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7809C" w14:textId="77777777" w:rsidR="002865E5" w:rsidRPr="00D25110" w:rsidRDefault="007871E3" w:rsidP="006B6D45">
      <w:pPr>
        <w:spacing w:after="0" w:line="276" w:lineRule="auto"/>
        <w:ind w:left="1440" w:firstLine="720"/>
        <w:jc w:val="center"/>
        <w:rPr>
          <w:rFonts w:ascii="Strider" w:hAnsi="Strider" w:cs="Strider"/>
          <w:color w:val="000000"/>
          <w:sz w:val="39"/>
          <w:szCs w:val="39"/>
        </w:rPr>
      </w:pPr>
      <w:r w:rsidRPr="00D25110">
        <w:rPr>
          <w:noProof/>
          <w:lang w:bidi="si-LK"/>
        </w:rPr>
        <w:drawing>
          <wp:anchor distT="0" distB="0" distL="114300" distR="114300" simplePos="0" relativeHeight="251654144" behindDoc="0" locked="0" layoutInCell="1" allowOverlap="1" wp14:anchorId="135DCD67" wp14:editId="2C9AEBB4">
            <wp:simplePos x="0" y="0"/>
            <wp:positionH relativeFrom="page">
              <wp:posOffset>933450</wp:posOffset>
            </wp:positionH>
            <wp:positionV relativeFrom="line">
              <wp:posOffset>-123825</wp:posOffset>
            </wp:positionV>
            <wp:extent cx="914400" cy="1234688"/>
            <wp:effectExtent l="0" t="0" r="0" b="381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234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5110">
        <w:rPr>
          <w:rFonts w:ascii="Strider" w:hAnsi="Strider" w:cs="Strider"/>
          <w:color w:val="000000"/>
          <w:sz w:val="39"/>
          <w:szCs w:val="39"/>
        </w:rPr>
        <w:t>Wayamba University of Sri Lanka</w:t>
      </w:r>
    </w:p>
    <w:p w14:paraId="028D8B3C" w14:textId="77777777" w:rsidR="007871E3" w:rsidRPr="00D25110" w:rsidRDefault="007871E3" w:rsidP="006B6D45">
      <w:pPr>
        <w:spacing w:after="0" w:line="480" w:lineRule="auto"/>
        <w:ind w:left="1440" w:firstLine="720"/>
        <w:jc w:val="center"/>
        <w:rPr>
          <w:rFonts w:ascii="Times New Roman" w:hAnsi="Times New Roman" w:cs="Times New Roman"/>
          <w:b/>
          <w:bCs/>
          <w:color w:val="000000"/>
          <w:position w:val="12"/>
          <w:sz w:val="32"/>
          <w:szCs w:val="32"/>
        </w:rPr>
      </w:pPr>
      <w:r w:rsidRPr="00D25110">
        <w:rPr>
          <w:rFonts w:ascii="Times New Roman" w:hAnsi="Times New Roman" w:cs="Times New Roman"/>
          <w:b/>
          <w:bCs/>
          <w:color w:val="000000"/>
          <w:position w:val="12"/>
          <w:sz w:val="32"/>
          <w:szCs w:val="32"/>
        </w:rPr>
        <w:t>Kuliyapitiya</w:t>
      </w:r>
    </w:p>
    <w:p w14:paraId="0B2336DF" w14:textId="77777777" w:rsidR="007871E3" w:rsidRPr="00D25110" w:rsidRDefault="007871E3" w:rsidP="006B6D45">
      <w:pPr>
        <w:spacing w:after="0" w:line="480" w:lineRule="auto"/>
        <w:ind w:left="1440" w:firstLine="720"/>
        <w:jc w:val="center"/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</w:pPr>
      <w:r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>APPLIC</w:t>
      </w:r>
      <w:r w:rsidRPr="00D25110">
        <w:rPr>
          <w:rFonts w:ascii="Times New Roman" w:hAnsi="Times New Roman" w:cs="Times New Roman"/>
          <w:b/>
          <w:bCs/>
          <w:color w:val="000000"/>
          <w:spacing w:val="-20"/>
          <w:sz w:val="27"/>
          <w:szCs w:val="27"/>
          <w:u w:val="single"/>
        </w:rPr>
        <w:t>A</w:t>
      </w:r>
      <w:r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 xml:space="preserve">TION FOR </w:t>
      </w:r>
      <w:r w:rsidR="00C315B1"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 xml:space="preserve">POSTGRADUATE </w:t>
      </w:r>
      <w:r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>STUD</w:t>
      </w:r>
      <w:r w:rsidRPr="00D25110">
        <w:rPr>
          <w:rFonts w:ascii="Times New Roman" w:hAnsi="Times New Roman" w:cs="Times New Roman"/>
          <w:b/>
          <w:bCs/>
          <w:color w:val="000000"/>
          <w:spacing w:val="-10"/>
          <w:sz w:val="27"/>
          <w:szCs w:val="27"/>
          <w:u w:val="single"/>
        </w:rPr>
        <w:t>Y</w:t>
      </w:r>
      <w:r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 xml:space="preserve"> LE</w:t>
      </w:r>
      <w:r w:rsidRPr="00D25110">
        <w:rPr>
          <w:rFonts w:ascii="Times New Roman" w:hAnsi="Times New Roman" w:cs="Times New Roman"/>
          <w:b/>
          <w:bCs/>
          <w:color w:val="000000"/>
          <w:spacing w:val="-36"/>
          <w:sz w:val="27"/>
          <w:szCs w:val="27"/>
          <w:u w:val="single"/>
        </w:rPr>
        <w:t>A</w:t>
      </w:r>
      <w:r w:rsidRPr="00D25110">
        <w:rPr>
          <w:rFonts w:ascii="Times New Roman" w:hAnsi="Times New Roman" w:cs="Times New Roman"/>
          <w:b/>
          <w:bCs/>
          <w:color w:val="000000"/>
          <w:sz w:val="27"/>
          <w:szCs w:val="27"/>
          <w:u w:val="single"/>
        </w:rPr>
        <w:t>VE</w:t>
      </w:r>
    </w:p>
    <w:p w14:paraId="42F38B19" w14:textId="7059E9B3" w:rsidR="008836D8" w:rsidRPr="00D25110" w:rsidRDefault="007871E3" w:rsidP="006038B3">
      <w:pPr>
        <w:pStyle w:val="ListParagraph"/>
        <w:numPr>
          <w:ilvl w:val="0"/>
          <w:numId w:val="1"/>
        </w:numPr>
        <w:tabs>
          <w:tab w:val="left" w:pos="630"/>
        </w:tabs>
        <w:ind w:hanging="92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>Personal Information</w:t>
      </w:r>
      <w:r w:rsidR="00C356DF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>:</w:t>
      </w:r>
      <w:r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 </w:t>
      </w:r>
    </w:p>
    <w:p w14:paraId="142C0591" w14:textId="77777777" w:rsidR="008446BC" w:rsidRPr="004B02FF" w:rsidRDefault="008446BC" w:rsidP="008446BC">
      <w:pPr>
        <w:pStyle w:val="ListParagraph"/>
        <w:tabs>
          <w:tab w:val="left" w:pos="1010"/>
        </w:tabs>
        <w:ind w:left="1010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</w:p>
    <w:p w14:paraId="77DE4A17" w14:textId="77777777" w:rsidR="00D33A30" w:rsidRPr="00140ADE" w:rsidRDefault="00D33A30" w:rsidP="00D33A30">
      <w:pPr>
        <w:pStyle w:val="ListParagraph"/>
        <w:tabs>
          <w:tab w:val="left" w:pos="1010"/>
        </w:tabs>
        <w:spacing w:line="276" w:lineRule="auto"/>
        <w:ind w:left="101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tbl>
      <w:tblPr>
        <w:tblStyle w:val="TableGrid"/>
        <w:tblpPr w:vertAnchor="text" w:horzAnchor="page" w:tblpX="770" w:tblpY="-270"/>
        <w:tblOverlap w:val="never"/>
        <w:tblW w:w="10525" w:type="dxa"/>
        <w:tblLayout w:type="fixed"/>
        <w:tblLook w:val="04A0" w:firstRow="1" w:lastRow="0" w:firstColumn="1" w:lastColumn="0" w:noHBand="0" w:noVBand="1"/>
      </w:tblPr>
      <w:tblGrid>
        <w:gridCol w:w="576"/>
        <w:gridCol w:w="2016"/>
        <w:gridCol w:w="594"/>
        <w:gridCol w:w="75"/>
        <w:gridCol w:w="820"/>
        <w:gridCol w:w="821"/>
        <w:gridCol w:w="534"/>
        <w:gridCol w:w="435"/>
        <w:gridCol w:w="821"/>
        <w:gridCol w:w="503"/>
        <w:gridCol w:w="318"/>
        <w:gridCol w:w="729"/>
        <w:gridCol w:w="576"/>
        <w:gridCol w:w="576"/>
        <w:gridCol w:w="576"/>
        <w:gridCol w:w="555"/>
      </w:tblGrid>
      <w:tr w:rsidR="003520AC" w:rsidRPr="00D25110" w14:paraId="1185ACF8" w14:textId="77777777" w:rsidTr="0056611D">
        <w:trPr>
          <w:trHeight w:val="1008"/>
        </w:trPr>
        <w:tc>
          <w:tcPr>
            <w:tcW w:w="576" w:type="dxa"/>
            <w:vAlign w:val="center"/>
          </w:tcPr>
          <w:p w14:paraId="25CD39F6" w14:textId="77777777" w:rsidR="003520AC" w:rsidRPr="00D25110" w:rsidRDefault="003520AC" w:rsidP="0056611D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-18" w:hanging="187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2610" w:type="dxa"/>
            <w:gridSpan w:val="2"/>
          </w:tcPr>
          <w:p w14:paraId="29E4DC05" w14:textId="03983D56" w:rsidR="003520AC" w:rsidRDefault="003520AC" w:rsidP="0056611D">
            <w:pPr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gramStart"/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ame :</w:t>
            </w:r>
            <w:proofErr w:type="gramEnd"/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</w:t>
            </w:r>
          </w:p>
          <w:p w14:paraId="0275B24F" w14:textId="77777777" w:rsidR="0097165B" w:rsidRPr="0056611D" w:rsidRDefault="0097165B" w:rsidP="0056611D">
            <w:pPr>
              <w:ind w:left="112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112" w:type="dxa"/>
              <w:tblLayout w:type="fixed"/>
              <w:tblLook w:val="04A0" w:firstRow="1" w:lastRow="0" w:firstColumn="1" w:lastColumn="0" w:noHBand="0" w:noVBand="1"/>
            </w:tblPr>
            <w:tblGrid>
              <w:gridCol w:w="394"/>
              <w:gridCol w:w="394"/>
              <w:gridCol w:w="394"/>
              <w:gridCol w:w="395"/>
              <w:gridCol w:w="395"/>
              <w:gridCol w:w="395"/>
            </w:tblGrid>
            <w:tr w:rsidR="0097165B" w14:paraId="7056EA7D" w14:textId="77777777" w:rsidTr="00AA601D">
              <w:trPr>
                <w:trHeight w:val="432"/>
              </w:trPr>
              <w:tc>
                <w:tcPr>
                  <w:tcW w:w="3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32943B76" w14:textId="36977FB6" w:rsidR="0097165B" w:rsidRPr="00570C8A" w:rsidRDefault="00AA601D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70C8A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Mr.</w:t>
                  </w:r>
                </w:p>
              </w:tc>
              <w:tc>
                <w:tcPr>
                  <w:tcW w:w="394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BB9DE4D" w14:textId="5C1E22C3" w:rsidR="0097165B" w:rsidRPr="00570C8A" w:rsidRDefault="0097165B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39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24923845" w14:textId="3E238135" w:rsidR="0097165B" w:rsidRPr="00570C8A" w:rsidRDefault="00AA601D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70C8A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Ms.</w:t>
                  </w:r>
                </w:p>
              </w:tc>
              <w:tc>
                <w:tcPr>
                  <w:tcW w:w="395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8857221" w14:textId="7ACDC7AC" w:rsidR="0097165B" w:rsidRPr="00570C8A" w:rsidRDefault="0097165B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395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52782544" w14:textId="5ACC4170" w:rsidR="0097165B" w:rsidRPr="00570C8A" w:rsidRDefault="00AA601D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570C8A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Dr.</w:t>
                  </w:r>
                </w:p>
              </w:tc>
              <w:tc>
                <w:tcPr>
                  <w:tcW w:w="395" w:type="dxa"/>
                  <w:tcBorders>
                    <w:left w:val="single" w:sz="4" w:space="0" w:color="auto"/>
                  </w:tcBorders>
                </w:tcPr>
                <w:p w14:paraId="663A9444" w14:textId="3F299FF4" w:rsidR="0097165B" w:rsidRPr="00570C8A" w:rsidRDefault="0097165B" w:rsidP="009C071D">
                  <w:pPr>
                    <w:framePr w:wrap="around" w:vAnchor="text" w:hAnchor="page" w:x="770" w:y="-270"/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50E2597E" w14:textId="797573B5" w:rsidR="0097165B" w:rsidRPr="00D25110" w:rsidRDefault="0097165B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250" w:type="dxa"/>
            <w:gridSpan w:val="4"/>
          </w:tcPr>
          <w:p w14:paraId="4258EB69" w14:textId="77777777" w:rsidR="003520AC" w:rsidRDefault="003F5322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First </w:t>
            </w:r>
            <w:proofErr w:type="gramStart"/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ame :</w:t>
            </w:r>
            <w:proofErr w:type="gramEnd"/>
          </w:p>
          <w:p w14:paraId="34F49314" w14:textId="77777777" w:rsidR="00873563" w:rsidRDefault="00873563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169004DA" w14:textId="73E1B548" w:rsidR="00873563" w:rsidRPr="00D25110" w:rsidRDefault="00873563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759" w:type="dxa"/>
            <w:gridSpan w:val="3"/>
          </w:tcPr>
          <w:p w14:paraId="2E16DD03" w14:textId="5AD68BAE" w:rsidR="003520AC" w:rsidRPr="00D25110" w:rsidRDefault="003F5322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iddle Initial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:</w:t>
            </w:r>
          </w:p>
        </w:tc>
        <w:tc>
          <w:tcPr>
            <w:tcW w:w="3330" w:type="dxa"/>
            <w:gridSpan w:val="6"/>
          </w:tcPr>
          <w:p w14:paraId="4D355188" w14:textId="2E517E48" w:rsidR="003520AC" w:rsidRPr="00D25110" w:rsidRDefault="003F5322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urname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:</w:t>
            </w:r>
          </w:p>
        </w:tc>
      </w:tr>
      <w:tr w:rsidR="00F70AC1" w:rsidRPr="00D25110" w14:paraId="08EF799C" w14:textId="77777777" w:rsidTr="0056611D">
        <w:trPr>
          <w:trHeight w:val="518"/>
        </w:trPr>
        <w:tc>
          <w:tcPr>
            <w:tcW w:w="576" w:type="dxa"/>
            <w:vAlign w:val="center"/>
          </w:tcPr>
          <w:p w14:paraId="50496269" w14:textId="77777777" w:rsidR="00F70AC1" w:rsidRPr="00D25110" w:rsidRDefault="00F70AC1" w:rsidP="0056611D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-18" w:hanging="187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9949" w:type="dxa"/>
            <w:gridSpan w:val="15"/>
            <w:vAlign w:val="center"/>
          </w:tcPr>
          <w:p w14:paraId="2A513874" w14:textId="77777777" w:rsidR="00F70AC1" w:rsidRPr="00D25110" w:rsidRDefault="00F70AC1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Designation :  </w:t>
            </w:r>
          </w:p>
        </w:tc>
      </w:tr>
      <w:tr w:rsidR="00F70AC1" w:rsidRPr="00D25110" w14:paraId="6169F021" w14:textId="77777777" w:rsidTr="0056611D">
        <w:trPr>
          <w:trHeight w:val="518"/>
        </w:trPr>
        <w:tc>
          <w:tcPr>
            <w:tcW w:w="576" w:type="dxa"/>
            <w:vAlign w:val="center"/>
          </w:tcPr>
          <w:p w14:paraId="66190360" w14:textId="77777777" w:rsidR="00F70AC1" w:rsidRPr="00D25110" w:rsidRDefault="00F70AC1" w:rsidP="0056611D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-18" w:hanging="187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9949" w:type="dxa"/>
            <w:gridSpan w:val="15"/>
            <w:vAlign w:val="center"/>
          </w:tcPr>
          <w:p w14:paraId="68A3726F" w14:textId="78A378B7" w:rsidR="00F70AC1" w:rsidRPr="00D25110" w:rsidRDefault="00532CCC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Faculty :  </w:t>
            </w:r>
          </w:p>
        </w:tc>
      </w:tr>
      <w:tr w:rsidR="00F70AC1" w:rsidRPr="00D25110" w14:paraId="5C533563" w14:textId="77777777" w:rsidTr="0056611D">
        <w:trPr>
          <w:trHeight w:val="518"/>
        </w:trPr>
        <w:tc>
          <w:tcPr>
            <w:tcW w:w="576" w:type="dxa"/>
            <w:vAlign w:val="center"/>
          </w:tcPr>
          <w:p w14:paraId="382DF9BB" w14:textId="77777777" w:rsidR="00F70AC1" w:rsidRPr="00D25110" w:rsidRDefault="00F70AC1" w:rsidP="0056611D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-18" w:hanging="187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9949" w:type="dxa"/>
            <w:gridSpan w:val="15"/>
            <w:vAlign w:val="center"/>
          </w:tcPr>
          <w:p w14:paraId="56D2494F" w14:textId="1E29AA37" w:rsidR="00F70AC1" w:rsidRPr="00D25110" w:rsidRDefault="00532CCC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Department :  </w:t>
            </w:r>
          </w:p>
        </w:tc>
      </w:tr>
      <w:tr w:rsidR="009E7CAC" w:rsidRPr="00D25110" w14:paraId="0C549044" w14:textId="77777777" w:rsidTr="00C0378E">
        <w:trPr>
          <w:trHeight w:val="705"/>
        </w:trPr>
        <w:tc>
          <w:tcPr>
            <w:tcW w:w="576" w:type="dxa"/>
            <w:tcBorders>
              <w:bottom w:val="nil"/>
            </w:tcBorders>
            <w:vAlign w:val="center"/>
          </w:tcPr>
          <w:p w14:paraId="7F34010F" w14:textId="77777777" w:rsidR="009E7CAC" w:rsidRPr="00D25110" w:rsidRDefault="009E7CAC" w:rsidP="0056611D">
            <w:pPr>
              <w:pStyle w:val="ListParagraph"/>
              <w:numPr>
                <w:ilvl w:val="0"/>
                <w:numId w:val="2"/>
              </w:numPr>
              <w:spacing w:line="276" w:lineRule="auto"/>
              <w:ind w:hanging="18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6" w:type="dxa"/>
            <w:tcBorders>
              <w:bottom w:val="nil"/>
            </w:tcBorders>
            <w:vAlign w:val="center"/>
          </w:tcPr>
          <w:p w14:paraId="0919A473" w14:textId="4793EB30" w:rsidR="009E7CAC" w:rsidRPr="00D25110" w:rsidRDefault="009E7CAC" w:rsidP="0056611D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te of Birt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:</w:t>
            </w:r>
          </w:p>
        </w:tc>
        <w:tc>
          <w:tcPr>
            <w:tcW w:w="669" w:type="dxa"/>
            <w:gridSpan w:val="2"/>
            <w:vAlign w:val="center"/>
          </w:tcPr>
          <w:p w14:paraId="36949E8E" w14:textId="3907ACAA" w:rsidR="009E7CAC" w:rsidRPr="00D25110" w:rsidRDefault="00C0378E" w:rsidP="00C0378E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  <w:r w:rsidR="009E7CAC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                  </w:t>
            </w:r>
          </w:p>
        </w:tc>
        <w:tc>
          <w:tcPr>
            <w:tcW w:w="820" w:type="dxa"/>
            <w:vAlign w:val="center"/>
          </w:tcPr>
          <w:p w14:paraId="2CE53388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821" w:type="dxa"/>
            <w:vAlign w:val="center"/>
          </w:tcPr>
          <w:p w14:paraId="01C7B1C1" w14:textId="2222D229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969" w:type="dxa"/>
            <w:gridSpan w:val="2"/>
            <w:vAlign w:val="center"/>
          </w:tcPr>
          <w:p w14:paraId="437A1B18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onth:                        </w:t>
            </w:r>
          </w:p>
        </w:tc>
        <w:tc>
          <w:tcPr>
            <w:tcW w:w="821" w:type="dxa"/>
            <w:vAlign w:val="center"/>
          </w:tcPr>
          <w:p w14:paraId="61E7F592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821" w:type="dxa"/>
            <w:gridSpan w:val="2"/>
            <w:vAlign w:val="center"/>
          </w:tcPr>
          <w:p w14:paraId="64FAE817" w14:textId="6C966D32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729" w:type="dxa"/>
            <w:vAlign w:val="center"/>
          </w:tcPr>
          <w:p w14:paraId="2A111936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Year:      </w:t>
            </w:r>
          </w:p>
        </w:tc>
        <w:tc>
          <w:tcPr>
            <w:tcW w:w="576" w:type="dxa"/>
            <w:vAlign w:val="center"/>
          </w:tcPr>
          <w:p w14:paraId="700F3409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76" w:type="dxa"/>
            <w:vAlign w:val="center"/>
          </w:tcPr>
          <w:p w14:paraId="124C257F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76" w:type="dxa"/>
            <w:vAlign w:val="center"/>
          </w:tcPr>
          <w:p w14:paraId="0E474617" w14:textId="7777777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55" w:type="dxa"/>
            <w:vAlign w:val="center"/>
          </w:tcPr>
          <w:p w14:paraId="1E325787" w14:textId="375FC4D7" w:rsidR="009E7CAC" w:rsidRPr="00D25110" w:rsidRDefault="009E7CAC" w:rsidP="0056611D">
            <w:pPr>
              <w:spacing w:line="276" w:lineRule="auto"/>
              <w:ind w:left="76" w:right="-14"/>
              <w:rPr>
                <w:rFonts w:ascii="Times New Roman" w:hAnsi="Times New Roman" w:cs="Times New Roman"/>
                <w:color w:val="010302"/>
              </w:rPr>
            </w:pPr>
          </w:p>
        </w:tc>
      </w:tr>
      <w:tr w:rsidR="00C0378E" w:rsidRPr="00D25110" w14:paraId="7CF80586" w14:textId="77777777" w:rsidTr="00C0378E">
        <w:trPr>
          <w:trHeight w:val="525"/>
        </w:trPr>
        <w:tc>
          <w:tcPr>
            <w:tcW w:w="576" w:type="dxa"/>
            <w:tcBorders>
              <w:bottom w:val="nil"/>
            </w:tcBorders>
            <w:vAlign w:val="center"/>
          </w:tcPr>
          <w:p w14:paraId="1CA79081" w14:textId="77777777" w:rsidR="00C0378E" w:rsidRPr="00D25110" w:rsidRDefault="00C0378E" w:rsidP="00C0378E">
            <w:pPr>
              <w:pStyle w:val="ListParagraph"/>
              <w:numPr>
                <w:ilvl w:val="0"/>
                <w:numId w:val="2"/>
              </w:numPr>
              <w:spacing w:line="276" w:lineRule="auto"/>
              <w:ind w:hanging="18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6" w:type="dxa"/>
            <w:tcBorders>
              <w:bottom w:val="nil"/>
            </w:tcBorders>
            <w:vAlign w:val="center"/>
          </w:tcPr>
          <w:p w14:paraId="635F6107" w14:textId="57C444E9" w:rsidR="00C0378E" w:rsidRPr="00D25110" w:rsidRDefault="00C0378E" w:rsidP="00C0378E">
            <w:pPr>
              <w:spacing w:line="276" w:lineRule="auto"/>
              <w:ind w:left="11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te of the F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irst  </w:t>
            </w:r>
            <w:r w:rsidRPr="00D25110">
              <w:rPr>
                <w:rFonts w:ascii="Times New Roman" w:hAnsi="Times New Roman" w:cs="Times New Roman"/>
              </w:rPr>
              <w:br w:type="textWrapping" w:clear="all"/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ppointment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669" w:type="dxa"/>
            <w:gridSpan w:val="2"/>
            <w:vAlign w:val="center"/>
          </w:tcPr>
          <w:p w14:paraId="63BFF4CB" w14:textId="78AB868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Day:                   </w:t>
            </w:r>
          </w:p>
        </w:tc>
        <w:tc>
          <w:tcPr>
            <w:tcW w:w="820" w:type="dxa"/>
            <w:vAlign w:val="center"/>
          </w:tcPr>
          <w:p w14:paraId="3A202FD8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21" w:type="dxa"/>
            <w:vAlign w:val="center"/>
          </w:tcPr>
          <w:p w14:paraId="5CF68546" w14:textId="3F0B9356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69" w:type="dxa"/>
            <w:gridSpan w:val="2"/>
            <w:vAlign w:val="center"/>
          </w:tcPr>
          <w:p w14:paraId="294E7CBE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onth:                        </w:t>
            </w:r>
          </w:p>
        </w:tc>
        <w:tc>
          <w:tcPr>
            <w:tcW w:w="821" w:type="dxa"/>
            <w:vAlign w:val="center"/>
          </w:tcPr>
          <w:p w14:paraId="02D39EFC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21" w:type="dxa"/>
            <w:gridSpan w:val="2"/>
            <w:vAlign w:val="center"/>
          </w:tcPr>
          <w:p w14:paraId="7863C770" w14:textId="3B248373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729" w:type="dxa"/>
            <w:vAlign w:val="center"/>
          </w:tcPr>
          <w:p w14:paraId="6BCBDE17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Year:      </w:t>
            </w:r>
          </w:p>
        </w:tc>
        <w:tc>
          <w:tcPr>
            <w:tcW w:w="576" w:type="dxa"/>
            <w:vAlign w:val="center"/>
          </w:tcPr>
          <w:p w14:paraId="2AF1F12D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1EBE130E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7CEDD367" w14:textId="7777777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55" w:type="dxa"/>
            <w:vAlign w:val="center"/>
          </w:tcPr>
          <w:p w14:paraId="265744D2" w14:textId="1B306727" w:rsidR="00C0378E" w:rsidRPr="00D25110" w:rsidRDefault="00C0378E" w:rsidP="00C0378E">
            <w:pPr>
              <w:spacing w:line="276" w:lineRule="auto"/>
              <w:ind w:left="7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C0378E" w:rsidRPr="00D25110" w14:paraId="67A76CAC" w14:textId="77777777" w:rsidTr="00C0378E">
        <w:trPr>
          <w:trHeight w:val="705"/>
        </w:trPr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29C95568" w14:textId="77777777" w:rsidR="00C0378E" w:rsidRPr="00D25110" w:rsidRDefault="00C0378E" w:rsidP="00C0378E">
            <w:pPr>
              <w:pStyle w:val="ListParagraph"/>
              <w:numPr>
                <w:ilvl w:val="0"/>
                <w:numId w:val="2"/>
              </w:numPr>
              <w:spacing w:line="276" w:lineRule="auto"/>
              <w:ind w:hanging="18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BDE3BF1" w14:textId="64A51E96" w:rsidR="00C0378E" w:rsidRPr="00D25110" w:rsidRDefault="00C0378E" w:rsidP="00C0378E">
            <w:pPr>
              <w:spacing w:line="276" w:lineRule="auto"/>
              <w:ind w:left="112" w:right="27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o. of Years of S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rvice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669" w:type="dxa"/>
            <w:gridSpan w:val="2"/>
            <w:vAlign w:val="center"/>
          </w:tcPr>
          <w:p w14:paraId="3643DA29" w14:textId="3F5409E8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76"/>
              <w:rPr>
                <w:rFonts w:ascii="Times New Roman" w:hAnsi="Times New Roman" w:cs="Times New Roman"/>
                <w:color w:val="010302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Day:                   </w:t>
            </w:r>
          </w:p>
        </w:tc>
        <w:tc>
          <w:tcPr>
            <w:tcW w:w="820" w:type="dxa"/>
            <w:vAlign w:val="center"/>
          </w:tcPr>
          <w:p w14:paraId="2E837A1C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7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821" w:type="dxa"/>
            <w:vAlign w:val="center"/>
          </w:tcPr>
          <w:p w14:paraId="75A38A31" w14:textId="5586C6BF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7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969" w:type="dxa"/>
            <w:gridSpan w:val="2"/>
            <w:vAlign w:val="center"/>
          </w:tcPr>
          <w:p w14:paraId="19B87EB0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106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onth:                        </w:t>
            </w:r>
          </w:p>
        </w:tc>
        <w:tc>
          <w:tcPr>
            <w:tcW w:w="821" w:type="dxa"/>
            <w:vAlign w:val="center"/>
          </w:tcPr>
          <w:p w14:paraId="03B6193E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10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821" w:type="dxa"/>
            <w:gridSpan w:val="2"/>
            <w:vAlign w:val="center"/>
          </w:tcPr>
          <w:p w14:paraId="1DF97C2E" w14:textId="132814E4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10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729" w:type="dxa"/>
            <w:vAlign w:val="center"/>
          </w:tcPr>
          <w:p w14:paraId="3DCD59D0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46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Year:      </w:t>
            </w:r>
          </w:p>
        </w:tc>
        <w:tc>
          <w:tcPr>
            <w:tcW w:w="576" w:type="dxa"/>
            <w:vAlign w:val="center"/>
          </w:tcPr>
          <w:p w14:paraId="07B5388B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4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76" w:type="dxa"/>
            <w:vAlign w:val="center"/>
          </w:tcPr>
          <w:p w14:paraId="4E46CEF6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4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76" w:type="dxa"/>
            <w:vAlign w:val="center"/>
          </w:tcPr>
          <w:p w14:paraId="0D7EA27D" w14:textId="7777777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46"/>
              <w:rPr>
                <w:rFonts w:ascii="Times New Roman" w:hAnsi="Times New Roman" w:cs="Times New Roman"/>
                <w:color w:val="010302"/>
              </w:rPr>
            </w:pPr>
          </w:p>
        </w:tc>
        <w:tc>
          <w:tcPr>
            <w:tcW w:w="555" w:type="dxa"/>
            <w:vAlign w:val="center"/>
          </w:tcPr>
          <w:p w14:paraId="7A45ED24" w14:textId="65E11A27" w:rsidR="00C0378E" w:rsidRPr="00D25110" w:rsidRDefault="00C0378E" w:rsidP="00C0378E">
            <w:pPr>
              <w:tabs>
                <w:tab w:val="left" w:pos="1875"/>
                <w:tab w:val="center" w:pos="3570"/>
              </w:tabs>
              <w:spacing w:line="276" w:lineRule="auto"/>
              <w:ind w:left="46"/>
              <w:rPr>
                <w:rFonts w:ascii="Times New Roman" w:hAnsi="Times New Roman" w:cs="Times New Roman"/>
                <w:color w:val="010302"/>
              </w:rPr>
            </w:pPr>
          </w:p>
        </w:tc>
      </w:tr>
    </w:tbl>
    <w:p w14:paraId="3B17FAA2" w14:textId="04F31FF7" w:rsidR="007871E3" w:rsidRPr="00D25110" w:rsidRDefault="00C33023" w:rsidP="006038B3">
      <w:pPr>
        <w:pStyle w:val="ListParagraph"/>
        <w:numPr>
          <w:ilvl w:val="0"/>
          <w:numId w:val="1"/>
        </w:numPr>
        <w:ind w:left="540" w:right="601" w:hanging="450"/>
        <w:rPr>
          <w:rFonts w:ascii="Times New Roman" w:hAnsi="Times New Roman" w:cs="Times New Roman"/>
          <w:color w:val="010302"/>
          <w:sz w:val="26"/>
          <w:szCs w:val="26"/>
        </w:rPr>
      </w:pPr>
      <w:r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Details </w:t>
      </w:r>
      <w:r w:rsidR="00D63300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of the Postgraduate </w:t>
      </w:r>
      <w:proofErr w:type="spellStart"/>
      <w:r w:rsidR="00D63300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>Programme</w:t>
      </w:r>
      <w:proofErr w:type="spellEnd"/>
      <w:r w:rsidR="00C356DF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>:</w:t>
      </w:r>
      <w:r w:rsidR="00B47C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</w:p>
    <w:p w14:paraId="21F6E176" w14:textId="77777777" w:rsidR="00C371CE" w:rsidRPr="004B02FF" w:rsidRDefault="00C371CE" w:rsidP="00E15486">
      <w:pPr>
        <w:spacing w:after="0"/>
        <w:rPr>
          <w:rFonts w:ascii="Times New Roman" w:hAnsi="Times New Roman" w:cs="Times New Roman"/>
          <w:color w:val="010302"/>
          <w:sz w:val="16"/>
          <w:szCs w:val="16"/>
        </w:rPr>
      </w:pP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</w:tblPr>
      <w:tblGrid>
        <w:gridCol w:w="566"/>
        <w:gridCol w:w="1494"/>
        <w:gridCol w:w="1950"/>
        <w:gridCol w:w="301"/>
        <w:gridCol w:w="301"/>
        <w:gridCol w:w="301"/>
        <w:gridCol w:w="302"/>
        <w:gridCol w:w="88"/>
        <w:gridCol w:w="214"/>
        <w:gridCol w:w="150"/>
        <w:gridCol w:w="152"/>
        <w:gridCol w:w="346"/>
        <w:gridCol w:w="300"/>
        <w:gridCol w:w="130"/>
        <w:gridCol w:w="172"/>
        <w:gridCol w:w="301"/>
        <w:gridCol w:w="300"/>
        <w:gridCol w:w="515"/>
        <w:gridCol w:w="430"/>
        <w:gridCol w:w="698"/>
        <w:gridCol w:w="159"/>
        <w:gridCol w:w="1450"/>
      </w:tblGrid>
      <w:tr w:rsidR="00C62629" w:rsidRPr="00D25110" w14:paraId="02A28264" w14:textId="77777777" w:rsidTr="00916F05">
        <w:trPr>
          <w:trHeight w:val="432"/>
        </w:trPr>
        <w:tc>
          <w:tcPr>
            <w:tcW w:w="574" w:type="dxa"/>
            <w:vAlign w:val="center"/>
          </w:tcPr>
          <w:p w14:paraId="17341FB8" w14:textId="77777777" w:rsidR="00C62629" w:rsidRPr="00D25110" w:rsidRDefault="00C62629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4AED326C" w14:textId="58AC5637" w:rsidR="00C62629" w:rsidRPr="00CF7D9D" w:rsidRDefault="00C62629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Degree Registered/Sought :  </w:t>
            </w:r>
          </w:p>
        </w:tc>
        <w:tc>
          <w:tcPr>
            <w:tcW w:w="1296" w:type="dxa"/>
            <w:gridSpan w:val="5"/>
          </w:tcPr>
          <w:tbl>
            <w:tblPr>
              <w:tblStyle w:val="TableGrid"/>
              <w:tblW w:w="0" w:type="auto"/>
              <w:tblInd w:w="23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C62629" w:rsidRPr="00570C8A" w14:paraId="6ABDF2A3" w14:textId="77777777" w:rsidTr="00E519B8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136B4AC" w14:textId="77777777" w:rsidR="00C62629" w:rsidRPr="00570C8A" w:rsidRDefault="00C62629" w:rsidP="00C62629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7EDBD2E" w14:textId="3535495C" w:rsidR="00C62629" w:rsidRPr="00D25110" w:rsidRDefault="00C62629" w:rsidP="00E519B8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.D.</w:t>
            </w:r>
          </w:p>
        </w:tc>
        <w:tc>
          <w:tcPr>
            <w:tcW w:w="1296" w:type="dxa"/>
            <w:gridSpan w:val="6"/>
          </w:tcPr>
          <w:tbl>
            <w:tblPr>
              <w:tblStyle w:val="TableGrid"/>
              <w:tblW w:w="0" w:type="auto"/>
              <w:tblInd w:w="23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519B8" w:rsidRPr="00570C8A" w14:paraId="7C875333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021BB8A5" w14:textId="77777777" w:rsidR="00E519B8" w:rsidRPr="00570C8A" w:rsidRDefault="00E519B8" w:rsidP="00E519B8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67F7BDA" w14:textId="49831536" w:rsidR="00C62629" w:rsidRPr="00D25110" w:rsidRDefault="00E519B8" w:rsidP="00E519B8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Phil.</w:t>
            </w:r>
          </w:p>
        </w:tc>
        <w:tc>
          <w:tcPr>
            <w:tcW w:w="1296" w:type="dxa"/>
            <w:gridSpan w:val="4"/>
          </w:tcPr>
          <w:tbl>
            <w:tblPr>
              <w:tblStyle w:val="TableGrid"/>
              <w:tblW w:w="0" w:type="auto"/>
              <w:tblInd w:w="23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519B8" w:rsidRPr="00570C8A" w14:paraId="288F6EE7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F277A65" w14:textId="77777777" w:rsidR="00E519B8" w:rsidRPr="00570C8A" w:rsidRDefault="00E519B8" w:rsidP="00E519B8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13BF5B00" w14:textId="61997DC5" w:rsidR="00C62629" w:rsidRPr="00D25110" w:rsidRDefault="00E519B8" w:rsidP="00E519B8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</w:t>
            </w:r>
          </w:p>
        </w:tc>
        <w:tc>
          <w:tcPr>
            <w:tcW w:w="1296" w:type="dxa"/>
            <w:gridSpan w:val="3"/>
          </w:tcPr>
          <w:tbl>
            <w:tblPr>
              <w:tblStyle w:val="TableGrid"/>
              <w:tblW w:w="0" w:type="auto"/>
              <w:tblInd w:w="23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519B8" w:rsidRPr="00570C8A" w14:paraId="3DAB517B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0B9A994" w14:textId="77777777" w:rsidR="00E519B8" w:rsidRPr="00570C8A" w:rsidRDefault="00E519B8" w:rsidP="00E519B8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2F12CBC5" w14:textId="2C8FE8B5" w:rsidR="00C62629" w:rsidRPr="00D25110" w:rsidRDefault="00CD3569" w:rsidP="00E519B8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BA</w:t>
            </w:r>
          </w:p>
        </w:tc>
        <w:tc>
          <w:tcPr>
            <w:tcW w:w="1409" w:type="dxa"/>
          </w:tcPr>
          <w:tbl>
            <w:tblPr>
              <w:tblStyle w:val="TableGrid"/>
              <w:tblW w:w="0" w:type="auto"/>
              <w:tblInd w:w="23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CD3569" w:rsidRPr="00570C8A" w14:paraId="5239EB77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F5C47C3" w14:textId="77777777" w:rsidR="00CD3569" w:rsidRPr="00570C8A" w:rsidRDefault="00CD3569" w:rsidP="00CD3569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08B42956" w14:textId="20B60AF0" w:rsidR="00C62629" w:rsidRPr="00D25110" w:rsidRDefault="00CD3569" w:rsidP="00CD3569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</w:tr>
      <w:tr w:rsidR="001F4ED5" w:rsidRPr="00D25110" w14:paraId="0B1FB00F" w14:textId="77777777" w:rsidTr="00916F05">
        <w:trPr>
          <w:trHeight w:val="432"/>
        </w:trPr>
        <w:tc>
          <w:tcPr>
            <w:tcW w:w="574" w:type="dxa"/>
            <w:vAlign w:val="center"/>
          </w:tcPr>
          <w:p w14:paraId="2F70E802" w14:textId="37479A45" w:rsidR="001F4ED5" w:rsidRPr="00D25110" w:rsidRDefault="001F4ED5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1981589E" w14:textId="20E9B0CC" w:rsidR="001F4ED5" w:rsidRPr="00CF7D9D" w:rsidRDefault="001F4ED5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ype of the Study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:</w:t>
            </w:r>
          </w:p>
        </w:tc>
        <w:tc>
          <w:tcPr>
            <w:tcW w:w="2160" w:type="dxa"/>
            <w:gridSpan w:val="9"/>
          </w:tcPr>
          <w:tbl>
            <w:tblPr>
              <w:tblStyle w:val="TableGrid"/>
              <w:tblW w:w="0" w:type="auto"/>
              <w:tblInd w:w="73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6B7368" w:rsidRPr="00570C8A" w14:paraId="69881DAE" w14:textId="77777777" w:rsidTr="00A063D4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ED5C233" w14:textId="77777777" w:rsidR="006B7368" w:rsidRPr="00570C8A" w:rsidRDefault="006B7368" w:rsidP="006B7368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19FBA173" w14:textId="488E2AF7" w:rsidR="001F4ED5" w:rsidRPr="00D25110" w:rsidRDefault="006B7368" w:rsidP="008F2765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y Research</w:t>
            </w:r>
          </w:p>
        </w:tc>
        <w:tc>
          <w:tcPr>
            <w:tcW w:w="2160" w:type="dxa"/>
            <w:gridSpan w:val="7"/>
          </w:tcPr>
          <w:tbl>
            <w:tblPr>
              <w:tblStyle w:val="TableGrid"/>
              <w:tblW w:w="0" w:type="auto"/>
              <w:tblInd w:w="73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8F2765" w:rsidRPr="00570C8A" w14:paraId="77109105" w14:textId="77777777" w:rsidTr="00A063D4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52A6924" w14:textId="77777777" w:rsidR="008F2765" w:rsidRPr="00570C8A" w:rsidRDefault="008F2765" w:rsidP="008F2765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656D6A61" w14:textId="5082538F" w:rsidR="001F4ED5" w:rsidRPr="00D25110" w:rsidRDefault="008F2765" w:rsidP="008F2765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rse Work</w:t>
            </w:r>
          </w:p>
        </w:tc>
        <w:tc>
          <w:tcPr>
            <w:tcW w:w="2273" w:type="dxa"/>
            <w:gridSpan w:val="3"/>
          </w:tcPr>
          <w:tbl>
            <w:tblPr>
              <w:tblStyle w:val="TableGrid"/>
              <w:tblW w:w="0" w:type="auto"/>
              <w:tblInd w:w="632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8F2765" w:rsidRPr="00570C8A" w14:paraId="1FB61ACB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FFE7408" w14:textId="77777777" w:rsidR="008F2765" w:rsidRPr="00570C8A" w:rsidRDefault="008F2765" w:rsidP="008F2765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12315F3F" w14:textId="3D5669F9" w:rsidR="001F4ED5" w:rsidRPr="00D25110" w:rsidRDefault="008F2765" w:rsidP="008F2765">
            <w:pPr>
              <w:spacing w:line="276" w:lineRule="auto"/>
              <w:ind w:left="-44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th</w:t>
            </w:r>
          </w:p>
        </w:tc>
      </w:tr>
      <w:tr w:rsidR="00940DBD" w:rsidRPr="00D25110" w14:paraId="151E8341" w14:textId="77777777" w:rsidTr="00916F05">
        <w:trPr>
          <w:trHeight w:val="432"/>
        </w:trPr>
        <w:tc>
          <w:tcPr>
            <w:tcW w:w="574" w:type="dxa"/>
            <w:vAlign w:val="center"/>
          </w:tcPr>
          <w:p w14:paraId="59B1DD74" w14:textId="77777777" w:rsidR="00940DBD" w:rsidRPr="00D25110" w:rsidRDefault="00940DBD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14C77FF1" w14:textId="272F39D8" w:rsidR="00940DBD" w:rsidRPr="00CF7D9D" w:rsidRDefault="00940DBD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</w:rPr>
            </w:pP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Enrolment Status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:</w:t>
            </w:r>
          </w:p>
        </w:tc>
        <w:tc>
          <w:tcPr>
            <w:tcW w:w="3322" w:type="dxa"/>
            <w:gridSpan w:val="14"/>
          </w:tcPr>
          <w:tbl>
            <w:tblPr>
              <w:tblStyle w:val="TableGrid"/>
              <w:tblW w:w="0" w:type="auto"/>
              <w:tblInd w:w="127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940DBD" w:rsidRPr="00570C8A" w14:paraId="6DE7AB5E" w14:textId="77777777" w:rsidTr="00AB650D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2F7D1DA9" w14:textId="77777777" w:rsidR="00940DBD" w:rsidRPr="00570C8A" w:rsidRDefault="00940DBD" w:rsidP="00940DBD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B9BC095" w14:textId="1323C85F" w:rsidR="00940DBD" w:rsidRPr="00D25110" w:rsidRDefault="002876F1" w:rsidP="00940DBD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-</w:t>
            </w:r>
            <w:r w:rsidR="00940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3271" w:type="dxa"/>
            <w:gridSpan w:val="5"/>
          </w:tcPr>
          <w:tbl>
            <w:tblPr>
              <w:tblStyle w:val="TableGrid"/>
              <w:tblW w:w="0" w:type="auto"/>
              <w:tblInd w:w="125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940DBD" w:rsidRPr="00570C8A" w14:paraId="6F6CECE4" w14:textId="77777777" w:rsidTr="00AB650D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296DAC04" w14:textId="77777777" w:rsidR="00940DBD" w:rsidRPr="00570C8A" w:rsidRDefault="00940DBD" w:rsidP="00940DBD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4483F36D" w14:textId="6879B757" w:rsidR="00940DBD" w:rsidRPr="00D25110" w:rsidRDefault="002876F1" w:rsidP="00940DBD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-</w:t>
            </w:r>
            <w:r w:rsidR="00940D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</w:t>
            </w:r>
          </w:p>
        </w:tc>
      </w:tr>
      <w:tr w:rsidR="00CA37D7" w:rsidRPr="00D25110" w14:paraId="1349EC3D" w14:textId="77777777" w:rsidTr="000D0F85">
        <w:trPr>
          <w:trHeight w:val="518"/>
        </w:trPr>
        <w:tc>
          <w:tcPr>
            <w:tcW w:w="574" w:type="dxa"/>
            <w:vAlign w:val="center"/>
          </w:tcPr>
          <w:p w14:paraId="4E9E023E" w14:textId="77777777" w:rsidR="00CA37D7" w:rsidRPr="00D25110" w:rsidRDefault="00CA37D7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402B8D52" w14:textId="6E5770AF" w:rsidR="00000E1F" w:rsidRDefault="00DB3F96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Duration of the </w:t>
            </w:r>
            <w:proofErr w:type="gramStart"/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Degree</w:t>
            </w:r>
            <w:r w:rsidR="00916F05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:</w:t>
            </w:r>
            <w:proofErr w:type="gramEnd"/>
          </w:p>
          <w:p w14:paraId="1EC8F61E" w14:textId="18C92109" w:rsidR="00CA37D7" w:rsidRPr="00CF7D9D" w:rsidRDefault="008A3594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(In Y</w:t>
            </w:r>
            <w:r w:rsidR="00C87485"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ears)</w:t>
            </w:r>
            <w:r w:rsidR="00916F05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6593" w:type="dxa"/>
            <w:gridSpan w:val="19"/>
          </w:tcPr>
          <w:p w14:paraId="1E969E77" w14:textId="77777777" w:rsidR="00CA37D7" w:rsidRPr="00D25110" w:rsidRDefault="00CA37D7" w:rsidP="006623BD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55AD1" w:rsidRPr="00D25110" w14:paraId="5B0CDB09" w14:textId="77777777" w:rsidTr="000D0F85">
        <w:trPr>
          <w:trHeight w:val="518"/>
        </w:trPr>
        <w:tc>
          <w:tcPr>
            <w:tcW w:w="574" w:type="dxa"/>
            <w:vAlign w:val="center"/>
          </w:tcPr>
          <w:p w14:paraId="3140DD7E" w14:textId="77777777" w:rsidR="00055AD1" w:rsidRPr="00D25110" w:rsidRDefault="00055AD1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207DED63" w14:textId="063E7FF2" w:rsidR="00055AD1" w:rsidRPr="00CF7D9D" w:rsidRDefault="00C87485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Field of S</w:t>
            </w:r>
            <w:r w:rsidR="00055AD1"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udy </w:t>
            </w:r>
            <w:r w:rsidR="00000E1F">
              <w:rPr>
                <w:rFonts w:ascii="Times New Roman" w:eastAsia="Times New Roman" w:hAnsi="Times New Roman" w:cs="Times New Roman"/>
                <w:sz w:val="26"/>
                <w:szCs w:val="26"/>
              </w:rPr>
              <w:t>:</w:t>
            </w:r>
          </w:p>
        </w:tc>
        <w:tc>
          <w:tcPr>
            <w:tcW w:w="6593" w:type="dxa"/>
            <w:gridSpan w:val="19"/>
          </w:tcPr>
          <w:p w14:paraId="1A08B4CD" w14:textId="77777777" w:rsidR="00055AD1" w:rsidRPr="00D25110" w:rsidRDefault="00055AD1" w:rsidP="006623BD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21D" w:rsidRPr="00D25110" w14:paraId="2CE06CE9" w14:textId="77777777" w:rsidTr="004B02FF">
        <w:trPr>
          <w:trHeight w:val="1728"/>
        </w:trPr>
        <w:tc>
          <w:tcPr>
            <w:tcW w:w="574" w:type="dxa"/>
            <w:vAlign w:val="center"/>
          </w:tcPr>
          <w:p w14:paraId="143024CE" w14:textId="77777777" w:rsidR="0023021D" w:rsidRPr="00D25110" w:rsidRDefault="0023021D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1600A724" w14:textId="7C2108BB" w:rsidR="0023021D" w:rsidRPr="00CF7D9D" w:rsidRDefault="00C12603" w:rsidP="00C12603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itle of the R</w:t>
            </w:r>
            <w:r w:rsidR="0023021D"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esearch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ourse Module L</w:t>
            </w:r>
            <w:r w:rsidR="0023021D"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ist </w:t>
            </w:r>
            <w:r w:rsidR="00D419F6" w:rsidRPr="00155EB1">
              <w:rPr>
                <w:rFonts w:ascii="Times New Roman" w:eastAsia="Times New Roman" w:hAnsi="Times New Roman" w:cs="Times New Roman"/>
                <w:i/>
                <w:iCs/>
              </w:rPr>
              <w:t>[</w:t>
            </w:r>
            <w:r w:rsidRPr="00155EB1">
              <w:rPr>
                <w:rFonts w:ascii="Times New Roman" w:eastAsia="Times New Roman" w:hAnsi="Times New Roman" w:cs="Times New Roman"/>
                <w:i/>
                <w:iCs/>
              </w:rPr>
              <w:t>Please A</w:t>
            </w:r>
            <w:r w:rsidR="0023021D" w:rsidRPr="00155EB1">
              <w:rPr>
                <w:rFonts w:ascii="Times New Roman" w:eastAsia="Times New Roman" w:hAnsi="Times New Roman" w:cs="Times New Roman"/>
                <w:i/>
                <w:iCs/>
              </w:rPr>
              <w:t xml:space="preserve">nnex 200 </w:t>
            </w:r>
            <w:r w:rsidRPr="00155EB1">
              <w:rPr>
                <w:rFonts w:ascii="Times New Roman" w:eastAsia="Times New Roman" w:hAnsi="Times New Roman" w:cs="Times New Roman"/>
                <w:i/>
                <w:iCs/>
              </w:rPr>
              <w:t>Word D</w:t>
            </w:r>
            <w:r w:rsidR="00D419F6" w:rsidRPr="00155EB1">
              <w:rPr>
                <w:rFonts w:ascii="Times New Roman" w:eastAsia="Times New Roman" w:hAnsi="Times New Roman" w:cs="Times New Roman"/>
                <w:i/>
                <w:iCs/>
              </w:rPr>
              <w:t>escription]</w:t>
            </w:r>
          </w:p>
        </w:tc>
        <w:tc>
          <w:tcPr>
            <w:tcW w:w="6593" w:type="dxa"/>
            <w:gridSpan w:val="19"/>
          </w:tcPr>
          <w:p w14:paraId="14AF8726" w14:textId="77777777" w:rsidR="0023021D" w:rsidRPr="00570C8A" w:rsidRDefault="0023021D" w:rsidP="00DE619F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022C9" w:rsidRPr="00D25110" w14:paraId="5E39EA4D" w14:textId="77777777" w:rsidTr="006C5106">
        <w:trPr>
          <w:trHeight w:val="576"/>
        </w:trPr>
        <w:tc>
          <w:tcPr>
            <w:tcW w:w="574" w:type="dxa"/>
            <w:vAlign w:val="center"/>
          </w:tcPr>
          <w:p w14:paraId="2B5639AE" w14:textId="77777777" w:rsidR="003022C9" w:rsidRPr="00D25110" w:rsidRDefault="003022C9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Align w:val="center"/>
          </w:tcPr>
          <w:p w14:paraId="25EF8A99" w14:textId="0155AF38" w:rsidR="003022C9" w:rsidRPr="00CF7D9D" w:rsidRDefault="00D419F6" w:rsidP="005654BA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Meeting of the Requirements for Confirmation/Promotion</w:t>
            </w:r>
            <w:r w:rsidR="00DE07CC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:</w:t>
            </w:r>
          </w:p>
        </w:tc>
        <w:tc>
          <w:tcPr>
            <w:tcW w:w="1660" w:type="dxa"/>
            <w:gridSpan w:val="7"/>
          </w:tcPr>
          <w:tbl>
            <w:tblPr>
              <w:tblStyle w:val="TableGrid"/>
              <w:tblW w:w="0" w:type="auto"/>
              <w:tblInd w:w="4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DE619F" w:rsidRPr="00570C8A" w14:paraId="5DC7F7F4" w14:textId="77777777" w:rsidTr="00763EE8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23531E5" w14:textId="77777777" w:rsidR="00DE619F" w:rsidRPr="00570C8A" w:rsidRDefault="00DE619F" w:rsidP="00DE619F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629FA87B" w14:textId="12BA03AC" w:rsidR="003022C9" w:rsidRPr="00D25110" w:rsidRDefault="00DE619F" w:rsidP="00DE619F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ation</w:t>
            </w:r>
          </w:p>
        </w:tc>
        <w:tc>
          <w:tcPr>
            <w:tcW w:w="1656" w:type="dxa"/>
            <w:gridSpan w:val="7"/>
          </w:tcPr>
          <w:tbl>
            <w:tblPr>
              <w:tblStyle w:val="TableGrid"/>
              <w:tblW w:w="0" w:type="auto"/>
              <w:tblInd w:w="52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DE619F" w:rsidRPr="00570C8A" w14:paraId="78145229" w14:textId="77777777" w:rsidTr="00763EE8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0B8AEBC" w14:textId="77777777" w:rsidR="00DE619F" w:rsidRPr="00570C8A" w:rsidRDefault="00DE619F" w:rsidP="00DE619F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220F65A8" w14:textId="2F97767A" w:rsidR="003022C9" w:rsidRPr="00D25110" w:rsidRDefault="00DE619F" w:rsidP="00DE619F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motion</w:t>
            </w:r>
          </w:p>
        </w:tc>
        <w:tc>
          <w:tcPr>
            <w:tcW w:w="1656" w:type="dxa"/>
            <w:gridSpan w:val="3"/>
          </w:tcPr>
          <w:tbl>
            <w:tblPr>
              <w:tblStyle w:val="TableGrid"/>
              <w:tblW w:w="0" w:type="auto"/>
              <w:tblInd w:w="475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DE619F" w:rsidRPr="00570C8A" w14:paraId="612213EC" w14:textId="77777777" w:rsidTr="00763EE8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D055887" w14:textId="77777777" w:rsidR="00DE619F" w:rsidRPr="00570C8A" w:rsidRDefault="00DE619F" w:rsidP="00DE619F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43BB91E2" w14:textId="0169D780" w:rsidR="003022C9" w:rsidRPr="00D25110" w:rsidRDefault="00DE619F" w:rsidP="00DE619F">
            <w:pPr>
              <w:spacing w:line="276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th</w:t>
            </w:r>
          </w:p>
        </w:tc>
        <w:tc>
          <w:tcPr>
            <w:tcW w:w="1621" w:type="dxa"/>
            <w:gridSpan w:val="2"/>
          </w:tcPr>
          <w:tbl>
            <w:tblPr>
              <w:tblStyle w:val="TableGrid"/>
              <w:tblW w:w="0" w:type="auto"/>
              <w:tblInd w:w="377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DE619F" w:rsidRPr="00570C8A" w14:paraId="1DDB36BF" w14:textId="77777777" w:rsidTr="00F023BF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27F5DAE4" w14:textId="77777777" w:rsidR="00DE619F" w:rsidRPr="00570C8A" w:rsidRDefault="00DE619F" w:rsidP="00DE619F">
                  <w:pPr>
                    <w:spacing w:line="276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1A4E6DF" w14:textId="33B50F95" w:rsidR="003022C9" w:rsidRPr="00D25110" w:rsidRDefault="00DE619F" w:rsidP="00DE619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</w:t>
            </w:r>
            <w:r w:rsidR="008F6B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</w:tr>
      <w:tr w:rsidR="005E5EC2" w:rsidRPr="00D25110" w14:paraId="4D4B4FF3" w14:textId="77777777" w:rsidTr="006C5106">
        <w:trPr>
          <w:trHeight w:val="242"/>
        </w:trPr>
        <w:tc>
          <w:tcPr>
            <w:tcW w:w="574" w:type="dxa"/>
            <w:vMerge w:val="restart"/>
            <w:vAlign w:val="center"/>
          </w:tcPr>
          <w:p w14:paraId="7400F28B" w14:textId="77777777" w:rsidR="005E5EC2" w:rsidRPr="00D25110" w:rsidRDefault="005E5EC2" w:rsidP="00A063D4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 w:val="restart"/>
            <w:vAlign w:val="center"/>
          </w:tcPr>
          <w:p w14:paraId="56DA7692" w14:textId="1821DF40" w:rsidR="005E5EC2" w:rsidRPr="00CF7D9D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ontact I</w:t>
            </w: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nformation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957" w:type="dxa"/>
            <w:vMerge w:val="restart"/>
            <w:vAlign w:val="bottom"/>
          </w:tcPr>
          <w:p w14:paraId="6365B122" w14:textId="1D1D3429" w:rsidR="005E5EC2" w:rsidRPr="00CF7D9D" w:rsidRDefault="005E5EC2" w:rsidP="005E5E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licant   :</w:t>
            </w:r>
          </w:p>
        </w:tc>
        <w:tc>
          <w:tcPr>
            <w:tcW w:w="3322" w:type="dxa"/>
            <w:gridSpan w:val="14"/>
          </w:tcPr>
          <w:p w14:paraId="78C415D1" w14:textId="299C3B4D" w:rsidR="005E5EC2" w:rsidRPr="00D25110" w:rsidRDefault="005E5EC2" w:rsidP="00C87485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3271" w:type="dxa"/>
            <w:gridSpan w:val="5"/>
            <w:vAlign w:val="center"/>
          </w:tcPr>
          <w:p w14:paraId="4F496242" w14:textId="3DD36A9B" w:rsidR="005E5EC2" w:rsidRPr="00D25110" w:rsidRDefault="005E5EC2" w:rsidP="00C87485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</w:t>
            </w:r>
          </w:p>
        </w:tc>
      </w:tr>
      <w:tr w:rsidR="005E5EC2" w:rsidRPr="00D25110" w14:paraId="07306BD2" w14:textId="77777777" w:rsidTr="006C5106">
        <w:trPr>
          <w:trHeight w:val="190"/>
        </w:trPr>
        <w:tc>
          <w:tcPr>
            <w:tcW w:w="574" w:type="dxa"/>
            <w:vMerge/>
            <w:vAlign w:val="center"/>
          </w:tcPr>
          <w:p w14:paraId="750D4A43" w14:textId="77777777" w:rsidR="005E5EC2" w:rsidRPr="00D25110" w:rsidRDefault="005E5EC2" w:rsidP="000B7DC2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</w:tcPr>
          <w:p w14:paraId="3845945E" w14:textId="36CE01A5" w:rsidR="005E5EC2" w:rsidRPr="00CF7D9D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957" w:type="dxa"/>
            <w:vMerge/>
          </w:tcPr>
          <w:p w14:paraId="19E6E0DB" w14:textId="6E10FF40" w:rsidR="005E5EC2" w:rsidRPr="00CF7D9D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302" w:type="dxa"/>
          </w:tcPr>
          <w:p w14:paraId="72EB8E49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51BE799C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134C2F84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6CC78642" w14:textId="519E3FC5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302" w:type="dxa"/>
            <w:gridSpan w:val="2"/>
          </w:tcPr>
          <w:p w14:paraId="3D7691BB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08C1813D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0287AD86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2A188F2D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0B396C3F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34FA6E86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28963DF1" w14:textId="2B2CDB73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71" w:type="dxa"/>
            <w:gridSpan w:val="5"/>
          </w:tcPr>
          <w:p w14:paraId="26D2FC93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E5EC2" w:rsidRPr="00D25110" w14:paraId="1B30EFA1" w14:textId="77777777" w:rsidTr="006C5106">
        <w:trPr>
          <w:trHeight w:val="190"/>
        </w:trPr>
        <w:tc>
          <w:tcPr>
            <w:tcW w:w="574" w:type="dxa"/>
            <w:vMerge/>
            <w:vAlign w:val="center"/>
          </w:tcPr>
          <w:p w14:paraId="45FC3BA6" w14:textId="77777777" w:rsidR="005E5EC2" w:rsidRPr="00D25110" w:rsidRDefault="005E5EC2" w:rsidP="000B7DC2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</w:tcPr>
          <w:p w14:paraId="17B6055E" w14:textId="39F087CC" w:rsidR="005E5EC2" w:rsidRPr="00CF7D9D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957" w:type="dxa"/>
          </w:tcPr>
          <w:p w14:paraId="78891642" w14:textId="7E866C45" w:rsidR="005E5EC2" w:rsidRPr="00CF7D9D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visor  :</w:t>
            </w:r>
          </w:p>
        </w:tc>
        <w:tc>
          <w:tcPr>
            <w:tcW w:w="302" w:type="dxa"/>
          </w:tcPr>
          <w:p w14:paraId="24857EEF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306366A0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7064CCC2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66101700" w14:textId="6F026395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302" w:type="dxa"/>
            <w:gridSpan w:val="2"/>
          </w:tcPr>
          <w:p w14:paraId="124F43D4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05E9D3EA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76737ED0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47D4E45A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4D493506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0C840957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6BF6601C" w14:textId="29FB30A2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71" w:type="dxa"/>
            <w:gridSpan w:val="5"/>
          </w:tcPr>
          <w:p w14:paraId="3E27E2B4" w14:textId="08F9B055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E5EC2" w:rsidRPr="00D25110" w14:paraId="30950ECE" w14:textId="77777777" w:rsidTr="006C5106">
        <w:trPr>
          <w:trHeight w:val="190"/>
        </w:trPr>
        <w:tc>
          <w:tcPr>
            <w:tcW w:w="574" w:type="dxa"/>
            <w:vMerge/>
            <w:vAlign w:val="center"/>
          </w:tcPr>
          <w:p w14:paraId="3B3AD03F" w14:textId="77777777" w:rsidR="005E5EC2" w:rsidRPr="00D25110" w:rsidRDefault="005E5EC2" w:rsidP="000B7DC2">
            <w:pPr>
              <w:spacing w:line="276" w:lineRule="auto"/>
              <w:ind w:left="1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</w:tcPr>
          <w:p w14:paraId="4AE66310" w14:textId="5B9662B7" w:rsidR="005E5EC2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57" w:type="dxa"/>
          </w:tcPr>
          <w:p w14:paraId="5A53C4D8" w14:textId="05F48B1B" w:rsidR="005E5EC2" w:rsidRDefault="005E5EC2" w:rsidP="000B7DC2">
            <w:pPr>
              <w:spacing w:line="276" w:lineRule="auto"/>
              <w:ind w:left="60" w:right="10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ordinator:</w:t>
            </w:r>
          </w:p>
        </w:tc>
        <w:tc>
          <w:tcPr>
            <w:tcW w:w="302" w:type="dxa"/>
          </w:tcPr>
          <w:p w14:paraId="450B9C0C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696E5BA3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49BE6FE7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29D7DC24" w14:textId="0134F51F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302" w:type="dxa"/>
            <w:gridSpan w:val="2"/>
          </w:tcPr>
          <w:p w14:paraId="59252825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0181EFD5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70DA706E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071812B1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  <w:gridSpan w:val="2"/>
          </w:tcPr>
          <w:p w14:paraId="4191D084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11F924FC" w14:textId="77777777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2" w:type="dxa"/>
          </w:tcPr>
          <w:p w14:paraId="349BD2D7" w14:textId="458CC919" w:rsidR="005E5EC2" w:rsidRPr="00D25110" w:rsidRDefault="005E5EC2" w:rsidP="000B7DC2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71" w:type="dxa"/>
            <w:gridSpan w:val="5"/>
          </w:tcPr>
          <w:p w14:paraId="58F45606" w14:textId="680590C2" w:rsidR="005E5EC2" w:rsidRPr="00D25110" w:rsidRDefault="005E24D2" w:rsidP="005E24D2">
            <w:pPr>
              <w:tabs>
                <w:tab w:val="left" w:pos="1050"/>
              </w:tabs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</w:tc>
      </w:tr>
      <w:tr w:rsidR="000B7DC2" w:rsidRPr="00D25110" w14:paraId="70A10CDD" w14:textId="77777777" w:rsidTr="00AE4609">
        <w:trPr>
          <w:trHeight w:val="1008"/>
        </w:trPr>
        <w:tc>
          <w:tcPr>
            <w:tcW w:w="574" w:type="dxa"/>
            <w:vMerge w:val="restart"/>
            <w:vAlign w:val="center"/>
          </w:tcPr>
          <w:p w14:paraId="15F88BB2" w14:textId="77777777" w:rsidR="000B7DC2" w:rsidRPr="00D25110" w:rsidRDefault="000B7DC2" w:rsidP="000B7DC2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Merge w:val="restart"/>
            <w:vAlign w:val="center"/>
          </w:tcPr>
          <w:p w14:paraId="7B13F398" w14:textId="595DB6E9" w:rsidR="000B7DC2" w:rsidRPr="00695C09" w:rsidRDefault="000B7DC2" w:rsidP="00695C09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ontact D</w:t>
            </w: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etails of the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Place Where Research/Course W</w:t>
            </w: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orks are to be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arried O</w:t>
            </w:r>
            <w:r w:rsidRPr="00CF7D9D">
              <w:rPr>
                <w:rFonts w:ascii="Times New Roman" w:eastAsia="Times New Roman" w:hAnsi="Times New Roman" w:cs="Times New Roman"/>
                <w:sz w:val="26"/>
                <w:szCs w:val="26"/>
              </w:rPr>
              <w:t>ut</w:t>
            </w:r>
          </w:p>
        </w:tc>
        <w:tc>
          <w:tcPr>
            <w:tcW w:w="6593" w:type="dxa"/>
            <w:gridSpan w:val="19"/>
          </w:tcPr>
          <w:p w14:paraId="62F51E87" w14:textId="7ACC4BA9" w:rsidR="000B7DC2" w:rsidRPr="00D25110" w:rsidRDefault="000B7DC2" w:rsidP="00B50708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110">
              <w:rPr>
                <w:rFonts w:ascii="Times New Roman" w:eastAsia="Times New Roman" w:hAnsi="Times New Roman" w:cs="Times New Roman"/>
                <w:sz w:val="24"/>
                <w:szCs w:val="24"/>
              </w:rPr>
              <w:t>Postal Address:</w:t>
            </w:r>
          </w:p>
        </w:tc>
      </w:tr>
      <w:tr w:rsidR="000B7DC2" w:rsidRPr="00D25110" w14:paraId="7BBC6F4F" w14:textId="77777777" w:rsidTr="003E7DC4">
        <w:trPr>
          <w:trHeight w:val="432"/>
        </w:trPr>
        <w:tc>
          <w:tcPr>
            <w:tcW w:w="574" w:type="dxa"/>
            <w:vMerge/>
            <w:vAlign w:val="center"/>
          </w:tcPr>
          <w:p w14:paraId="3C01F958" w14:textId="77777777" w:rsidR="000B7DC2" w:rsidRPr="00D25110" w:rsidRDefault="000B7DC2" w:rsidP="000B7DC2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Merge/>
            <w:vAlign w:val="center"/>
          </w:tcPr>
          <w:p w14:paraId="32C76841" w14:textId="77777777" w:rsidR="000B7DC2" w:rsidRPr="00CF7D9D" w:rsidRDefault="000B7DC2" w:rsidP="000B7DC2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6593" w:type="dxa"/>
            <w:gridSpan w:val="19"/>
            <w:vAlign w:val="center"/>
          </w:tcPr>
          <w:p w14:paraId="26F763CD" w14:textId="145E42AA" w:rsidR="000B7DC2" w:rsidRPr="00D25110" w:rsidRDefault="000B7DC2" w:rsidP="003E7DC4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lephone:</w:t>
            </w:r>
          </w:p>
        </w:tc>
      </w:tr>
      <w:tr w:rsidR="000B7DC2" w:rsidRPr="00D25110" w14:paraId="2B9AB59E" w14:textId="77777777" w:rsidTr="003E7DC4">
        <w:trPr>
          <w:trHeight w:val="432"/>
        </w:trPr>
        <w:tc>
          <w:tcPr>
            <w:tcW w:w="574" w:type="dxa"/>
            <w:vMerge/>
            <w:vAlign w:val="center"/>
          </w:tcPr>
          <w:p w14:paraId="58307CC1" w14:textId="77777777" w:rsidR="000B7DC2" w:rsidRPr="00D25110" w:rsidRDefault="000B7DC2" w:rsidP="000B7DC2">
            <w:pPr>
              <w:numPr>
                <w:ilvl w:val="0"/>
                <w:numId w:val="5"/>
              </w:numPr>
              <w:spacing w:line="276" w:lineRule="auto"/>
              <w:ind w:left="18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53" w:type="dxa"/>
            <w:gridSpan w:val="2"/>
            <w:vMerge/>
            <w:vAlign w:val="center"/>
          </w:tcPr>
          <w:p w14:paraId="572EE249" w14:textId="77777777" w:rsidR="000B7DC2" w:rsidRPr="00CF7D9D" w:rsidRDefault="000B7DC2" w:rsidP="000B7DC2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6593" w:type="dxa"/>
            <w:gridSpan w:val="19"/>
            <w:vAlign w:val="center"/>
          </w:tcPr>
          <w:p w14:paraId="3CABF31F" w14:textId="2F84A6EB" w:rsidR="000B7DC2" w:rsidRPr="00D25110" w:rsidRDefault="000B7DC2" w:rsidP="003E7DC4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 Address:</w:t>
            </w:r>
          </w:p>
        </w:tc>
      </w:tr>
    </w:tbl>
    <w:p w14:paraId="7E7667D2" w14:textId="7ABF1BFB" w:rsidR="00C41412" w:rsidRDefault="00C41412" w:rsidP="00710FCF">
      <w:pPr>
        <w:tabs>
          <w:tab w:val="left" w:pos="1010"/>
        </w:tabs>
        <w:spacing w:after="0" w:line="276" w:lineRule="auto"/>
        <w:ind w:left="29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23D0F6A9" w14:textId="2EF1A1F4" w:rsidR="00306926" w:rsidRPr="00730B1C" w:rsidRDefault="00935321" w:rsidP="00AE4609">
      <w:pPr>
        <w:pStyle w:val="ListParagraph"/>
        <w:numPr>
          <w:ilvl w:val="0"/>
          <w:numId w:val="1"/>
        </w:numPr>
        <w:tabs>
          <w:tab w:val="left" w:pos="540"/>
        </w:tabs>
        <w:spacing w:after="120" w:line="276" w:lineRule="auto"/>
        <w:ind w:hanging="92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Details of the Award/Source of </w:t>
      </w:r>
      <w:proofErr w:type="gramStart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F</w:t>
      </w:r>
      <w:r w:rsidR="00E42A61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unding </w:t>
      </w:r>
      <w:r w:rsidR="003A46FC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>:</w:t>
      </w:r>
      <w:proofErr w:type="gramEnd"/>
      <w:r w:rsidR="000C3D24"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 </w:t>
      </w: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</w:tblPr>
      <w:tblGrid>
        <w:gridCol w:w="553"/>
        <w:gridCol w:w="2328"/>
        <w:gridCol w:w="2318"/>
        <w:gridCol w:w="5421"/>
      </w:tblGrid>
      <w:tr w:rsidR="009804E5" w:rsidRPr="00D25110" w14:paraId="67061556" w14:textId="77777777" w:rsidTr="00886DFF">
        <w:trPr>
          <w:trHeight w:val="576"/>
        </w:trPr>
        <w:tc>
          <w:tcPr>
            <w:tcW w:w="553" w:type="dxa"/>
            <w:vAlign w:val="center"/>
          </w:tcPr>
          <w:p w14:paraId="22937A14" w14:textId="77777777" w:rsidR="009804E5" w:rsidRPr="00D25110" w:rsidRDefault="009804E5" w:rsidP="008E79FD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46" w:type="dxa"/>
            <w:gridSpan w:val="2"/>
            <w:vAlign w:val="center"/>
          </w:tcPr>
          <w:p w14:paraId="0EBF0C16" w14:textId="34D154FD" w:rsidR="009804E5" w:rsidRPr="00D25110" w:rsidRDefault="009804E5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Title of the </w:t>
            </w:r>
            <w:r w:rsidR="00EE24B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ard</w:t>
            </w:r>
            <w:r w:rsidR="00CE515D"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:</w:t>
            </w:r>
            <w:r w:rsidRPr="00D25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D25110">
              <w:rPr>
                <w:rFonts w:ascii="Times New Roman" w:eastAsia="Times New Roman" w:hAnsi="Times New Roman" w:cs="Times New Roman"/>
              </w:rPr>
              <w:br w:type="textWrapping" w:clear="all"/>
            </w:r>
            <w:r w:rsidRPr="00D25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(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F</w:t>
            </w:r>
            <w:r w:rsidR="0026112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ellowship/Scholarship/Training </w:t>
            </w:r>
            <w:proofErr w:type="spellStart"/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rogramme</w:t>
            </w:r>
            <w:proofErr w:type="spellEnd"/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etc.)   </w:t>
            </w:r>
          </w:p>
        </w:tc>
        <w:tc>
          <w:tcPr>
            <w:tcW w:w="5421" w:type="dxa"/>
          </w:tcPr>
          <w:p w14:paraId="523F7205" w14:textId="77777777" w:rsidR="009804E5" w:rsidRPr="00D25110" w:rsidRDefault="009804E5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804E5" w:rsidRPr="00D25110" w14:paraId="4CFF4DCF" w14:textId="77777777" w:rsidTr="00886DFF">
        <w:trPr>
          <w:trHeight w:val="432"/>
        </w:trPr>
        <w:tc>
          <w:tcPr>
            <w:tcW w:w="553" w:type="dxa"/>
            <w:vAlign w:val="center"/>
          </w:tcPr>
          <w:p w14:paraId="6F6D772E" w14:textId="77777777" w:rsidR="009804E5" w:rsidRPr="00D25110" w:rsidRDefault="009804E5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46" w:type="dxa"/>
            <w:gridSpan w:val="2"/>
            <w:vAlign w:val="center"/>
          </w:tcPr>
          <w:p w14:paraId="558211FA" w14:textId="088D5084" w:rsidR="009804E5" w:rsidRPr="00D25110" w:rsidRDefault="009804E5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Donor </w:t>
            </w:r>
            <w:r w:rsidR="00EE24B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gency </w:t>
            </w:r>
            <w:r w:rsidR="003A57A5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5421" w:type="dxa"/>
          </w:tcPr>
          <w:p w14:paraId="79F87DCE" w14:textId="77777777" w:rsidR="009804E5" w:rsidRPr="00D25110" w:rsidRDefault="009804E5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24B8" w:rsidRPr="00D25110" w14:paraId="6EDBE143" w14:textId="77777777" w:rsidTr="00886DFF">
        <w:trPr>
          <w:trHeight w:val="432"/>
        </w:trPr>
        <w:tc>
          <w:tcPr>
            <w:tcW w:w="553" w:type="dxa"/>
            <w:vAlign w:val="center"/>
          </w:tcPr>
          <w:p w14:paraId="3F2CF26A" w14:textId="77777777" w:rsidR="00EE24B8" w:rsidRPr="00D25110" w:rsidRDefault="00EE24B8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46" w:type="dxa"/>
            <w:gridSpan w:val="2"/>
            <w:vAlign w:val="center"/>
          </w:tcPr>
          <w:p w14:paraId="3A5C9FD4" w14:textId="68F6088A" w:rsidR="00EE24B8" w:rsidRPr="00D25110" w:rsidRDefault="00D514DE" w:rsidP="003A57A5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Procedure Adopted for Selection </w:t>
            </w:r>
            <w:r w:rsidR="003A57A5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5421" w:type="dxa"/>
          </w:tcPr>
          <w:p w14:paraId="0E6C6142" w14:textId="77777777" w:rsidR="00EE24B8" w:rsidRPr="00D25110" w:rsidRDefault="00EE24B8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71F" w:rsidRPr="00D25110" w14:paraId="0F3A7443" w14:textId="77777777" w:rsidTr="00D5301A">
        <w:trPr>
          <w:trHeight w:val="432"/>
        </w:trPr>
        <w:tc>
          <w:tcPr>
            <w:tcW w:w="553" w:type="dxa"/>
            <w:vMerge w:val="restart"/>
            <w:vAlign w:val="center"/>
          </w:tcPr>
          <w:p w14:paraId="7958CF58" w14:textId="77777777" w:rsidR="0075071F" w:rsidRPr="00D25110" w:rsidRDefault="0075071F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28" w:type="dxa"/>
            <w:vMerge w:val="restart"/>
            <w:vAlign w:val="center"/>
          </w:tcPr>
          <w:p w14:paraId="66C47A2F" w14:textId="7B2F9A43" w:rsidR="0075071F" w:rsidRPr="00D25110" w:rsidRDefault="00293A7B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1030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ource of F</w:t>
            </w:r>
            <w:r w:rsidR="0075071F"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unding   </w:t>
            </w:r>
          </w:p>
        </w:tc>
        <w:tc>
          <w:tcPr>
            <w:tcW w:w="2318" w:type="dxa"/>
            <w:vAlign w:val="center"/>
          </w:tcPr>
          <w:p w14:paraId="2760AC05" w14:textId="7D8E83FD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10302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elf-F</w:t>
            </w:r>
            <w:r w:rsidRPr="00D25110">
              <w:rPr>
                <w:rFonts w:ascii="Times New Roman" w:eastAsia="Times New Roman" w:hAnsi="Times New Roman" w:cs="Times New Roman"/>
              </w:rPr>
              <w:t>i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anced</w:t>
            </w:r>
          </w:p>
        </w:tc>
        <w:tc>
          <w:tcPr>
            <w:tcW w:w="5421" w:type="dxa"/>
            <w:vAlign w:val="center"/>
          </w:tcPr>
          <w:p w14:paraId="72BE7279" w14:textId="37B254FE" w:rsidR="0075071F" w:rsidRPr="00D25110" w:rsidRDefault="0075071F" w:rsidP="00634609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71F" w:rsidRPr="00D25110" w14:paraId="0E573F9E" w14:textId="77777777" w:rsidTr="00D5301A">
        <w:trPr>
          <w:trHeight w:val="432"/>
        </w:trPr>
        <w:tc>
          <w:tcPr>
            <w:tcW w:w="553" w:type="dxa"/>
            <w:vMerge/>
            <w:vAlign w:val="center"/>
          </w:tcPr>
          <w:p w14:paraId="36F34091" w14:textId="77777777" w:rsidR="0075071F" w:rsidRPr="00D25110" w:rsidRDefault="0075071F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28" w:type="dxa"/>
            <w:vMerge/>
            <w:vAlign w:val="center"/>
          </w:tcPr>
          <w:p w14:paraId="2D00C588" w14:textId="77777777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18" w:type="dxa"/>
            <w:vAlign w:val="center"/>
          </w:tcPr>
          <w:p w14:paraId="11A6B77E" w14:textId="67E3B560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10302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pacing w:val="-1"/>
                <w:sz w:val="26"/>
                <w:szCs w:val="26"/>
              </w:rPr>
              <w:t>Through</w:t>
            </w:r>
            <w:r w:rsidRPr="00D25110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ERD</w:t>
            </w:r>
          </w:p>
        </w:tc>
        <w:tc>
          <w:tcPr>
            <w:tcW w:w="5421" w:type="dxa"/>
            <w:vAlign w:val="center"/>
          </w:tcPr>
          <w:p w14:paraId="2DF0EA3F" w14:textId="77777777" w:rsidR="0075071F" w:rsidRPr="00D25110" w:rsidRDefault="0075071F" w:rsidP="00634609">
            <w:pPr>
              <w:spacing w:line="276" w:lineRule="auto"/>
              <w:ind w:left="61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75071F" w:rsidRPr="00D25110" w14:paraId="4441DFF1" w14:textId="77777777" w:rsidTr="00D5301A">
        <w:trPr>
          <w:trHeight w:val="432"/>
        </w:trPr>
        <w:tc>
          <w:tcPr>
            <w:tcW w:w="553" w:type="dxa"/>
            <w:vMerge/>
            <w:vAlign w:val="center"/>
          </w:tcPr>
          <w:p w14:paraId="508ADBD2" w14:textId="77777777" w:rsidR="0075071F" w:rsidRPr="00D25110" w:rsidRDefault="0075071F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28" w:type="dxa"/>
            <w:vMerge/>
            <w:vAlign w:val="center"/>
          </w:tcPr>
          <w:p w14:paraId="1F22270E" w14:textId="77777777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18" w:type="dxa"/>
            <w:vAlign w:val="center"/>
          </w:tcPr>
          <w:p w14:paraId="7A1FEAF1" w14:textId="45BC8011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Donor  Direct</w:t>
            </w:r>
          </w:p>
        </w:tc>
        <w:tc>
          <w:tcPr>
            <w:tcW w:w="5421" w:type="dxa"/>
          </w:tcPr>
          <w:p w14:paraId="4B422994" w14:textId="77777777" w:rsidR="0075071F" w:rsidRPr="00D25110" w:rsidRDefault="0075071F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71F" w:rsidRPr="00D25110" w14:paraId="698C7659" w14:textId="77777777" w:rsidTr="00D5301A">
        <w:trPr>
          <w:trHeight w:val="432"/>
        </w:trPr>
        <w:tc>
          <w:tcPr>
            <w:tcW w:w="553" w:type="dxa"/>
            <w:vMerge/>
            <w:vAlign w:val="center"/>
          </w:tcPr>
          <w:p w14:paraId="65627227" w14:textId="77777777" w:rsidR="0075071F" w:rsidRPr="00D25110" w:rsidRDefault="0075071F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28" w:type="dxa"/>
            <w:vMerge/>
            <w:vAlign w:val="center"/>
          </w:tcPr>
          <w:p w14:paraId="0CC23E54" w14:textId="77777777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18" w:type="dxa"/>
            <w:vAlign w:val="center"/>
          </w:tcPr>
          <w:p w14:paraId="12DDCF2C" w14:textId="29BF6B02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GOSL</w:t>
            </w:r>
          </w:p>
        </w:tc>
        <w:tc>
          <w:tcPr>
            <w:tcW w:w="5421" w:type="dxa"/>
          </w:tcPr>
          <w:p w14:paraId="79B32B2E" w14:textId="77777777" w:rsidR="0075071F" w:rsidRPr="00D25110" w:rsidRDefault="0075071F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071F" w:rsidRPr="00D25110" w14:paraId="79542A62" w14:textId="77777777" w:rsidTr="00D5301A">
        <w:trPr>
          <w:trHeight w:val="432"/>
        </w:trPr>
        <w:tc>
          <w:tcPr>
            <w:tcW w:w="553" w:type="dxa"/>
            <w:vMerge/>
            <w:vAlign w:val="center"/>
          </w:tcPr>
          <w:p w14:paraId="4CA5313D" w14:textId="77777777" w:rsidR="0075071F" w:rsidRPr="00D25110" w:rsidRDefault="0075071F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28" w:type="dxa"/>
            <w:vMerge/>
            <w:vAlign w:val="center"/>
          </w:tcPr>
          <w:p w14:paraId="785EC321" w14:textId="77777777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18" w:type="dxa"/>
            <w:vAlign w:val="center"/>
          </w:tcPr>
          <w:p w14:paraId="6670BE40" w14:textId="1B0004C9" w:rsidR="0075071F" w:rsidRPr="00D25110" w:rsidRDefault="0075071F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From  Project</w:t>
            </w:r>
          </w:p>
        </w:tc>
        <w:tc>
          <w:tcPr>
            <w:tcW w:w="5421" w:type="dxa"/>
          </w:tcPr>
          <w:p w14:paraId="7422E265" w14:textId="77777777" w:rsidR="0075071F" w:rsidRPr="00D25110" w:rsidRDefault="0075071F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804E5" w:rsidRPr="00D25110" w14:paraId="690AA8E1" w14:textId="77777777" w:rsidTr="00886DFF">
        <w:trPr>
          <w:trHeight w:val="576"/>
        </w:trPr>
        <w:tc>
          <w:tcPr>
            <w:tcW w:w="553" w:type="dxa"/>
            <w:vAlign w:val="center"/>
          </w:tcPr>
          <w:p w14:paraId="2E38FDD7" w14:textId="77777777" w:rsidR="009804E5" w:rsidRPr="00D25110" w:rsidRDefault="009804E5" w:rsidP="008E79FD">
            <w:pPr>
              <w:numPr>
                <w:ilvl w:val="0"/>
                <w:numId w:val="12"/>
              </w:numPr>
              <w:spacing w:line="276" w:lineRule="auto"/>
              <w:ind w:left="90" w:firstLine="1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46" w:type="dxa"/>
            <w:gridSpan w:val="2"/>
            <w:vAlign w:val="center"/>
          </w:tcPr>
          <w:p w14:paraId="5B6EDA0D" w14:textId="45AEB974" w:rsidR="009804E5" w:rsidRPr="00D25110" w:rsidRDefault="009804E5" w:rsidP="00134CC6">
            <w:pPr>
              <w:spacing w:line="276" w:lineRule="auto"/>
              <w:ind w:left="90" w:right="10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If </w:t>
            </w:r>
            <w:r w:rsidR="005A2CB7"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ource of fund</w:t>
            </w:r>
            <w:r w:rsidR="00D40DC0"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ng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is from a  pr</w:t>
            </w:r>
            <w:r w:rsidR="00C2509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oject, </w:t>
            </w:r>
            <w:r w:rsidR="00A811AA"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please indicate the name </w:t>
            </w:r>
            <w:r w:rsidRPr="00D251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of the project  </w:t>
            </w:r>
          </w:p>
        </w:tc>
        <w:tc>
          <w:tcPr>
            <w:tcW w:w="5421" w:type="dxa"/>
          </w:tcPr>
          <w:p w14:paraId="46B0005C" w14:textId="77777777" w:rsidR="009804E5" w:rsidRPr="00D25110" w:rsidRDefault="009804E5" w:rsidP="00A07CDC">
            <w:pPr>
              <w:spacing w:line="276" w:lineRule="auto"/>
              <w:ind w:left="6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64A2CB7" w14:textId="0E7DB240" w:rsidR="009804E5" w:rsidRDefault="009804E5" w:rsidP="00493BCF">
      <w:pPr>
        <w:pStyle w:val="ListParagraph"/>
        <w:tabs>
          <w:tab w:val="left" w:pos="1010"/>
        </w:tabs>
        <w:ind w:left="101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490E1F3B" w14:textId="66371DD4" w:rsidR="00CE208B" w:rsidRPr="0052260C" w:rsidRDefault="00293A7B" w:rsidP="000367B6">
      <w:pPr>
        <w:pStyle w:val="ListParagraph"/>
        <w:numPr>
          <w:ilvl w:val="0"/>
          <w:numId w:val="1"/>
        </w:numPr>
        <w:ind w:left="540" w:hanging="45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Period of </w:t>
      </w:r>
      <w:proofErr w:type="gramStart"/>
      <w:r w:rsidR="002469D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eave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2469D8">
        <w:rPr>
          <w:rFonts w:ascii="Times New Roman" w:hAnsi="Times New Roman" w:cs="Times New Roman"/>
          <w:b/>
          <w:bCs/>
          <w:color w:val="000000"/>
          <w:sz w:val="26"/>
          <w:szCs w:val="26"/>
        </w:rPr>
        <w:t>:</w:t>
      </w:r>
      <w:proofErr w:type="gramEnd"/>
    </w:p>
    <w:tbl>
      <w:tblPr>
        <w:tblStyle w:val="TableGrid"/>
        <w:tblpPr w:vertAnchor="text" w:horzAnchor="page" w:tblpX="731" w:tblpY="77"/>
        <w:tblOverlap w:val="never"/>
        <w:tblW w:w="10615" w:type="dxa"/>
        <w:tblLayout w:type="fixed"/>
        <w:tblLook w:val="04A0" w:firstRow="1" w:lastRow="0" w:firstColumn="1" w:lastColumn="0" w:noHBand="0" w:noVBand="1"/>
      </w:tblPr>
      <w:tblGrid>
        <w:gridCol w:w="535"/>
        <w:gridCol w:w="4032"/>
        <w:gridCol w:w="975"/>
        <w:gridCol w:w="975"/>
        <w:gridCol w:w="975"/>
        <w:gridCol w:w="975"/>
        <w:gridCol w:w="547"/>
        <w:gridCol w:w="547"/>
        <w:gridCol w:w="547"/>
        <w:gridCol w:w="507"/>
      </w:tblGrid>
      <w:tr w:rsidR="00CE208B" w:rsidRPr="00D25110" w14:paraId="5EF561FE" w14:textId="77777777" w:rsidTr="00D65352">
        <w:trPr>
          <w:trHeight w:val="288"/>
        </w:trPr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E6C4978" w14:textId="77777777" w:rsidR="00CE208B" w:rsidRPr="00D25110" w:rsidRDefault="00CE208B" w:rsidP="00D65352">
            <w:pPr>
              <w:spacing w:line="276" w:lineRule="auto"/>
              <w:ind w:left="60" w:right="-1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bCs/>
                <w:sz w:val="26"/>
                <w:szCs w:val="26"/>
              </w:rPr>
              <w:t>4.1</w:t>
            </w:r>
          </w:p>
        </w:tc>
        <w:tc>
          <w:tcPr>
            <w:tcW w:w="40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4B4BBF" w14:textId="77777777" w:rsidR="00CE208B" w:rsidRDefault="00CE208B" w:rsidP="00D65352">
            <w:pPr>
              <w:spacing w:line="276" w:lineRule="auto"/>
              <w:ind w:left="112" w:right="-1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72A5BF57" w14:textId="77777777" w:rsidR="00CE208B" w:rsidRPr="00D25110" w:rsidRDefault="00CE208B" w:rsidP="00D65352">
            <w:pPr>
              <w:spacing w:line="276" w:lineRule="auto"/>
              <w:ind w:left="112" w:right="-1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Date of Commencement of L</w:t>
            </w:r>
            <w:r w:rsidRPr="00D25110">
              <w:rPr>
                <w:rFonts w:ascii="Times New Roman" w:hAnsi="Times New Roman" w:cs="Times New Roman"/>
                <w:bCs/>
                <w:sz w:val="26"/>
                <w:szCs w:val="26"/>
              </w:rPr>
              <w:t>eave</w:t>
            </w:r>
          </w:p>
        </w:tc>
        <w:tc>
          <w:tcPr>
            <w:tcW w:w="1950" w:type="dxa"/>
            <w:gridSpan w:val="2"/>
            <w:tcBorders>
              <w:left w:val="single" w:sz="4" w:space="0" w:color="auto"/>
            </w:tcBorders>
          </w:tcPr>
          <w:p w14:paraId="5BAA6E74" w14:textId="47F1933D" w:rsidR="00CE208B" w:rsidRPr="00D25110" w:rsidRDefault="0026669E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950" w:type="dxa"/>
            <w:gridSpan w:val="2"/>
            <w:tcBorders>
              <w:left w:val="single" w:sz="4" w:space="0" w:color="auto"/>
            </w:tcBorders>
          </w:tcPr>
          <w:p w14:paraId="345C501A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onth</w:t>
            </w:r>
          </w:p>
        </w:tc>
        <w:tc>
          <w:tcPr>
            <w:tcW w:w="2148" w:type="dxa"/>
            <w:gridSpan w:val="4"/>
            <w:tcBorders>
              <w:left w:val="single" w:sz="4" w:space="0" w:color="auto"/>
            </w:tcBorders>
          </w:tcPr>
          <w:p w14:paraId="5479C7DE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Year</w:t>
            </w:r>
          </w:p>
        </w:tc>
      </w:tr>
      <w:tr w:rsidR="00CE208B" w:rsidRPr="00D25110" w14:paraId="3D07C8C0" w14:textId="77777777" w:rsidTr="00D65352">
        <w:trPr>
          <w:trHeight w:val="360"/>
        </w:trPr>
        <w:tc>
          <w:tcPr>
            <w:tcW w:w="53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D3F05" w14:textId="77777777" w:rsidR="00CE208B" w:rsidRPr="00D25110" w:rsidRDefault="00CE208B" w:rsidP="00D65352">
            <w:pPr>
              <w:spacing w:line="276" w:lineRule="auto"/>
              <w:ind w:left="60" w:right="-1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40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74BF4" w14:textId="77777777" w:rsidR="00CE208B" w:rsidRPr="00D25110" w:rsidRDefault="00CE208B" w:rsidP="00D65352">
            <w:pPr>
              <w:spacing w:line="276" w:lineRule="auto"/>
              <w:ind w:left="112" w:right="-18"/>
              <w:rPr>
                <w:rFonts w:ascii="Times New Roman" w:hAnsi="Times New Roman" w:cs="Times New Roman"/>
                <w:noProof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6F999EC3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736C97D9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280A4729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2D58B5F4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3F49251C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74218A58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</w:t>
            </w: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45C556BE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07" w:type="dxa"/>
            <w:tcBorders>
              <w:left w:val="single" w:sz="4" w:space="0" w:color="auto"/>
            </w:tcBorders>
            <w:vAlign w:val="center"/>
          </w:tcPr>
          <w:p w14:paraId="3E9D8BC5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CE208B" w:rsidRPr="00D25110" w14:paraId="2AB473E5" w14:textId="77777777" w:rsidTr="00D65352">
        <w:trPr>
          <w:trHeight w:val="360"/>
        </w:trPr>
        <w:tc>
          <w:tcPr>
            <w:tcW w:w="5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D52D3" w14:textId="77777777" w:rsidR="00CE208B" w:rsidRPr="00D25110" w:rsidRDefault="00CE208B" w:rsidP="00D65352">
            <w:pPr>
              <w:spacing w:line="276" w:lineRule="auto"/>
              <w:ind w:left="60" w:right="-1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4.2</w:t>
            </w: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F6A22" w14:textId="77777777" w:rsidR="00CE208B" w:rsidRPr="00D25110" w:rsidRDefault="00CE208B" w:rsidP="00D65352">
            <w:pPr>
              <w:spacing w:line="276" w:lineRule="auto"/>
              <w:ind w:left="112" w:right="-18"/>
              <w:rPr>
                <w:rFonts w:ascii="Times New Roman" w:hAnsi="Times New Roman" w:cs="Times New Roman"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Date of Completion of L</w:t>
            </w:r>
            <w:r w:rsidRPr="00D25110">
              <w:rPr>
                <w:rFonts w:ascii="Times New Roman" w:hAnsi="Times New Roman" w:cs="Times New Roman"/>
                <w:bCs/>
                <w:sz w:val="26"/>
                <w:szCs w:val="26"/>
              </w:rPr>
              <w:t>eave</w:t>
            </w: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23A74909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63A997F6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7C37B352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75" w:type="dxa"/>
            <w:tcBorders>
              <w:left w:val="single" w:sz="4" w:space="0" w:color="auto"/>
            </w:tcBorders>
          </w:tcPr>
          <w:p w14:paraId="7FE753C3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68854D28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5CEDF855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</w:t>
            </w:r>
          </w:p>
        </w:tc>
        <w:tc>
          <w:tcPr>
            <w:tcW w:w="547" w:type="dxa"/>
            <w:tcBorders>
              <w:left w:val="single" w:sz="4" w:space="0" w:color="auto"/>
            </w:tcBorders>
            <w:vAlign w:val="center"/>
          </w:tcPr>
          <w:p w14:paraId="305CB7EF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07" w:type="dxa"/>
            <w:tcBorders>
              <w:left w:val="single" w:sz="4" w:space="0" w:color="auto"/>
            </w:tcBorders>
            <w:vAlign w:val="center"/>
          </w:tcPr>
          <w:p w14:paraId="70092A9B" w14:textId="77777777" w:rsidR="00CE208B" w:rsidRPr="00D25110" w:rsidRDefault="00CE208B" w:rsidP="00D65352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53F7C8E2" w14:textId="284F93F1" w:rsidR="00CE208B" w:rsidRDefault="00CE208B" w:rsidP="00CE208B">
      <w:pPr>
        <w:pStyle w:val="ListParagraph"/>
        <w:ind w:left="54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5F13482E" w14:textId="1C71EEA2" w:rsidR="00DC2B01" w:rsidRPr="00061BCE" w:rsidRDefault="00061BCE" w:rsidP="002D1B98">
      <w:pPr>
        <w:pStyle w:val="ListParagraph"/>
        <w:numPr>
          <w:ilvl w:val="0"/>
          <w:numId w:val="1"/>
        </w:numPr>
        <w:spacing w:after="120"/>
        <w:ind w:left="630" w:hanging="54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061BCE">
        <w:rPr>
          <w:rFonts w:ascii="Times New Roman" w:hAnsi="Times New Roman" w:cs="Times New Roman"/>
          <w:b/>
          <w:color w:val="000000"/>
          <w:sz w:val="26"/>
          <w:szCs w:val="26"/>
        </w:rPr>
        <w:t>Brief Description of How Applicant Intends to Make Use of the Experience he/she Gains to Further his/her Academic Development, and also Benefit the University.</w:t>
      </w:r>
    </w:p>
    <w:tbl>
      <w:tblPr>
        <w:tblStyle w:val="TableGrid"/>
        <w:tblpPr w:leftFromText="180" w:rightFromText="180" w:vertAnchor="text" w:horzAnchor="margin" w:tblpX="80" w:tblpY="46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DC28E5" w:rsidRPr="00D25110" w14:paraId="6FEA24CB" w14:textId="77777777" w:rsidTr="000367B6">
        <w:trPr>
          <w:trHeight w:val="3168"/>
        </w:trPr>
        <w:tc>
          <w:tcPr>
            <w:tcW w:w="10705" w:type="dxa"/>
          </w:tcPr>
          <w:p w14:paraId="3AC6990C" w14:textId="77777777" w:rsidR="00DC28E5" w:rsidRPr="00D25110" w:rsidRDefault="00DC28E5" w:rsidP="000367B6">
            <w:pPr>
              <w:pStyle w:val="ListParagraph"/>
              <w:spacing w:line="276" w:lineRule="auto"/>
              <w:ind w:right="511"/>
              <w:jc w:val="both"/>
              <w:rPr>
                <w:rFonts w:ascii="Times New Roman" w:hAnsi="Times New Roman" w:cs="Times New Roman"/>
                <w:color w:val="010302"/>
              </w:rPr>
            </w:pPr>
          </w:p>
        </w:tc>
      </w:tr>
    </w:tbl>
    <w:p w14:paraId="6EEA6A52" w14:textId="77777777" w:rsidR="00D914BC" w:rsidRPr="00D914BC" w:rsidRDefault="00D914BC" w:rsidP="00D914BC">
      <w:pPr>
        <w:spacing w:after="0" w:line="240" w:lineRule="auto"/>
        <w:ind w:left="90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</w:p>
    <w:p w14:paraId="18B1D556" w14:textId="1C4A7154" w:rsidR="006A1887" w:rsidRPr="00D25110" w:rsidRDefault="006A1887" w:rsidP="00611FC1">
      <w:pPr>
        <w:spacing w:after="0" w:line="240" w:lineRule="auto"/>
        <w:ind w:left="90"/>
        <w:rPr>
          <w:rFonts w:ascii="Times New Roman" w:hAnsi="Times New Roman" w:cs="Times New Roman"/>
          <w:color w:val="010302"/>
        </w:rPr>
      </w:pPr>
      <w:r w:rsidRPr="00D251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Applicants Declaration:  </w:t>
      </w:r>
    </w:p>
    <w:p w14:paraId="7951F564" w14:textId="77777777" w:rsidR="006A1887" w:rsidRPr="00D914BC" w:rsidRDefault="006A1887" w:rsidP="00322167">
      <w:pPr>
        <w:pStyle w:val="ListParagraph"/>
        <w:tabs>
          <w:tab w:val="left" w:pos="1010"/>
        </w:tabs>
        <w:ind w:left="90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</w:p>
    <w:p w14:paraId="58400386" w14:textId="33605D09" w:rsidR="006A1887" w:rsidRPr="00D25110" w:rsidRDefault="00213CDD" w:rsidP="00322167">
      <w:pPr>
        <w:spacing w:after="120" w:line="276" w:lineRule="auto"/>
        <w:ind w:left="90" w:right="601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 Undersigned Certify that Details Provided are A</w:t>
      </w:r>
      <w:r w:rsidR="006A1887" w:rsidRPr="00D25110">
        <w:rPr>
          <w:rFonts w:ascii="Times New Roman" w:hAnsi="Times New Roman" w:cs="Times New Roman"/>
          <w:sz w:val="26"/>
          <w:szCs w:val="26"/>
        </w:rPr>
        <w:t>ccurate.</w:t>
      </w:r>
    </w:p>
    <w:tbl>
      <w:tblPr>
        <w:tblStyle w:val="TableGrid"/>
        <w:tblW w:w="10430" w:type="dxa"/>
        <w:tblInd w:w="85" w:type="dxa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1412"/>
        <w:gridCol w:w="4410"/>
      </w:tblGrid>
      <w:tr w:rsidR="007C6837" w:rsidRPr="00674BBD" w14:paraId="3623A074" w14:textId="77777777" w:rsidTr="000B0956">
        <w:trPr>
          <w:trHeight w:val="360"/>
        </w:trPr>
        <w:tc>
          <w:tcPr>
            <w:tcW w:w="576" w:type="dxa"/>
          </w:tcPr>
          <w:p w14:paraId="0478DBC8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B942DCC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6EADB00A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18477409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083B2F40" w14:textId="5A0F12E5" w:rsidR="007C6837" w:rsidRPr="00674BBD" w:rsidRDefault="00674BBD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2</w:t>
            </w:r>
          </w:p>
        </w:tc>
        <w:tc>
          <w:tcPr>
            <w:tcW w:w="576" w:type="dxa"/>
            <w:vAlign w:val="center"/>
          </w:tcPr>
          <w:p w14:paraId="619063A5" w14:textId="1A70B821" w:rsidR="007C6837" w:rsidRPr="00674BBD" w:rsidRDefault="00674BBD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0</w:t>
            </w:r>
          </w:p>
        </w:tc>
        <w:tc>
          <w:tcPr>
            <w:tcW w:w="576" w:type="dxa"/>
            <w:vAlign w:val="center"/>
          </w:tcPr>
          <w:p w14:paraId="7B4B9006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tcBorders>
              <w:right w:val="single" w:sz="4" w:space="0" w:color="auto"/>
            </w:tcBorders>
            <w:vAlign w:val="center"/>
          </w:tcPr>
          <w:p w14:paraId="2AD411CF" w14:textId="2BAC1A4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BBFBC8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B6E95E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</w:tr>
      <w:tr w:rsidR="007C6837" w:rsidRPr="00674BBD" w14:paraId="709373B4" w14:textId="77777777" w:rsidTr="000B0956">
        <w:trPr>
          <w:trHeight w:val="360"/>
        </w:trPr>
        <w:tc>
          <w:tcPr>
            <w:tcW w:w="1152" w:type="dxa"/>
            <w:gridSpan w:val="2"/>
            <w:vAlign w:val="center"/>
          </w:tcPr>
          <w:p w14:paraId="76070E97" w14:textId="0323C870" w:rsidR="007C6837" w:rsidRPr="00674BBD" w:rsidRDefault="0026669E" w:rsidP="00322167">
            <w:pPr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52" w:type="dxa"/>
            <w:gridSpan w:val="2"/>
            <w:vAlign w:val="center"/>
          </w:tcPr>
          <w:p w14:paraId="07C7A3A8" w14:textId="6377FDAB" w:rsidR="007C6837" w:rsidRPr="00674BBD" w:rsidRDefault="00674BBD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304" w:type="dxa"/>
            <w:gridSpan w:val="4"/>
            <w:tcBorders>
              <w:right w:val="single" w:sz="4" w:space="0" w:color="auto"/>
            </w:tcBorders>
            <w:vAlign w:val="center"/>
          </w:tcPr>
          <w:p w14:paraId="0FCF4BCC" w14:textId="7A71A532" w:rsidR="007C6837" w:rsidRPr="00674BBD" w:rsidRDefault="00674BBD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E9B99CB" w14:textId="77777777" w:rsidR="007C6837" w:rsidRPr="00674BBD" w:rsidRDefault="007C6837" w:rsidP="00322167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67BB90" w14:textId="1BFD682E" w:rsidR="007C6837" w:rsidRPr="00674BBD" w:rsidRDefault="007C6837" w:rsidP="000328E5">
            <w:pPr>
              <w:pStyle w:val="ListParagraph"/>
              <w:spacing w:before="120"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ignature of the Applicant</w:t>
            </w:r>
          </w:p>
        </w:tc>
      </w:tr>
    </w:tbl>
    <w:p w14:paraId="06358EBB" w14:textId="06E6D4DF" w:rsidR="008D1BF2" w:rsidRDefault="008D1BF2" w:rsidP="00A54DF8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</w:tblPr>
      <w:tblGrid>
        <w:gridCol w:w="527"/>
        <w:gridCol w:w="3346"/>
        <w:gridCol w:w="1036"/>
        <w:gridCol w:w="3371"/>
        <w:gridCol w:w="137"/>
        <w:gridCol w:w="1033"/>
        <w:gridCol w:w="1170"/>
      </w:tblGrid>
      <w:tr w:rsidR="005A2CB7" w:rsidRPr="00D25110" w14:paraId="2A06B8A9" w14:textId="77777777" w:rsidTr="000F79E2">
        <w:trPr>
          <w:trHeight w:val="576"/>
        </w:trPr>
        <w:tc>
          <w:tcPr>
            <w:tcW w:w="527" w:type="dxa"/>
            <w:vMerge w:val="restart"/>
          </w:tcPr>
          <w:p w14:paraId="340F7C20" w14:textId="6F3C51BD" w:rsidR="005A2CB7" w:rsidRPr="00D25110" w:rsidRDefault="006B562A" w:rsidP="009641DD">
            <w:pPr>
              <w:spacing w:line="276" w:lineRule="auto"/>
              <w:ind w:right="-8362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6</w:t>
            </w:r>
            <w:r w:rsidR="005A2CB7"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.0</w:t>
            </w:r>
          </w:p>
        </w:tc>
        <w:tc>
          <w:tcPr>
            <w:tcW w:w="10093" w:type="dxa"/>
            <w:gridSpan w:val="6"/>
          </w:tcPr>
          <w:p w14:paraId="6952D6C8" w14:textId="3C9D06FE" w:rsidR="005A2CB7" w:rsidRPr="00D25110" w:rsidRDefault="005A2CB7" w:rsidP="00D7226C">
            <w:pPr>
              <w:spacing w:line="276" w:lineRule="auto"/>
              <w:ind w:left="-179" w:right="-18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 xml:space="preserve">Recommendation of </w:t>
            </w:r>
            <w:r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Head of the Department</w:t>
            </w:r>
            <w:r w:rsidR="008347E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</w:p>
        </w:tc>
      </w:tr>
      <w:tr w:rsidR="00F32843" w:rsidRPr="00D25110" w14:paraId="20DD6521" w14:textId="77777777" w:rsidTr="00965084">
        <w:trPr>
          <w:trHeight w:val="288"/>
        </w:trPr>
        <w:tc>
          <w:tcPr>
            <w:tcW w:w="527" w:type="dxa"/>
            <w:vMerge/>
          </w:tcPr>
          <w:p w14:paraId="5EE6E47D" w14:textId="77777777" w:rsidR="00F32843" w:rsidRPr="00D25110" w:rsidRDefault="00F32843" w:rsidP="00F32843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7753" w:type="dxa"/>
            <w:gridSpan w:val="3"/>
            <w:tcBorders>
              <w:right w:val="single" w:sz="4" w:space="0" w:color="auto"/>
            </w:tcBorders>
          </w:tcPr>
          <w:p w14:paraId="588245E8" w14:textId="17BB8A1E" w:rsidR="00F32843" w:rsidRPr="001102B1" w:rsidRDefault="00D7226C" w:rsidP="008318A8">
            <w:pPr>
              <w:pStyle w:val="ListParagraph"/>
              <w:numPr>
                <w:ilvl w:val="5"/>
                <w:numId w:val="12"/>
              </w:numPr>
              <w:spacing w:before="120" w:line="276" w:lineRule="auto"/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</w:t>
            </w:r>
            <w:r w:rsidRPr="001102B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vailability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of </w:t>
            </w:r>
            <w:r w:rsidR="00F32843" w:rsidRPr="001102B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taff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for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rogramme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During the P</w:t>
            </w:r>
            <w:r w:rsidR="00F32843" w:rsidRPr="001102B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riod of </w:t>
            </w:r>
          </w:p>
          <w:p w14:paraId="3DA632C4" w14:textId="4C2A656F" w:rsidR="00F32843" w:rsidRPr="001102B1" w:rsidRDefault="00D7226C" w:rsidP="00D96D8E">
            <w:pPr>
              <w:pStyle w:val="ListParagraph"/>
              <w:spacing w:line="276" w:lineRule="auto"/>
              <w:ind w:left="525" w:right="-8362" w:firstLine="15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pplicant’s L</w:t>
            </w:r>
            <w:r w:rsidR="00F32843" w:rsidRPr="001102B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ave           </w:t>
            </w:r>
          </w:p>
          <w:p w14:paraId="2BF64D2A" w14:textId="77777777" w:rsidR="00F32843" w:rsidRPr="00D25110" w:rsidRDefault="00F32843" w:rsidP="00D96D8E">
            <w:pPr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22FB146F" w14:textId="1035A29E" w:rsidR="00F32843" w:rsidRPr="007422E6" w:rsidRDefault="009B43BA" w:rsidP="00D96D8E">
            <w:pPr>
              <w:pStyle w:val="ListParagraph"/>
              <w:numPr>
                <w:ilvl w:val="5"/>
                <w:numId w:val="12"/>
              </w:numPr>
              <w:spacing w:line="276" w:lineRule="auto"/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atisfactory A</w:t>
            </w:r>
            <w:r w:rsidR="00F32843" w:rsidRPr="007422E6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g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reement </w:t>
            </w:r>
            <w:r w:rsidR="00D96D8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to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over Up the</w:t>
            </w:r>
            <w:r w:rsidR="00F32843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="00F32843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pplicant’s</w:t>
            </w:r>
            <w:r w:rsidR="00CD478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Involvement in</w:t>
            </w:r>
          </w:p>
          <w:p w14:paraId="154BA771" w14:textId="6A9EFE9F" w:rsidR="00F32843" w:rsidRPr="00D25110" w:rsidRDefault="004769C0" w:rsidP="00D96D8E">
            <w:pPr>
              <w:spacing w:line="276" w:lineRule="auto"/>
              <w:ind w:left="525" w:right="-8362" w:firstLine="15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eaching &amp; Related Work</w:t>
            </w:r>
            <w:r w:rsidR="00F32843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             </w:t>
            </w:r>
          </w:p>
          <w:p w14:paraId="1263479C" w14:textId="77777777" w:rsidR="00F32843" w:rsidRPr="00D25110" w:rsidRDefault="00F32843" w:rsidP="00D96D8E">
            <w:pPr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05BEEFEF" w14:textId="17CD02AE" w:rsidR="00F32843" w:rsidRPr="00D25110" w:rsidRDefault="00F32843" w:rsidP="00D96D8E">
            <w:pPr>
              <w:spacing w:line="276" w:lineRule="auto"/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(iii)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ompletion of</w:t>
            </w:r>
            <w:r w:rsidR="00D96D8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R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quirements Regarding </w:t>
            </w:r>
            <w:r w:rsidR="004769C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xamination </w:t>
            </w:r>
            <w:r w:rsidR="003F71F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nd Other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                      </w:t>
            </w:r>
          </w:p>
          <w:p w14:paraId="6213043D" w14:textId="052C3D1C" w:rsidR="00F32843" w:rsidRPr="00D25110" w:rsidRDefault="00143386" w:rsidP="00D96D8E">
            <w:pPr>
              <w:spacing w:line="276" w:lineRule="auto"/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     </w:t>
            </w:r>
            <w:r w:rsidR="004769C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W</w:t>
            </w:r>
            <w:r w:rsidR="00F32843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ork</w:t>
            </w:r>
          </w:p>
          <w:p w14:paraId="0FC746A1" w14:textId="223DE9C3" w:rsidR="00F32843" w:rsidRPr="00D25110" w:rsidRDefault="00F32843" w:rsidP="00D96D8E">
            <w:pPr>
              <w:ind w:left="525" w:right="-8362" w:hanging="450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14:paraId="17A5D0C3" w14:textId="6CFC8D82" w:rsidR="00F32843" w:rsidRPr="0083365F" w:rsidRDefault="00F32843" w:rsidP="00D96D8E">
            <w:pPr>
              <w:ind w:left="525" w:right="-8362" w:hanging="45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>(iv</w:t>
            </w:r>
            <w:r w:rsidRPr="0083365F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r w:rsidR="005715A9">
              <w:rPr>
                <w:rFonts w:ascii="Times New Roman" w:hAnsi="Times New Roman" w:cs="Times New Roman"/>
                <w:sz w:val="26"/>
                <w:szCs w:val="26"/>
              </w:rPr>
              <w:t>roposed Degree is Relevant to the Specialty R</w:t>
            </w:r>
            <w:r w:rsidRPr="0083365F">
              <w:rPr>
                <w:rFonts w:ascii="Times New Roman" w:hAnsi="Times New Roman" w:cs="Times New Roman"/>
                <w:sz w:val="26"/>
                <w:szCs w:val="26"/>
              </w:rPr>
              <w:t>equired by the</w:t>
            </w:r>
          </w:p>
          <w:p w14:paraId="33BEAC82" w14:textId="5CBABE7C" w:rsidR="00F32843" w:rsidRPr="00D25110" w:rsidRDefault="00F32843" w:rsidP="00D96D8E">
            <w:pPr>
              <w:ind w:left="525" w:right="-8362" w:firstLine="15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83365F">
              <w:rPr>
                <w:rFonts w:ascii="Times New Roman" w:hAnsi="Times New Roman" w:cs="Times New Roman"/>
                <w:sz w:val="26"/>
                <w:szCs w:val="26"/>
              </w:rPr>
              <w:t>Department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          </w:t>
            </w:r>
          </w:p>
          <w:p w14:paraId="72DA5852" w14:textId="1F55A599" w:rsidR="00F32843" w:rsidRPr="00D25110" w:rsidRDefault="00F32843" w:rsidP="00D96D8E">
            <w:pPr>
              <w:spacing w:line="276" w:lineRule="auto"/>
              <w:ind w:left="525" w:right="-8362" w:hanging="45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                                                                                                                   </w:t>
            </w:r>
          </w:p>
          <w:p w14:paraId="5F39B055" w14:textId="7BEF01C0" w:rsidR="00F32843" w:rsidRPr="00D25110" w:rsidRDefault="00F32843" w:rsidP="00660968">
            <w:pPr>
              <w:spacing w:line="276" w:lineRule="auto"/>
              <w:ind w:left="465" w:right="-8362" w:hanging="390"/>
              <w:jc w:val="bot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(v) </w:t>
            </w:r>
            <w:r w:rsidR="0066096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ualification </w:t>
            </w:r>
            <w:r w:rsidR="00E47643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</w:t>
            </w:r>
            <w:r w:rsidR="00E71DB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ought, F</w:t>
            </w:r>
            <w:r w:rsidRPr="00D25110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ulfill</w:t>
            </w:r>
            <w:r w:rsidR="00E71DB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 the R</w:t>
            </w:r>
            <w:r w:rsidRPr="00D25110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equirements for </w:t>
            </w:r>
            <w:r w:rsidR="00E71DB7"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>onfirmation</w:t>
            </w:r>
          </w:p>
          <w:p w14:paraId="183165C4" w14:textId="1429822A" w:rsidR="00F32843" w:rsidRPr="00D25110" w:rsidRDefault="00F32843" w:rsidP="008318A8">
            <w:pPr>
              <w:spacing w:after="120" w:line="276" w:lineRule="auto"/>
              <w:ind w:left="525" w:right="-8362" w:hanging="345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    </w:t>
            </w:r>
            <w:r w:rsidR="00E71DB7">
              <w:rPr>
                <w:rFonts w:ascii="Times New Roman" w:hAnsi="Times New Roman" w:cs="Times New Roman"/>
                <w:sz w:val="26"/>
                <w:szCs w:val="26"/>
              </w:rPr>
              <w:t>and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/or </w:t>
            </w:r>
            <w:r w:rsidR="00E71DB7">
              <w:rPr>
                <w:rFonts w:ascii="Times New Roman" w:hAnsi="Times New Roman" w:cs="Times New Roman"/>
                <w:sz w:val="26"/>
                <w:szCs w:val="26"/>
              </w:rPr>
              <w:t>any Promotion of the A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 xml:space="preserve">pplicant                          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F32843" w:rsidRPr="00570C8A" w14:paraId="355EB998" w14:textId="77777777" w:rsidTr="00F32843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9E08517" w14:textId="77777777" w:rsidR="00F32843" w:rsidRPr="00570C8A" w:rsidRDefault="00F32843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0579B8BB" w14:textId="352399D7" w:rsidR="00F32843" w:rsidRDefault="00F32843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Yes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4FEC0AED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5155F0A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412AF84" w14:textId="2443D982" w:rsidR="00F32843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Yes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0C1453A3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581A82AF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6676771" w14:textId="191F1A8F" w:rsidR="00E86397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Yes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31522AE1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99341DA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6194B68D" w14:textId="582E138C" w:rsidR="00E86397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Yes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4B449A56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FCF3581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1F4B0518" w14:textId="768DBB87" w:rsidR="00E86397" w:rsidRPr="00D25110" w:rsidRDefault="00450C2B" w:rsidP="00450C2B">
            <w:pPr>
              <w:spacing w:line="360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Ye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F32843" w:rsidRPr="00570C8A" w14:paraId="09C93BC7" w14:textId="77777777" w:rsidTr="00F32843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292EE34" w14:textId="77777777" w:rsidR="00F32843" w:rsidRPr="00570C8A" w:rsidRDefault="00F32843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2866AF84" w14:textId="77777777" w:rsidR="00F32843" w:rsidRDefault="00F32843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No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09EB314E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11190C2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03A32EC4" w14:textId="747EC651" w:rsidR="00E86397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No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20043513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143067A1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0FFC1997" w14:textId="6EFA3E8D" w:rsidR="00E86397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No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5E2F91E8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4229F1D7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0FFE0FEF" w14:textId="1A0B83B5" w:rsidR="00E86397" w:rsidRDefault="00450C2B" w:rsidP="00450C2B">
            <w:pPr>
              <w:spacing w:line="360" w:lineRule="auto"/>
              <w:ind w:right="-836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No</w:t>
            </w:r>
          </w:p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720"/>
            </w:tblGrid>
            <w:tr w:rsidR="00E86397" w:rsidRPr="00570C8A" w14:paraId="780330AF" w14:textId="77777777" w:rsidTr="00450C2B">
              <w:trPr>
                <w:trHeight w:val="432"/>
              </w:trPr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3F8BFA04" w14:textId="77777777" w:rsidR="00E86397" w:rsidRPr="00570C8A" w:rsidRDefault="00E86397" w:rsidP="00450C2B">
                  <w:pPr>
                    <w:spacing w:line="36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36911D1" w14:textId="0E9D9103" w:rsidR="00E86397" w:rsidRPr="00D25110" w:rsidRDefault="00450C2B" w:rsidP="00450C2B">
            <w:pPr>
              <w:spacing w:line="360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No</w:t>
            </w:r>
          </w:p>
        </w:tc>
      </w:tr>
      <w:tr w:rsidR="00F32843" w:rsidRPr="00D25110" w14:paraId="5BC3CCDF" w14:textId="77777777" w:rsidTr="00FC7848">
        <w:trPr>
          <w:trHeight w:val="576"/>
        </w:trPr>
        <w:tc>
          <w:tcPr>
            <w:tcW w:w="527" w:type="dxa"/>
            <w:vMerge/>
          </w:tcPr>
          <w:p w14:paraId="687D7389" w14:textId="77777777" w:rsidR="00F32843" w:rsidRPr="00D25110" w:rsidRDefault="00F32843" w:rsidP="00F32843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3346" w:type="dxa"/>
            <w:vAlign w:val="center"/>
          </w:tcPr>
          <w:p w14:paraId="711CE82A" w14:textId="190630E9" w:rsidR="00F32843" w:rsidRPr="00D25110" w:rsidRDefault="00051437" w:rsidP="00AD6C52">
            <w:pPr>
              <w:spacing w:line="276" w:lineRule="auto"/>
              <w:ind w:left="90"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Leave is R</w:t>
            </w:r>
            <w:r w:rsidR="00F32843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commended</w:t>
            </w:r>
          </w:p>
        </w:tc>
        <w:tc>
          <w:tcPr>
            <w:tcW w:w="1036" w:type="dxa"/>
            <w:vAlign w:val="center"/>
          </w:tcPr>
          <w:p w14:paraId="2FC632BA" w14:textId="25560C27" w:rsidR="00F32843" w:rsidRPr="00D25110" w:rsidRDefault="00F32843" w:rsidP="00AD6C52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3508" w:type="dxa"/>
            <w:gridSpan w:val="2"/>
            <w:vAlign w:val="center"/>
          </w:tcPr>
          <w:p w14:paraId="23EB729A" w14:textId="5C278057" w:rsidR="00F32843" w:rsidRPr="00D25110" w:rsidRDefault="00051437" w:rsidP="00AD6C52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 Not R</w:t>
            </w:r>
            <w:r w:rsidR="00F32843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commended</w:t>
            </w:r>
          </w:p>
        </w:tc>
        <w:tc>
          <w:tcPr>
            <w:tcW w:w="2203" w:type="dxa"/>
            <w:gridSpan w:val="2"/>
          </w:tcPr>
          <w:p w14:paraId="1A983206" w14:textId="77777777" w:rsidR="00F32843" w:rsidRPr="00D25110" w:rsidRDefault="00F32843" w:rsidP="00F32843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F32843" w:rsidRPr="00D25110" w14:paraId="796104EE" w14:textId="77777777" w:rsidTr="008318A8">
        <w:trPr>
          <w:trHeight w:val="1584"/>
        </w:trPr>
        <w:tc>
          <w:tcPr>
            <w:tcW w:w="527" w:type="dxa"/>
            <w:vMerge/>
          </w:tcPr>
          <w:p w14:paraId="019765CD" w14:textId="77777777" w:rsidR="00F32843" w:rsidRPr="00D25110" w:rsidRDefault="00F32843" w:rsidP="00F32843">
            <w:pPr>
              <w:spacing w:line="276" w:lineRule="auto"/>
              <w:ind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0093" w:type="dxa"/>
            <w:gridSpan w:val="6"/>
          </w:tcPr>
          <w:p w14:paraId="0452D925" w14:textId="584A7969" w:rsidR="00F32843" w:rsidRPr="00D25110" w:rsidRDefault="00F32843" w:rsidP="008318A8">
            <w:pPr>
              <w:spacing w:before="120" w:line="276" w:lineRule="auto"/>
              <w:ind w:left="90" w:right="-8362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If </w:t>
            </w:r>
            <w:r w:rsidR="002E361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Leave </w:t>
            </w:r>
            <w:r w:rsidR="00332F24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ot R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commended </w:t>
            </w:r>
            <w:r w:rsidR="004E0E17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nd/or any other </w:t>
            </w:r>
            <w:r w:rsidR="002E361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omments, Please Specify</w:t>
            </w:r>
          </w:p>
        </w:tc>
      </w:tr>
    </w:tbl>
    <w:p w14:paraId="19B31FBD" w14:textId="62C1E98B" w:rsidR="00B23949" w:rsidRDefault="00B23949" w:rsidP="007830E5">
      <w:pPr>
        <w:spacing w:after="0" w:line="276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1412"/>
        <w:gridCol w:w="4600"/>
      </w:tblGrid>
      <w:tr w:rsidR="00B23949" w:rsidRPr="00674BBD" w14:paraId="26EE9E92" w14:textId="77777777" w:rsidTr="00DA7CDD">
        <w:trPr>
          <w:trHeight w:val="432"/>
        </w:trPr>
        <w:tc>
          <w:tcPr>
            <w:tcW w:w="576" w:type="dxa"/>
          </w:tcPr>
          <w:p w14:paraId="37122105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4D8982E0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F6E9ED9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41D0ABA5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7D55B759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2</w:t>
            </w:r>
          </w:p>
        </w:tc>
        <w:tc>
          <w:tcPr>
            <w:tcW w:w="576" w:type="dxa"/>
            <w:vAlign w:val="center"/>
          </w:tcPr>
          <w:p w14:paraId="5C67CC70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0</w:t>
            </w:r>
          </w:p>
        </w:tc>
        <w:tc>
          <w:tcPr>
            <w:tcW w:w="576" w:type="dxa"/>
            <w:vAlign w:val="center"/>
          </w:tcPr>
          <w:p w14:paraId="151ACF50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tcBorders>
              <w:right w:val="single" w:sz="4" w:space="0" w:color="auto"/>
            </w:tcBorders>
            <w:vAlign w:val="center"/>
          </w:tcPr>
          <w:p w14:paraId="408FF5BF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D37760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799A8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</w:tr>
      <w:tr w:rsidR="00DA7CDD" w:rsidRPr="00674BBD" w14:paraId="558B7695" w14:textId="77777777" w:rsidTr="00DA7CDD">
        <w:trPr>
          <w:trHeight w:val="432"/>
        </w:trPr>
        <w:tc>
          <w:tcPr>
            <w:tcW w:w="1152" w:type="dxa"/>
            <w:gridSpan w:val="2"/>
            <w:vAlign w:val="center"/>
          </w:tcPr>
          <w:p w14:paraId="2B460708" w14:textId="56B98754" w:rsidR="00B23949" w:rsidRPr="00674BBD" w:rsidRDefault="0026669E" w:rsidP="000373BB">
            <w:pPr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52" w:type="dxa"/>
            <w:gridSpan w:val="2"/>
            <w:vAlign w:val="center"/>
          </w:tcPr>
          <w:p w14:paraId="38887607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304" w:type="dxa"/>
            <w:gridSpan w:val="4"/>
            <w:tcBorders>
              <w:right w:val="single" w:sz="4" w:space="0" w:color="auto"/>
            </w:tcBorders>
            <w:vAlign w:val="center"/>
          </w:tcPr>
          <w:p w14:paraId="6624C641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D6920B" w14:textId="77777777" w:rsidR="00B23949" w:rsidRPr="00674BBD" w:rsidRDefault="00B23949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AD6F16" w14:textId="672828C3" w:rsidR="00B23949" w:rsidRPr="00674BBD" w:rsidRDefault="00C93AF4" w:rsidP="00C93AF4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ignature of Head of the Department</w:t>
            </w:r>
          </w:p>
        </w:tc>
      </w:tr>
    </w:tbl>
    <w:p w14:paraId="2F2EF040" w14:textId="213A86AA" w:rsidR="000F79E2" w:rsidRDefault="000F79E2" w:rsidP="008B3E82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p w14:paraId="2EE1CBD5" w14:textId="12F09F05" w:rsidR="00943746" w:rsidRDefault="00943746" w:rsidP="008B3E82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p w14:paraId="34112D74" w14:textId="77777777" w:rsidR="008F39B3" w:rsidRPr="00D25110" w:rsidRDefault="008F39B3" w:rsidP="008B3E82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="86" w:tblpY="28"/>
        <w:tblW w:w="10615" w:type="dxa"/>
        <w:tblLayout w:type="fixed"/>
        <w:tblLook w:val="04A0" w:firstRow="1" w:lastRow="0" w:firstColumn="1" w:lastColumn="0" w:noHBand="0" w:noVBand="1"/>
      </w:tblPr>
      <w:tblGrid>
        <w:gridCol w:w="535"/>
        <w:gridCol w:w="5040"/>
        <w:gridCol w:w="1222"/>
        <w:gridCol w:w="1223"/>
        <w:gridCol w:w="1126"/>
        <w:gridCol w:w="1469"/>
      </w:tblGrid>
      <w:tr w:rsidR="00E65830" w:rsidRPr="00D25110" w14:paraId="75B0B7AC" w14:textId="77777777" w:rsidTr="008318A8">
        <w:trPr>
          <w:trHeight w:val="576"/>
        </w:trPr>
        <w:tc>
          <w:tcPr>
            <w:tcW w:w="535" w:type="dxa"/>
            <w:vMerge w:val="restart"/>
            <w:tcBorders>
              <w:bottom w:val="single" w:sz="4" w:space="0" w:color="auto"/>
            </w:tcBorders>
          </w:tcPr>
          <w:p w14:paraId="15575FF5" w14:textId="4D8711FF" w:rsidR="00E65830" w:rsidRPr="00474885" w:rsidRDefault="0067649C" w:rsidP="008318A8">
            <w:pPr>
              <w:spacing w:line="276" w:lineRule="auto"/>
              <w:ind w:left="90" w:right="7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7</w:t>
            </w:r>
            <w:r w:rsidR="00E65830" w:rsidRPr="0047488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.0 </w:t>
            </w:r>
          </w:p>
        </w:tc>
        <w:tc>
          <w:tcPr>
            <w:tcW w:w="10080" w:type="dxa"/>
            <w:gridSpan w:val="5"/>
          </w:tcPr>
          <w:p w14:paraId="5408EE74" w14:textId="46B90E38" w:rsidR="00E65830" w:rsidRPr="00474885" w:rsidRDefault="00E65830" w:rsidP="008318A8">
            <w:pPr>
              <w:spacing w:line="276" w:lineRule="auto"/>
              <w:ind w:left="90" w:right="75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7488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Recommendation of the Faculty Research &amp; Higher Degrees Committee (FRHDC)  </w:t>
            </w:r>
          </w:p>
        </w:tc>
      </w:tr>
      <w:tr w:rsidR="00027B48" w:rsidRPr="00D25110" w14:paraId="4D338BAC" w14:textId="77777777" w:rsidTr="008318A8">
        <w:trPr>
          <w:trHeight w:val="576"/>
        </w:trPr>
        <w:tc>
          <w:tcPr>
            <w:tcW w:w="535" w:type="dxa"/>
            <w:vMerge/>
            <w:tcBorders>
              <w:bottom w:val="single" w:sz="4" w:space="0" w:color="auto"/>
            </w:tcBorders>
            <w:vAlign w:val="center"/>
          </w:tcPr>
          <w:p w14:paraId="17833208" w14:textId="77777777" w:rsidR="00027B48" w:rsidRPr="00474885" w:rsidRDefault="00027B48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040" w:type="dxa"/>
            <w:vAlign w:val="center"/>
          </w:tcPr>
          <w:p w14:paraId="1F2309CA" w14:textId="7B844A02" w:rsidR="00027B48" w:rsidRPr="00E65830" w:rsidRDefault="00027B48" w:rsidP="008318A8">
            <w:pPr>
              <w:spacing w:line="276" w:lineRule="auto"/>
              <w:ind w:left="90" w:right="7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he Institute is </w:t>
            </w:r>
            <w:r w:rsidR="003C77AC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47488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222" w:type="dxa"/>
            <w:vMerge w:val="restart"/>
            <w:vAlign w:val="bottom"/>
          </w:tcPr>
          <w:p w14:paraId="6D46F809" w14:textId="7E351F8F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Yes</w:t>
            </w:r>
          </w:p>
        </w:tc>
        <w:tc>
          <w:tcPr>
            <w:tcW w:w="1223" w:type="dxa"/>
            <w:vMerge w:val="restart"/>
            <w:vAlign w:val="bottom"/>
          </w:tcPr>
          <w:p w14:paraId="1E3B5CA8" w14:textId="364E19F7" w:rsidR="00027B48" w:rsidRPr="00D25110" w:rsidRDefault="00027B48" w:rsidP="008318A8">
            <w:pPr>
              <w:spacing w:line="276" w:lineRule="auto"/>
              <w:ind w:right="7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26" w:type="dxa"/>
            <w:vMerge w:val="restart"/>
            <w:vAlign w:val="bottom"/>
          </w:tcPr>
          <w:p w14:paraId="4DCB5D6D" w14:textId="00FAEA18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</w:t>
            </w:r>
          </w:p>
        </w:tc>
        <w:tc>
          <w:tcPr>
            <w:tcW w:w="1469" w:type="dxa"/>
            <w:vMerge w:val="restart"/>
            <w:vAlign w:val="bottom"/>
          </w:tcPr>
          <w:p w14:paraId="665E5D70" w14:textId="4AE1A6DE" w:rsidR="00027B48" w:rsidRPr="00D25110" w:rsidRDefault="00027B48" w:rsidP="008318A8">
            <w:pPr>
              <w:spacing w:line="276" w:lineRule="auto"/>
              <w:ind w:left="90" w:right="7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27B48" w:rsidRPr="00D25110" w14:paraId="301F3AB1" w14:textId="77777777" w:rsidTr="008318A8">
        <w:trPr>
          <w:trHeight w:val="576"/>
        </w:trPr>
        <w:tc>
          <w:tcPr>
            <w:tcW w:w="535" w:type="dxa"/>
            <w:vMerge/>
            <w:tcBorders>
              <w:bottom w:val="single" w:sz="4" w:space="0" w:color="auto"/>
            </w:tcBorders>
            <w:vAlign w:val="center"/>
          </w:tcPr>
          <w:p w14:paraId="4D82143C" w14:textId="77777777" w:rsidR="00027B48" w:rsidRPr="00D25110" w:rsidRDefault="00027B48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040" w:type="dxa"/>
            <w:vAlign w:val="center"/>
          </w:tcPr>
          <w:p w14:paraId="7F573438" w14:textId="5A2ADEC7" w:rsidR="00027B48" w:rsidRPr="00AE7CB4" w:rsidRDefault="00027B48" w:rsidP="008318A8">
            <w:pPr>
              <w:pStyle w:val="ListParagraph"/>
              <w:numPr>
                <w:ilvl w:val="6"/>
                <w:numId w:val="12"/>
              </w:numPr>
              <w:spacing w:line="276" w:lineRule="auto"/>
              <w:ind w:left="346" w:right="75" w:hanging="27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UGC R</w:t>
            </w:r>
            <w:r w:rsidRPr="00474885">
              <w:rPr>
                <w:rFonts w:ascii="Times New Roman" w:hAnsi="Times New Roman" w:cs="Times New Roman"/>
                <w:sz w:val="26"/>
                <w:szCs w:val="26"/>
              </w:rPr>
              <w:t xml:space="preserve">ecognized </w:t>
            </w:r>
          </w:p>
        </w:tc>
        <w:tc>
          <w:tcPr>
            <w:tcW w:w="1222" w:type="dxa"/>
            <w:vMerge/>
            <w:vAlign w:val="center"/>
          </w:tcPr>
          <w:p w14:paraId="0818E4D4" w14:textId="7BF84327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23" w:type="dxa"/>
            <w:vMerge/>
            <w:vAlign w:val="center"/>
          </w:tcPr>
          <w:p w14:paraId="4F7B5236" w14:textId="6EC148F6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26" w:type="dxa"/>
            <w:vMerge/>
            <w:vAlign w:val="center"/>
          </w:tcPr>
          <w:p w14:paraId="7FAF15CB" w14:textId="26D97F71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69" w:type="dxa"/>
            <w:vMerge/>
            <w:vAlign w:val="center"/>
          </w:tcPr>
          <w:p w14:paraId="490DC3D9" w14:textId="511076EC" w:rsidR="00027B48" w:rsidRPr="00D25110" w:rsidRDefault="00027B48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80BB7" w:rsidRPr="00D25110" w14:paraId="0FB9E9A7" w14:textId="77777777" w:rsidTr="008318A8">
        <w:trPr>
          <w:trHeight w:val="576"/>
        </w:trPr>
        <w:tc>
          <w:tcPr>
            <w:tcW w:w="535" w:type="dxa"/>
            <w:vMerge/>
            <w:tcBorders>
              <w:bottom w:val="single" w:sz="4" w:space="0" w:color="auto"/>
            </w:tcBorders>
            <w:vAlign w:val="center"/>
          </w:tcPr>
          <w:p w14:paraId="0D253D7B" w14:textId="77777777" w:rsidR="00280BB7" w:rsidRPr="00D25110" w:rsidRDefault="00280BB7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040" w:type="dxa"/>
            <w:vAlign w:val="center"/>
          </w:tcPr>
          <w:p w14:paraId="68B46229" w14:textId="77A8F70E" w:rsidR="00280BB7" w:rsidRPr="00AE7CB4" w:rsidRDefault="00C30343" w:rsidP="008318A8">
            <w:pPr>
              <w:pStyle w:val="ListParagraph"/>
              <w:numPr>
                <w:ilvl w:val="6"/>
                <w:numId w:val="12"/>
              </w:numPr>
              <w:spacing w:line="276" w:lineRule="auto"/>
              <w:ind w:left="346" w:right="75" w:hanging="27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tyle of </w:t>
            </w:r>
            <w:r w:rsidR="009815AC">
              <w:rPr>
                <w:rFonts w:ascii="Times New Roman" w:hAnsi="Times New Roman" w:cs="Times New Roman"/>
                <w:sz w:val="26"/>
                <w:szCs w:val="26"/>
              </w:rPr>
              <w:t>Offer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222" w:type="dxa"/>
            <w:vAlign w:val="center"/>
          </w:tcPr>
          <w:p w14:paraId="7336615C" w14:textId="2ECD7A91" w:rsidR="00280BB7" w:rsidRPr="00D25110" w:rsidRDefault="006F066B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n-Site</w:t>
            </w:r>
          </w:p>
        </w:tc>
        <w:tc>
          <w:tcPr>
            <w:tcW w:w="1223" w:type="dxa"/>
            <w:vAlign w:val="center"/>
          </w:tcPr>
          <w:p w14:paraId="6B26ADDC" w14:textId="68F752F5" w:rsidR="00280BB7" w:rsidRPr="00D25110" w:rsidRDefault="00280BB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26" w:type="dxa"/>
            <w:vAlign w:val="center"/>
          </w:tcPr>
          <w:p w14:paraId="6C00DDB0" w14:textId="0B879F25" w:rsidR="00280BB7" w:rsidRPr="00D25110" w:rsidRDefault="006F066B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n-Line</w:t>
            </w:r>
          </w:p>
        </w:tc>
        <w:tc>
          <w:tcPr>
            <w:tcW w:w="1469" w:type="dxa"/>
            <w:vAlign w:val="center"/>
          </w:tcPr>
          <w:p w14:paraId="45E8D180" w14:textId="5FBCE097" w:rsidR="00280BB7" w:rsidRPr="00D25110" w:rsidRDefault="00280BB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55007" w:rsidRPr="00D25110" w14:paraId="36813525" w14:textId="77777777" w:rsidTr="008318A8">
        <w:trPr>
          <w:trHeight w:val="576"/>
        </w:trPr>
        <w:tc>
          <w:tcPr>
            <w:tcW w:w="535" w:type="dxa"/>
            <w:vMerge/>
            <w:tcBorders>
              <w:bottom w:val="single" w:sz="4" w:space="0" w:color="auto"/>
            </w:tcBorders>
            <w:vAlign w:val="center"/>
          </w:tcPr>
          <w:p w14:paraId="6A457073" w14:textId="77777777" w:rsidR="00A55007" w:rsidRPr="00D25110" w:rsidRDefault="00A55007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040" w:type="dxa"/>
            <w:vAlign w:val="center"/>
          </w:tcPr>
          <w:p w14:paraId="04F7E23E" w14:textId="09BF9608" w:rsidR="00A55007" w:rsidRPr="0007549C" w:rsidRDefault="00A55007" w:rsidP="008318A8">
            <w:pPr>
              <w:pStyle w:val="ListParagraph"/>
              <w:numPr>
                <w:ilvl w:val="6"/>
                <w:numId w:val="12"/>
              </w:numPr>
              <w:spacing w:line="276" w:lineRule="auto"/>
              <w:ind w:left="346" w:hanging="270"/>
              <w:rPr>
                <w:rFonts w:ascii="Times New Roman" w:hAnsi="Times New Roman" w:cs="Times New Roman"/>
                <w:sz w:val="26"/>
                <w:szCs w:val="26"/>
              </w:rPr>
            </w:pPr>
            <w:r w:rsidRPr="0007549C">
              <w:rPr>
                <w:rFonts w:ascii="Times New Roman" w:hAnsi="Times New Roman" w:cs="Times New Roman"/>
                <w:sz w:val="26"/>
                <w:szCs w:val="26"/>
              </w:rPr>
              <w:t>Relevant to Department/Faculty etc.</w:t>
            </w:r>
          </w:p>
        </w:tc>
        <w:tc>
          <w:tcPr>
            <w:tcW w:w="1222" w:type="dxa"/>
            <w:vAlign w:val="center"/>
          </w:tcPr>
          <w:p w14:paraId="070CA95B" w14:textId="709BF3AE" w:rsidR="00A55007" w:rsidRPr="00D25110" w:rsidRDefault="00A5500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Yes</w:t>
            </w:r>
          </w:p>
        </w:tc>
        <w:tc>
          <w:tcPr>
            <w:tcW w:w="1223" w:type="dxa"/>
            <w:vAlign w:val="center"/>
          </w:tcPr>
          <w:p w14:paraId="34AF1EAB" w14:textId="6CD373C1" w:rsidR="00A55007" w:rsidRPr="00D25110" w:rsidRDefault="00A5500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26" w:type="dxa"/>
            <w:vAlign w:val="center"/>
          </w:tcPr>
          <w:p w14:paraId="2C8241F5" w14:textId="29E04237" w:rsidR="00A55007" w:rsidRPr="00D25110" w:rsidRDefault="00A5500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</w:t>
            </w:r>
          </w:p>
        </w:tc>
        <w:tc>
          <w:tcPr>
            <w:tcW w:w="1469" w:type="dxa"/>
            <w:vAlign w:val="center"/>
          </w:tcPr>
          <w:p w14:paraId="3D385E2A" w14:textId="581804F0" w:rsidR="00A55007" w:rsidRPr="00D25110" w:rsidRDefault="00A55007" w:rsidP="008318A8">
            <w:pPr>
              <w:spacing w:line="276" w:lineRule="auto"/>
              <w:ind w:left="105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55007" w:rsidRPr="00D25110" w14:paraId="5274A58B" w14:textId="77777777" w:rsidTr="008318A8">
        <w:trPr>
          <w:trHeight w:val="1584"/>
        </w:trPr>
        <w:tc>
          <w:tcPr>
            <w:tcW w:w="535" w:type="dxa"/>
            <w:vMerge/>
            <w:tcBorders>
              <w:bottom w:val="single" w:sz="4" w:space="0" w:color="auto"/>
            </w:tcBorders>
            <w:vAlign w:val="center"/>
          </w:tcPr>
          <w:p w14:paraId="391B707E" w14:textId="0CB2295D" w:rsidR="00A55007" w:rsidRPr="00D25110" w:rsidDel="00EA6E9E" w:rsidRDefault="00A55007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080" w:type="dxa"/>
            <w:gridSpan w:val="5"/>
          </w:tcPr>
          <w:p w14:paraId="6CB76398" w14:textId="7F0956B8" w:rsidR="00A55007" w:rsidRPr="00D25110" w:rsidRDefault="00A55007" w:rsidP="008318A8">
            <w:pPr>
              <w:spacing w:line="276" w:lineRule="auto"/>
              <w:ind w:left="9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Any Comments </w:t>
            </w:r>
            <w:r w:rsidRPr="00D25110">
              <w:rPr>
                <w:rFonts w:ascii="Times New Roman" w:hAnsi="Times New Roman" w:cs="Times New Roman"/>
                <w:sz w:val="26"/>
                <w:szCs w:val="26"/>
              </w:rPr>
              <w:t>:</w:t>
            </w:r>
          </w:p>
        </w:tc>
      </w:tr>
    </w:tbl>
    <w:p w14:paraId="1117047F" w14:textId="5137E3BC" w:rsidR="00EA6E9E" w:rsidRPr="00D25110" w:rsidRDefault="00EA6E9E" w:rsidP="008B3E82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="85" w:tblpY="89"/>
        <w:tblW w:w="10615" w:type="dxa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1412"/>
        <w:gridCol w:w="4595"/>
      </w:tblGrid>
      <w:tr w:rsidR="00CE208B" w:rsidRPr="00674BBD" w14:paraId="21535357" w14:textId="77777777" w:rsidTr="007830E5">
        <w:trPr>
          <w:trHeight w:val="432"/>
        </w:trPr>
        <w:tc>
          <w:tcPr>
            <w:tcW w:w="576" w:type="dxa"/>
          </w:tcPr>
          <w:p w14:paraId="47BFFE8F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B957F3F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13F4D22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147EE280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62C41779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2</w:t>
            </w:r>
          </w:p>
        </w:tc>
        <w:tc>
          <w:tcPr>
            <w:tcW w:w="576" w:type="dxa"/>
            <w:vAlign w:val="center"/>
          </w:tcPr>
          <w:p w14:paraId="17C56808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0</w:t>
            </w:r>
          </w:p>
        </w:tc>
        <w:tc>
          <w:tcPr>
            <w:tcW w:w="576" w:type="dxa"/>
            <w:vAlign w:val="center"/>
          </w:tcPr>
          <w:p w14:paraId="0B34C40A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tcBorders>
              <w:right w:val="single" w:sz="4" w:space="0" w:color="auto"/>
            </w:tcBorders>
            <w:vAlign w:val="center"/>
          </w:tcPr>
          <w:p w14:paraId="025171E7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8B5C39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5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5DBE1E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</w:tr>
      <w:tr w:rsidR="00690FC1" w:rsidRPr="00674BBD" w14:paraId="1F46D01E" w14:textId="77777777" w:rsidTr="007830E5">
        <w:trPr>
          <w:trHeight w:val="432"/>
        </w:trPr>
        <w:tc>
          <w:tcPr>
            <w:tcW w:w="1152" w:type="dxa"/>
            <w:gridSpan w:val="2"/>
            <w:vAlign w:val="center"/>
          </w:tcPr>
          <w:p w14:paraId="14B101FB" w14:textId="21A342E1" w:rsidR="00690FC1" w:rsidRPr="00674BBD" w:rsidRDefault="0026669E" w:rsidP="007830E5">
            <w:pPr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52" w:type="dxa"/>
            <w:gridSpan w:val="2"/>
            <w:vAlign w:val="center"/>
          </w:tcPr>
          <w:p w14:paraId="65A5B7B3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304" w:type="dxa"/>
            <w:gridSpan w:val="4"/>
            <w:tcBorders>
              <w:right w:val="single" w:sz="4" w:space="0" w:color="auto"/>
            </w:tcBorders>
            <w:vAlign w:val="center"/>
          </w:tcPr>
          <w:p w14:paraId="21852CBD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D1218EB" w14:textId="77777777" w:rsidR="00690FC1" w:rsidRPr="00674BBD" w:rsidRDefault="00690FC1" w:rsidP="007830E5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5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A52A313" w14:textId="45EC50CD" w:rsidR="00690FC1" w:rsidRPr="00674BBD" w:rsidRDefault="00690FC1" w:rsidP="007830E5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ignature of </w:t>
            </w:r>
            <w:r w:rsidR="00572D0C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airman</w:t>
            </w:r>
          </w:p>
        </w:tc>
      </w:tr>
    </w:tbl>
    <w:p w14:paraId="13404B7F" w14:textId="3EA18A85" w:rsidR="0091243D" w:rsidRPr="007133F4" w:rsidRDefault="00DE5964" w:rsidP="007133F4">
      <w:pPr>
        <w:spacing w:after="0" w:line="240" w:lineRule="auto"/>
        <w:ind w:right="-8906"/>
        <w:rPr>
          <w:rFonts w:ascii="Times New Roman" w:hAnsi="Times New Roman" w:cs="Times New Roman"/>
          <w:color w:val="000000"/>
          <w:sz w:val="26"/>
          <w:szCs w:val="26"/>
        </w:rPr>
      </w:pPr>
      <w:r w:rsidRPr="00D25110">
        <w:rPr>
          <w:rFonts w:ascii="Times New Roman" w:hAnsi="Times New Roman" w:cs="Times New Roman"/>
          <w:color w:val="000000"/>
          <w:sz w:val="26"/>
          <w:szCs w:val="26"/>
        </w:rPr>
        <w:lastRenderedPageBreak/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D25110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pPr w:vertAnchor="text" w:horzAnchor="margin" w:tblpX="44" w:tblpY="151"/>
        <w:tblOverlap w:val="never"/>
        <w:tblW w:w="10623" w:type="dxa"/>
        <w:tblLayout w:type="fixed"/>
        <w:tblLook w:val="04A0" w:firstRow="1" w:lastRow="0" w:firstColumn="1" w:lastColumn="0" w:noHBand="0" w:noVBand="1"/>
      </w:tblPr>
      <w:tblGrid>
        <w:gridCol w:w="535"/>
        <w:gridCol w:w="3690"/>
        <w:gridCol w:w="1170"/>
        <w:gridCol w:w="3960"/>
        <w:gridCol w:w="1268"/>
      </w:tblGrid>
      <w:tr w:rsidR="0091243D" w:rsidRPr="00D25110" w14:paraId="6664B3A3" w14:textId="77777777" w:rsidTr="00414970">
        <w:trPr>
          <w:trHeight w:hRule="exact" w:val="576"/>
        </w:trPr>
        <w:tc>
          <w:tcPr>
            <w:tcW w:w="535" w:type="dxa"/>
            <w:vMerge w:val="restart"/>
            <w:tcBorders>
              <w:bottom w:val="nil"/>
            </w:tcBorders>
          </w:tcPr>
          <w:p w14:paraId="5FC6CBE4" w14:textId="69039792" w:rsidR="0091243D" w:rsidRPr="00D25110" w:rsidRDefault="005A2827" w:rsidP="00414970">
            <w:pPr>
              <w:spacing w:before="8" w:line="276" w:lineRule="auto"/>
              <w:ind w:left="93" w:right="-18"/>
              <w:rPr>
                <w:rFonts w:ascii="Times New Roman" w:hAnsi="Times New Roman" w:cs="Times New Roman"/>
                <w:b/>
                <w:color w:val="01030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8</w:t>
            </w:r>
            <w:r w:rsidR="0091243D"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.0  </w:t>
            </w:r>
          </w:p>
        </w:tc>
        <w:tc>
          <w:tcPr>
            <w:tcW w:w="10088" w:type="dxa"/>
            <w:gridSpan w:val="4"/>
          </w:tcPr>
          <w:p w14:paraId="6888E276" w14:textId="1F935ABF" w:rsidR="0091243D" w:rsidRPr="00D25110" w:rsidRDefault="0091243D" w:rsidP="00414970">
            <w:pPr>
              <w:spacing w:line="276" w:lineRule="auto"/>
              <w:ind w:left="-179" w:right="-18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 xml:space="preserve">Recommendation of </w:t>
            </w:r>
            <w:r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>Dean</w:t>
            </w:r>
            <w:r w:rsidR="003873E8"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 xml:space="preserve"> of the Faculty</w:t>
            </w:r>
          </w:p>
        </w:tc>
      </w:tr>
      <w:tr w:rsidR="0091243D" w:rsidRPr="00D25110" w14:paraId="5C377EB3" w14:textId="77777777" w:rsidTr="00414970">
        <w:trPr>
          <w:trHeight w:hRule="exact" w:val="504"/>
        </w:trPr>
        <w:tc>
          <w:tcPr>
            <w:tcW w:w="535" w:type="dxa"/>
            <w:vMerge/>
            <w:tcBorders>
              <w:top w:val="nil"/>
            </w:tcBorders>
          </w:tcPr>
          <w:p w14:paraId="404C6E33" w14:textId="77777777" w:rsidR="0091243D" w:rsidRPr="00D25110" w:rsidRDefault="0091243D" w:rsidP="00414970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90" w:type="dxa"/>
          </w:tcPr>
          <w:p w14:paraId="4F2C6947" w14:textId="2D0617E9" w:rsidR="0091243D" w:rsidRPr="00D25110" w:rsidRDefault="00F15E3A" w:rsidP="00414970">
            <w:pPr>
              <w:spacing w:before="17" w:line="276" w:lineRule="auto"/>
              <w:ind w:left="11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Leave is R</w:t>
            </w:r>
            <w:r w:rsidR="0091243D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commended  </w:t>
            </w:r>
          </w:p>
        </w:tc>
        <w:tc>
          <w:tcPr>
            <w:tcW w:w="1170" w:type="dxa"/>
          </w:tcPr>
          <w:p w14:paraId="75CF9EF5" w14:textId="77777777" w:rsidR="0091243D" w:rsidRPr="00D25110" w:rsidRDefault="0091243D" w:rsidP="0041497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14:paraId="391218DC" w14:textId="14A4C9EB" w:rsidR="0091243D" w:rsidRPr="00D25110" w:rsidRDefault="00F15E3A" w:rsidP="00414970">
            <w:pPr>
              <w:spacing w:before="17" w:line="276" w:lineRule="auto"/>
              <w:ind w:left="360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ot R</w:t>
            </w:r>
            <w:r w:rsidR="0091243D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co</w:t>
            </w:r>
            <w:r w:rsidR="0091243D" w:rsidRPr="00D25110">
              <w:rPr>
                <w:rFonts w:ascii="Times New Roman" w:hAnsi="Times New Roman" w:cs="Times New Roman"/>
                <w:color w:val="000000"/>
                <w:spacing w:val="-3"/>
                <w:sz w:val="26"/>
                <w:szCs w:val="26"/>
              </w:rPr>
              <w:t>m</w:t>
            </w:r>
            <w:r w:rsidR="0091243D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ended  </w:t>
            </w:r>
          </w:p>
        </w:tc>
        <w:tc>
          <w:tcPr>
            <w:tcW w:w="1268" w:type="dxa"/>
          </w:tcPr>
          <w:p w14:paraId="06509381" w14:textId="77777777" w:rsidR="0091243D" w:rsidRPr="00D25110" w:rsidRDefault="0091243D" w:rsidP="00414970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1243D" w:rsidRPr="00D25110" w14:paraId="3BE5A1C8" w14:textId="77777777" w:rsidTr="00414970">
        <w:trPr>
          <w:trHeight w:hRule="exact" w:val="1440"/>
        </w:trPr>
        <w:tc>
          <w:tcPr>
            <w:tcW w:w="10623" w:type="dxa"/>
            <w:gridSpan w:val="5"/>
          </w:tcPr>
          <w:p w14:paraId="580473C4" w14:textId="474EC2AB" w:rsidR="0091243D" w:rsidRPr="00D25110" w:rsidRDefault="00F15E3A" w:rsidP="00414970">
            <w:pPr>
              <w:spacing w:before="120"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f not R</w:t>
            </w:r>
            <w:r w:rsidR="0091243D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commended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, Please Give R</w:t>
            </w:r>
            <w:r w:rsidR="0091243D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asons  </w:t>
            </w:r>
          </w:p>
          <w:p w14:paraId="448EAC5F" w14:textId="3EE90C7C" w:rsidR="0091243D" w:rsidRPr="00D25110" w:rsidRDefault="0091243D" w:rsidP="00414970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3077805F" w14:textId="77777777" w:rsidR="0091243D" w:rsidRPr="00D25110" w:rsidRDefault="0091243D" w:rsidP="00414970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73847767" w14:textId="77777777" w:rsidR="0091243D" w:rsidRPr="00D25110" w:rsidRDefault="0091243D" w:rsidP="00414970">
            <w:pPr>
              <w:spacing w:line="276" w:lineRule="auto"/>
              <w:ind w:left="93"/>
              <w:rPr>
                <w:rFonts w:ascii="Times New Roman" w:hAnsi="Times New Roman" w:cs="Times New Roman"/>
                <w:color w:val="010302"/>
              </w:rPr>
            </w:pPr>
          </w:p>
        </w:tc>
      </w:tr>
    </w:tbl>
    <w:p w14:paraId="2999CC05" w14:textId="53D02FE1" w:rsidR="0027530C" w:rsidRDefault="0027530C" w:rsidP="003D663B">
      <w:pPr>
        <w:spacing w:after="0" w:line="276" w:lineRule="auto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1412"/>
        <w:gridCol w:w="4690"/>
      </w:tblGrid>
      <w:tr w:rsidR="00FD6701" w:rsidRPr="00674BBD" w14:paraId="395B3410" w14:textId="77777777" w:rsidTr="00D9395A">
        <w:trPr>
          <w:trHeight w:val="432"/>
        </w:trPr>
        <w:tc>
          <w:tcPr>
            <w:tcW w:w="576" w:type="dxa"/>
          </w:tcPr>
          <w:p w14:paraId="2755CE55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1D958CA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2A3002EB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0EECBA6E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2AB8C542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2</w:t>
            </w:r>
          </w:p>
        </w:tc>
        <w:tc>
          <w:tcPr>
            <w:tcW w:w="576" w:type="dxa"/>
            <w:vAlign w:val="center"/>
          </w:tcPr>
          <w:p w14:paraId="0D7450C4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0</w:t>
            </w:r>
          </w:p>
        </w:tc>
        <w:tc>
          <w:tcPr>
            <w:tcW w:w="576" w:type="dxa"/>
            <w:vAlign w:val="center"/>
          </w:tcPr>
          <w:p w14:paraId="424B363C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tcBorders>
              <w:right w:val="single" w:sz="4" w:space="0" w:color="auto"/>
            </w:tcBorders>
            <w:vAlign w:val="center"/>
          </w:tcPr>
          <w:p w14:paraId="5A6C7D21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0932F5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F49DEB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</w:tr>
      <w:tr w:rsidR="00D9395A" w:rsidRPr="00674BBD" w14:paraId="56A20D49" w14:textId="77777777" w:rsidTr="00D9395A">
        <w:trPr>
          <w:trHeight w:val="432"/>
        </w:trPr>
        <w:tc>
          <w:tcPr>
            <w:tcW w:w="1152" w:type="dxa"/>
            <w:gridSpan w:val="2"/>
            <w:vAlign w:val="center"/>
          </w:tcPr>
          <w:p w14:paraId="7AE90EAB" w14:textId="672D5B01" w:rsidR="00FD6701" w:rsidRPr="00674BBD" w:rsidRDefault="0026669E" w:rsidP="000373BB">
            <w:pPr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52" w:type="dxa"/>
            <w:gridSpan w:val="2"/>
            <w:vAlign w:val="center"/>
          </w:tcPr>
          <w:p w14:paraId="59E4B38D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304" w:type="dxa"/>
            <w:gridSpan w:val="4"/>
            <w:tcBorders>
              <w:right w:val="single" w:sz="4" w:space="0" w:color="auto"/>
            </w:tcBorders>
            <w:vAlign w:val="center"/>
          </w:tcPr>
          <w:p w14:paraId="35C904C3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BC86CD3" w14:textId="77777777" w:rsidR="00FD6701" w:rsidRPr="00674BBD" w:rsidRDefault="00FD670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303DF80" w14:textId="5ACBD4B9" w:rsidR="00FD6701" w:rsidRPr="00674BBD" w:rsidRDefault="00FD6701" w:rsidP="00B17D8B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ignature of </w:t>
            </w:r>
            <w:r w:rsidR="00B17D8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ean</w:t>
            </w:r>
          </w:p>
        </w:tc>
      </w:tr>
    </w:tbl>
    <w:p w14:paraId="0C6C28AB" w14:textId="6CA203F7" w:rsidR="00B7377F" w:rsidRDefault="00B7377F" w:rsidP="008D4C37">
      <w:pPr>
        <w:spacing w:after="0" w:line="276" w:lineRule="auto"/>
        <w:rPr>
          <w:rFonts w:ascii="Times New Roman" w:hAnsi="Times New Roman" w:cs="Times New Roman"/>
          <w:sz w:val="26"/>
          <w:szCs w:val="26"/>
          <w:u w:val="single"/>
        </w:rPr>
      </w:pPr>
    </w:p>
    <w:tbl>
      <w:tblPr>
        <w:tblStyle w:val="TableGrid"/>
        <w:tblpPr w:vertAnchor="text" w:horzAnchor="margin" w:tblpX="-10" w:tblpY="151"/>
        <w:tblOverlap w:val="never"/>
        <w:tblW w:w="10705" w:type="dxa"/>
        <w:tblLayout w:type="fixed"/>
        <w:tblLook w:val="04A0" w:firstRow="1" w:lastRow="0" w:firstColumn="1" w:lastColumn="0" w:noHBand="0" w:noVBand="1"/>
      </w:tblPr>
      <w:tblGrid>
        <w:gridCol w:w="573"/>
        <w:gridCol w:w="67"/>
        <w:gridCol w:w="507"/>
        <w:gridCol w:w="573"/>
        <w:gridCol w:w="574"/>
        <w:gridCol w:w="574"/>
        <w:gridCol w:w="574"/>
        <w:gridCol w:w="574"/>
        <w:gridCol w:w="574"/>
        <w:gridCol w:w="6115"/>
      </w:tblGrid>
      <w:tr w:rsidR="00FB2C2D" w:rsidRPr="00D25110" w14:paraId="0C045EE4" w14:textId="77777777" w:rsidTr="00460551">
        <w:trPr>
          <w:trHeight w:hRule="exact" w:val="576"/>
        </w:trPr>
        <w:tc>
          <w:tcPr>
            <w:tcW w:w="640" w:type="dxa"/>
            <w:gridSpan w:val="2"/>
            <w:vMerge w:val="restart"/>
          </w:tcPr>
          <w:p w14:paraId="0C74BD0B" w14:textId="49F5CA4D" w:rsidR="00FB2C2D" w:rsidRPr="00D25110" w:rsidRDefault="00FB2C2D" w:rsidP="00460551">
            <w:pPr>
              <w:spacing w:line="276" w:lineRule="auto"/>
              <w:ind w:left="93" w:right="-18"/>
              <w:rPr>
                <w:rFonts w:ascii="Times New Roman" w:hAnsi="Times New Roman" w:cs="Times New Roman"/>
                <w:b/>
                <w:color w:val="01030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9</w:t>
            </w:r>
            <w:r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.0  </w:t>
            </w:r>
          </w:p>
        </w:tc>
        <w:tc>
          <w:tcPr>
            <w:tcW w:w="10065" w:type="dxa"/>
            <w:gridSpan w:val="8"/>
          </w:tcPr>
          <w:p w14:paraId="75850B03" w14:textId="189D8FF5" w:rsidR="00FB2C2D" w:rsidRPr="00D25110" w:rsidRDefault="00FB2C2D" w:rsidP="00460551">
            <w:pPr>
              <w:spacing w:line="276" w:lineRule="auto"/>
              <w:ind w:right="-18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Verificatio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n by the Academic Establishment</w:t>
            </w:r>
            <w:r w:rsidR="009E6C4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s</w:t>
            </w:r>
            <w:r w:rsidRPr="00D2511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 xml:space="preserve"> Branch</w:t>
            </w:r>
          </w:p>
        </w:tc>
      </w:tr>
      <w:tr w:rsidR="00FB2C2D" w:rsidRPr="00D25110" w14:paraId="204FE5BC" w14:textId="77777777" w:rsidTr="00460551">
        <w:trPr>
          <w:trHeight w:val="1296"/>
        </w:trPr>
        <w:tc>
          <w:tcPr>
            <w:tcW w:w="640" w:type="dxa"/>
            <w:gridSpan w:val="2"/>
            <w:vMerge/>
          </w:tcPr>
          <w:p w14:paraId="1EB8FA6A" w14:textId="77777777" w:rsidR="00FB2C2D" w:rsidRPr="00D25110" w:rsidRDefault="00FB2C2D" w:rsidP="0046055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50" w:type="dxa"/>
            <w:gridSpan w:val="7"/>
            <w:vMerge w:val="restart"/>
          </w:tcPr>
          <w:p w14:paraId="396B8714" w14:textId="3F11409A" w:rsidR="00FB2C2D" w:rsidRPr="00D25110" w:rsidRDefault="00FB2C2D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Information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 xml:space="preserve">Provided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>A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bove 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 xml:space="preserve">is  </w:t>
            </w:r>
          </w:p>
          <w:p w14:paraId="38643B40" w14:textId="662F7797" w:rsidR="00FB2C2D" w:rsidRDefault="00FB2C2D" w:rsidP="00460551">
            <w:pPr>
              <w:tabs>
                <w:tab w:val="left" w:pos="1249"/>
                <w:tab w:val="left" w:pos="2298"/>
                <w:tab w:val="left" w:pos="3652"/>
              </w:tabs>
              <w:spacing w:line="276" w:lineRule="auto"/>
              <w:ind w:left="11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Verified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 xml:space="preserve">Correct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>A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ccording 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ab/>
              <w:t>to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the Personal File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  <w:p w14:paraId="460BCE92" w14:textId="77777777" w:rsidR="00400DC8" w:rsidRDefault="00400DC8" w:rsidP="00460551">
            <w:pPr>
              <w:tabs>
                <w:tab w:val="left" w:pos="1249"/>
                <w:tab w:val="left" w:pos="2298"/>
                <w:tab w:val="left" w:pos="3652"/>
              </w:tabs>
              <w:spacing w:line="276" w:lineRule="auto"/>
              <w:ind w:left="11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tbl>
            <w:tblPr>
              <w:tblStyle w:val="TableGrid"/>
              <w:tblW w:w="0" w:type="auto"/>
              <w:tblInd w:w="113" w:type="dxa"/>
              <w:tblLayout w:type="fixed"/>
              <w:tblLook w:val="04A0" w:firstRow="1" w:lastRow="0" w:firstColumn="1" w:lastColumn="0" w:noHBand="0" w:noVBand="1"/>
            </w:tblPr>
            <w:tblGrid>
              <w:gridCol w:w="720"/>
              <w:gridCol w:w="720"/>
              <w:gridCol w:w="720"/>
              <w:gridCol w:w="720"/>
            </w:tblGrid>
            <w:tr w:rsidR="00400DC8" w:rsidRPr="00400DC8" w14:paraId="5957DE1B" w14:textId="77777777" w:rsidTr="00400DC8">
              <w:trPr>
                <w:trHeight w:val="432"/>
              </w:trPr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0106B630" w14:textId="180A7E3F" w:rsidR="00400DC8" w:rsidRPr="00400DC8" w:rsidRDefault="00400DC8" w:rsidP="009C071D">
                  <w:pPr>
                    <w:framePr w:wrap="around" w:vAnchor="text" w:hAnchor="margin" w:x="-10" w:y="151"/>
                    <w:tabs>
                      <w:tab w:val="left" w:pos="1249"/>
                      <w:tab w:val="left" w:pos="2298"/>
                      <w:tab w:val="left" w:pos="3652"/>
                    </w:tabs>
                    <w:spacing w:line="276" w:lineRule="auto"/>
                    <w:suppressOverlap/>
                    <w:jc w:val="center"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  <w:r w:rsidRPr="00400DC8"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  <w:t>Yes</w:t>
                  </w:r>
                </w:p>
              </w:tc>
              <w:tc>
                <w:tcPr>
                  <w:tcW w:w="72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798805D5" w14:textId="77777777" w:rsidR="00400DC8" w:rsidRPr="00400DC8" w:rsidRDefault="00400DC8" w:rsidP="009C071D">
                  <w:pPr>
                    <w:framePr w:wrap="around" w:vAnchor="text" w:hAnchor="margin" w:x="-10" w:y="151"/>
                    <w:tabs>
                      <w:tab w:val="left" w:pos="1249"/>
                      <w:tab w:val="left" w:pos="2298"/>
                      <w:tab w:val="left" w:pos="3652"/>
                    </w:tabs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14:paraId="7254B7A2" w14:textId="0B238D12" w:rsidR="00400DC8" w:rsidRPr="00400DC8" w:rsidRDefault="00400DC8" w:rsidP="009C071D">
                  <w:pPr>
                    <w:framePr w:wrap="around" w:vAnchor="text" w:hAnchor="margin" w:x="-10" w:y="151"/>
                    <w:tabs>
                      <w:tab w:val="left" w:pos="1249"/>
                      <w:tab w:val="left" w:pos="2298"/>
                      <w:tab w:val="left" w:pos="3652"/>
                    </w:tabs>
                    <w:spacing w:line="276" w:lineRule="auto"/>
                    <w:suppressOverlap/>
                    <w:jc w:val="center"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  <w:t>No</w:t>
                  </w:r>
                </w:p>
              </w:tc>
              <w:tc>
                <w:tcPr>
                  <w:tcW w:w="720" w:type="dxa"/>
                  <w:tcBorders>
                    <w:left w:val="single" w:sz="4" w:space="0" w:color="auto"/>
                  </w:tcBorders>
                </w:tcPr>
                <w:p w14:paraId="3715C5F3" w14:textId="77777777" w:rsidR="00400DC8" w:rsidRPr="00400DC8" w:rsidRDefault="00400DC8" w:rsidP="009C071D">
                  <w:pPr>
                    <w:framePr w:wrap="around" w:vAnchor="text" w:hAnchor="margin" w:x="-10" w:y="151"/>
                    <w:tabs>
                      <w:tab w:val="left" w:pos="1249"/>
                      <w:tab w:val="left" w:pos="2298"/>
                      <w:tab w:val="left" w:pos="3652"/>
                    </w:tabs>
                    <w:spacing w:line="276" w:lineRule="auto"/>
                    <w:suppressOverlap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</w:p>
              </w:tc>
            </w:tr>
          </w:tbl>
          <w:p w14:paraId="6D399F58" w14:textId="7665BF2E" w:rsidR="00400DC8" w:rsidRPr="00400DC8" w:rsidRDefault="00400DC8" w:rsidP="00460551">
            <w:pPr>
              <w:tabs>
                <w:tab w:val="left" w:pos="1249"/>
                <w:tab w:val="left" w:pos="2298"/>
                <w:tab w:val="left" w:pos="3652"/>
              </w:tabs>
              <w:spacing w:line="276" w:lineRule="auto"/>
              <w:ind w:left="113"/>
              <w:rPr>
                <w:rFonts w:ascii="Times New Roman" w:hAnsi="Times New Roman" w:cs="Times New Roman"/>
                <w:color w:val="000000"/>
                <w:sz w:val="10"/>
                <w:szCs w:val="10"/>
              </w:rPr>
            </w:pPr>
          </w:p>
        </w:tc>
        <w:tc>
          <w:tcPr>
            <w:tcW w:w="6115" w:type="dxa"/>
          </w:tcPr>
          <w:p w14:paraId="49A37F1A" w14:textId="7D214BFE" w:rsidR="00FB2C2D" w:rsidRPr="00EF78B7" w:rsidRDefault="00FB2C2D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ame of the Subject Clerk:</w:t>
            </w:r>
          </w:p>
        </w:tc>
      </w:tr>
      <w:tr w:rsidR="00FB2C2D" w:rsidRPr="00D25110" w14:paraId="04C59898" w14:textId="77777777" w:rsidTr="00460551">
        <w:trPr>
          <w:trHeight w:hRule="exact" w:val="1296"/>
        </w:trPr>
        <w:tc>
          <w:tcPr>
            <w:tcW w:w="640" w:type="dxa"/>
            <w:gridSpan w:val="2"/>
            <w:vMerge/>
            <w:tcBorders>
              <w:bottom w:val="single" w:sz="4" w:space="0" w:color="auto"/>
            </w:tcBorders>
          </w:tcPr>
          <w:p w14:paraId="0F581130" w14:textId="77777777" w:rsidR="00FB2C2D" w:rsidRPr="00D25110" w:rsidRDefault="00FB2C2D" w:rsidP="0046055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50" w:type="dxa"/>
            <w:gridSpan w:val="7"/>
            <w:vMerge/>
            <w:tcBorders>
              <w:bottom w:val="single" w:sz="4" w:space="0" w:color="auto"/>
            </w:tcBorders>
          </w:tcPr>
          <w:p w14:paraId="40981AD4" w14:textId="77777777" w:rsidR="00FB2C2D" w:rsidRDefault="00FB2C2D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6115" w:type="dxa"/>
            <w:tcBorders>
              <w:bottom w:val="single" w:sz="4" w:space="0" w:color="auto"/>
            </w:tcBorders>
          </w:tcPr>
          <w:p w14:paraId="16358D7E" w14:textId="30A2A946" w:rsidR="00FB2C2D" w:rsidRPr="00D25110" w:rsidRDefault="00FB2C2D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ignature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of the </w:t>
            </w:r>
            <w:r w:rsidR="00D22E1F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ubject Clerk</w:t>
            </w:r>
            <w:r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 </w:t>
            </w:r>
          </w:p>
          <w:p w14:paraId="264A204B" w14:textId="77777777" w:rsidR="00FB2C2D" w:rsidRPr="00D25110" w:rsidRDefault="00FB2C2D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400DC8" w:rsidRPr="00D25110" w14:paraId="2FF99DB1" w14:textId="77777777" w:rsidTr="00460551">
        <w:trPr>
          <w:trHeight w:val="458"/>
        </w:trPr>
        <w:tc>
          <w:tcPr>
            <w:tcW w:w="573" w:type="dxa"/>
          </w:tcPr>
          <w:p w14:paraId="3241EDC8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  <w:gridSpan w:val="2"/>
          </w:tcPr>
          <w:p w14:paraId="264BEDBF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3" w:type="dxa"/>
          </w:tcPr>
          <w:p w14:paraId="49EC74EE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</w:tcPr>
          <w:p w14:paraId="0F4E9F50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</w:tcPr>
          <w:p w14:paraId="5642732A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</w:tcPr>
          <w:p w14:paraId="4E48E773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</w:tcPr>
          <w:p w14:paraId="5DE414C5" w14:textId="7777777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574" w:type="dxa"/>
          </w:tcPr>
          <w:p w14:paraId="31CD3E15" w14:textId="4999F467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6115" w:type="dxa"/>
            <w:vMerge w:val="restart"/>
          </w:tcPr>
          <w:tbl>
            <w:tblPr>
              <w:tblStyle w:val="TableGrid"/>
              <w:tblpPr w:leftFromText="180" w:rightFromText="180" w:vertAnchor="text" w:horzAnchor="margin" w:tblpXSpec="center" w:tblpY="20"/>
              <w:tblOverlap w:val="never"/>
              <w:tblW w:w="5040" w:type="dxa"/>
              <w:tblLayout w:type="fixed"/>
              <w:tblLook w:val="04A0" w:firstRow="1" w:lastRow="0" w:firstColumn="1" w:lastColumn="0" w:noHBand="0" w:noVBand="1"/>
            </w:tblPr>
            <w:tblGrid>
              <w:gridCol w:w="5040"/>
            </w:tblGrid>
            <w:tr w:rsidR="0045111E" w:rsidRPr="002A3E98" w14:paraId="2C420C4B" w14:textId="77777777" w:rsidTr="00456AED">
              <w:trPr>
                <w:trHeight w:val="720"/>
              </w:trPr>
              <w:tc>
                <w:tcPr>
                  <w:tcW w:w="50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79BBA2B" w14:textId="77777777" w:rsidR="0045111E" w:rsidRPr="002A3E98" w:rsidRDefault="0045111E" w:rsidP="00460551">
                  <w:pPr>
                    <w:pStyle w:val="ListParagraph"/>
                    <w:tabs>
                      <w:tab w:val="left" w:pos="1010"/>
                    </w:tabs>
                    <w:spacing w:line="276" w:lineRule="auto"/>
                    <w:rPr>
                      <w:rFonts w:ascii="Times New Roman" w:hAnsi="Times New Roman" w:cs="Times New Roman"/>
                      <w:color w:val="010302"/>
                    </w:rPr>
                  </w:pPr>
                </w:p>
              </w:tc>
            </w:tr>
            <w:tr w:rsidR="0045111E" w:rsidRPr="002A3E98" w14:paraId="78FE122F" w14:textId="77777777" w:rsidTr="00456AED">
              <w:trPr>
                <w:trHeight w:val="432"/>
              </w:trPr>
              <w:tc>
                <w:tcPr>
                  <w:tcW w:w="50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7CDE58B5" w14:textId="2070F6E2" w:rsidR="0045111E" w:rsidRPr="002A3E98" w:rsidRDefault="0045111E" w:rsidP="00460551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  <w:r w:rsidRPr="002A3E98"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  <w:t>Signature of the DR/SAR/AR (AE)</w:t>
                  </w:r>
                </w:p>
              </w:tc>
            </w:tr>
          </w:tbl>
          <w:p w14:paraId="29D37343" w14:textId="77777777" w:rsidR="00400DC8" w:rsidRPr="00D25110" w:rsidRDefault="00400DC8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400DC8" w:rsidRPr="00D25110" w14:paraId="40FB039D" w14:textId="77777777" w:rsidTr="00460551">
        <w:trPr>
          <w:trHeight w:hRule="exact" w:val="720"/>
        </w:trPr>
        <w:tc>
          <w:tcPr>
            <w:tcW w:w="1147" w:type="dxa"/>
            <w:gridSpan w:val="3"/>
            <w:tcBorders>
              <w:bottom w:val="single" w:sz="4" w:space="0" w:color="auto"/>
            </w:tcBorders>
            <w:vAlign w:val="center"/>
          </w:tcPr>
          <w:p w14:paraId="145752EF" w14:textId="14CC26EB" w:rsidR="00400DC8" w:rsidRDefault="0026669E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47" w:type="dxa"/>
            <w:gridSpan w:val="2"/>
            <w:tcBorders>
              <w:bottom w:val="single" w:sz="4" w:space="0" w:color="auto"/>
            </w:tcBorders>
            <w:vAlign w:val="center"/>
          </w:tcPr>
          <w:p w14:paraId="4FCB163A" w14:textId="1308C1DC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296" w:type="dxa"/>
            <w:gridSpan w:val="4"/>
            <w:tcBorders>
              <w:bottom w:val="single" w:sz="4" w:space="0" w:color="auto"/>
            </w:tcBorders>
            <w:vAlign w:val="center"/>
          </w:tcPr>
          <w:p w14:paraId="4E2AC36E" w14:textId="5201CC98" w:rsidR="00400DC8" w:rsidRDefault="00400DC8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6115" w:type="dxa"/>
            <w:vMerge/>
            <w:tcBorders>
              <w:bottom w:val="single" w:sz="4" w:space="0" w:color="auto"/>
            </w:tcBorders>
          </w:tcPr>
          <w:p w14:paraId="599840CE" w14:textId="77777777" w:rsidR="00400DC8" w:rsidRPr="00D25110" w:rsidRDefault="00400DC8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C965CE" w:rsidRPr="00D25110" w14:paraId="25472F99" w14:textId="77777777" w:rsidTr="00460551">
        <w:trPr>
          <w:trHeight w:hRule="exact" w:val="457"/>
        </w:trPr>
        <w:tc>
          <w:tcPr>
            <w:tcW w:w="11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23BCD9" w14:textId="77777777" w:rsidR="00C965CE" w:rsidRPr="00674BBD" w:rsidRDefault="00C965CE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10A44D" w14:textId="77777777" w:rsidR="00C965CE" w:rsidRPr="00674BBD" w:rsidRDefault="00C965CE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229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7C0527" w14:textId="77777777" w:rsidR="00C965CE" w:rsidRPr="00674BBD" w:rsidRDefault="00C965CE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6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E614B" w14:textId="77777777" w:rsidR="00C965CE" w:rsidRPr="00D25110" w:rsidRDefault="00C965CE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062C7F" w:rsidRPr="00D25110" w14:paraId="29BBF990" w14:textId="77777777" w:rsidTr="00460551">
        <w:trPr>
          <w:trHeight w:hRule="exact" w:val="457"/>
        </w:trPr>
        <w:tc>
          <w:tcPr>
            <w:tcW w:w="573" w:type="dxa"/>
            <w:tcBorders>
              <w:top w:val="single" w:sz="4" w:space="0" w:color="auto"/>
            </w:tcBorders>
            <w:vAlign w:val="center"/>
          </w:tcPr>
          <w:p w14:paraId="6359ED3B" w14:textId="77777777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gridSpan w:val="2"/>
            <w:tcBorders>
              <w:top w:val="single" w:sz="4" w:space="0" w:color="auto"/>
            </w:tcBorders>
            <w:vAlign w:val="center"/>
          </w:tcPr>
          <w:p w14:paraId="2FFC4453" w14:textId="2C9B7811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3" w:type="dxa"/>
            <w:tcBorders>
              <w:top w:val="single" w:sz="4" w:space="0" w:color="auto"/>
            </w:tcBorders>
            <w:vAlign w:val="center"/>
          </w:tcPr>
          <w:p w14:paraId="16560CA3" w14:textId="77777777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tcBorders>
              <w:top w:val="single" w:sz="4" w:space="0" w:color="auto"/>
            </w:tcBorders>
            <w:vAlign w:val="center"/>
          </w:tcPr>
          <w:p w14:paraId="7BD5EF4D" w14:textId="44AC0559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tcBorders>
              <w:top w:val="single" w:sz="4" w:space="0" w:color="auto"/>
            </w:tcBorders>
            <w:vAlign w:val="center"/>
          </w:tcPr>
          <w:p w14:paraId="1D774B2E" w14:textId="77777777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tcBorders>
              <w:top w:val="single" w:sz="4" w:space="0" w:color="auto"/>
            </w:tcBorders>
            <w:vAlign w:val="center"/>
          </w:tcPr>
          <w:p w14:paraId="048BE786" w14:textId="77777777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tcBorders>
              <w:top w:val="single" w:sz="4" w:space="0" w:color="auto"/>
            </w:tcBorders>
            <w:vAlign w:val="center"/>
          </w:tcPr>
          <w:p w14:paraId="063DC1EC" w14:textId="77777777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4" w:type="dxa"/>
            <w:tcBorders>
              <w:top w:val="single" w:sz="4" w:space="0" w:color="auto"/>
            </w:tcBorders>
            <w:vAlign w:val="center"/>
          </w:tcPr>
          <w:p w14:paraId="594A644B" w14:textId="1CDE7691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6115" w:type="dxa"/>
            <w:vMerge w:val="restart"/>
            <w:tcBorders>
              <w:top w:val="single" w:sz="4" w:space="0" w:color="auto"/>
            </w:tcBorders>
          </w:tcPr>
          <w:tbl>
            <w:tblPr>
              <w:tblStyle w:val="TableGrid"/>
              <w:tblpPr w:leftFromText="180" w:rightFromText="180" w:vertAnchor="text" w:horzAnchor="margin" w:tblpXSpec="center" w:tblpY="20"/>
              <w:tblOverlap w:val="never"/>
              <w:tblW w:w="5040" w:type="dxa"/>
              <w:tblLayout w:type="fixed"/>
              <w:tblLook w:val="04A0" w:firstRow="1" w:lastRow="0" w:firstColumn="1" w:lastColumn="0" w:noHBand="0" w:noVBand="1"/>
            </w:tblPr>
            <w:tblGrid>
              <w:gridCol w:w="5040"/>
            </w:tblGrid>
            <w:tr w:rsidR="00062C7F" w:rsidRPr="002A3E98" w14:paraId="4A0020AC" w14:textId="77777777" w:rsidTr="00456AED">
              <w:trPr>
                <w:trHeight w:val="720"/>
              </w:trPr>
              <w:tc>
                <w:tcPr>
                  <w:tcW w:w="50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882B900" w14:textId="77777777" w:rsidR="00062C7F" w:rsidRPr="002A3E98" w:rsidRDefault="00062C7F" w:rsidP="00460551">
                  <w:pPr>
                    <w:pStyle w:val="ListParagraph"/>
                    <w:tabs>
                      <w:tab w:val="left" w:pos="1010"/>
                    </w:tabs>
                    <w:spacing w:line="276" w:lineRule="auto"/>
                    <w:rPr>
                      <w:rFonts w:ascii="Times New Roman" w:hAnsi="Times New Roman" w:cs="Times New Roman"/>
                      <w:color w:val="010302"/>
                    </w:rPr>
                  </w:pPr>
                </w:p>
              </w:tc>
            </w:tr>
            <w:tr w:rsidR="00062C7F" w:rsidRPr="002A3E98" w14:paraId="45B74088" w14:textId="77777777" w:rsidTr="00456AED">
              <w:trPr>
                <w:trHeight w:val="432"/>
              </w:trPr>
              <w:tc>
                <w:tcPr>
                  <w:tcW w:w="50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1F24114" w14:textId="2F31017C" w:rsidR="00062C7F" w:rsidRPr="002A3E98" w:rsidRDefault="00062C7F" w:rsidP="00460551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</w:pPr>
                  <w:r w:rsidRPr="002A3E98"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  <w:t xml:space="preserve">Signature of the </w:t>
                  </w:r>
                  <w:r>
                    <w:rPr>
                      <w:rFonts w:ascii="Times New Roman" w:hAnsi="Times New Roman" w:cs="Times New Roman"/>
                      <w:color w:val="000000"/>
                      <w:sz w:val="26"/>
                      <w:szCs w:val="26"/>
                    </w:rPr>
                    <w:t>Registrar</w:t>
                  </w:r>
                </w:p>
              </w:tc>
            </w:tr>
          </w:tbl>
          <w:p w14:paraId="15F66CE3" w14:textId="77777777" w:rsidR="00062C7F" w:rsidRPr="00D25110" w:rsidRDefault="00062C7F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062C7F" w:rsidRPr="00D25110" w14:paraId="4D8E1924" w14:textId="77777777" w:rsidTr="00460551">
        <w:trPr>
          <w:trHeight w:hRule="exact" w:val="720"/>
        </w:trPr>
        <w:tc>
          <w:tcPr>
            <w:tcW w:w="1147" w:type="dxa"/>
            <w:gridSpan w:val="3"/>
            <w:vAlign w:val="center"/>
          </w:tcPr>
          <w:p w14:paraId="72EE4D69" w14:textId="5AD91BE0" w:rsidR="00062C7F" w:rsidRPr="00674BBD" w:rsidRDefault="0026669E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47" w:type="dxa"/>
            <w:gridSpan w:val="2"/>
            <w:vAlign w:val="center"/>
          </w:tcPr>
          <w:p w14:paraId="3B1CA04B" w14:textId="0085537A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296" w:type="dxa"/>
            <w:gridSpan w:val="4"/>
            <w:vAlign w:val="center"/>
          </w:tcPr>
          <w:p w14:paraId="543E2D7E" w14:textId="15E026FF" w:rsidR="00062C7F" w:rsidRPr="00674BBD" w:rsidRDefault="00062C7F" w:rsidP="00460551">
            <w:pPr>
              <w:tabs>
                <w:tab w:val="left" w:pos="1615"/>
                <w:tab w:val="left" w:pos="2801"/>
                <w:tab w:val="left" w:pos="3680"/>
              </w:tabs>
              <w:spacing w:line="276" w:lineRule="auto"/>
              <w:ind w:left="113" w:right="-18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6115" w:type="dxa"/>
            <w:vMerge/>
          </w:tcPr>
          <w:p w14:paraId="70642937" w14:textId="77777777" w:rsidR="00062C7F" w:rsidRPr="00D25110" w:rsidRDefault="00062C7F" w:rsidP="00460551">
            <w:pPr>
              <w:spacing w:line="276" w:lineRule="auto"/>
              <w:ind w:left="166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5CF86525" w14:textId="05C2B467" w:rsidR="00F252C6" w:rsidRDefault="00F252C6" w:rsidP="0091243D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pPr w:vertAnchor="text" w:horzAnchor="margin" w:tblpY="151"/>
        <w:tblOverlap w:val="never"/>
        <w:tblW w:w="10438" w:type="dxa"/>
        <w:tblLayout w:type="fixed"/>
        <w:tblLook w:val="04A0" w:firstRow="1" w:lastRow="0" w:firstColumn="1" w:lastColumn="0" w:noHBand="0" w:noVBand="1"/>
      </w:tblPr>
      <w:tblGrid>
        <w:gridCol w:w="888"/>
        <w:gridCol w:w="3014"/>
        <w:gridCol w:w="953"/>
        <w:gridCol w:w="4384"/>
        <w:gridCol w:w="1199"/>
      </w:tblGrid>
      <w:tr w:rsidR="00F252C6" w:rsidRPr="00D25110" w14:paraId="21271E44" w14:textId="77777777" w:rsidTr="0019224A">
        <w:trPr>
          <w:trHeight w:hRule="exact" w:val="576"/>
        </w:trPr>
        <w:tc>
          <w:tcPr>
            <w:tcW w:w="888" w:type="dxa"/>
            <w:vMerge w:val="restart"/>
            <w:tcBorders>
              <w:bottom w:val="nil"/>
            </w:tcBorders>
          </w:tcPr>
          <w:p w14:paraId="3BB2D436" w14:textId="7ABEFCA0" w:rsidR="00F252C6" w:rsidRPr="00D25110" w:rsidRDefault="00F252C6" w:rsidP="0019224A">
            <w:pPr>
              <w:spacing w:before="8" w:line="276" w:lineRule="auto"/>
              <w:ind w:left="93" w:right="-18"/>
              <w:rPr>
                <w:rFonts w:ascii="Times New Roman" w:hAnsi="Times New Roman" w:cs="Times New Roman"/>
                <w:b/>
                <w:color w:val="010302"/>
              </w:rPr>
            </w:pPr>
            <w:r w:rsidRPr="00D25110">
              <w:rPr>
                <w:rFonts w:ascii="Times New Roman" w:hAnsi="Times New Roman" w:cs="Times New Roman"/>
                <w:b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02784" behindDoc="1" locked="0" layoutInCell="1" allowOverlap="1" wp14:anchorId="0F2A7CA1" wp14:editId="6BFBF790">
                      <wp:simplePos x="0" y="0"/>
                      <wp:positionH relativeFrom="page">
                        <wp:posOffset>0</wp:posOffset>
                      </wp:positionH>
                      <wp:positionV relativeFrom="line">
                        <wp:posOffset>-6082</wp:posOffset>
                      </wp:positionV>
                      <wp:extent cx="6096" cy="6097"/>
                      <wp:effectExtent l="0" t="0" r="0" b="0"/>
                      <wp:wrapNone/>
                      <wp:docPr id="7" name="Freeform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7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7">
                                    <a:moveTo>
                                      <a:pt x="0" y="6097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6096" y="6097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127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E2AA43" id="Freeform 7" o:spid="_x0000_s1026" style="position:absolute;margin-left:0;margin-top:-.5pt;width:.5pt;height:.5pt;z-index:-2516136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" path="m,6097l,,6096,r,6097e" fillcolor="black" stroked="f" strokeweight="1pt">
                      <v:stroke joinstyle="miter"/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1</w:t>
            </w:r>
            <w:r w:rsidR="004272FB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0</w:t>
            </w:r>
            <w:r w:rsidRPr="00D25110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.0  </w:t>
            </w:r>
          </w:p>
        </w:tc>
        <w:tc>
          <w:tcPr>
            <w:tcW w:w="9550" w:type="dxa"/>
            <w:gridSpan w:val="4"/>
          </w:tcPr>
          <w:p w14:paraId="568400FF" w14:textId="0B22D00B" w:rsidR="00F252C6" w:rsidRPr="00D25110" w:rsidRDefault="00F252C6" w:rsidP="0019224A">
            <w:pPr>
              <w:spacing w:line="276" w:lineRule="auto"/>
              <w:ind w:left="-179" w:right="-18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D25110"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 xml:space="preserve">Recommendation of the </w:t>
            </w:r>
            <w:r>
              <w:rPr>
                <w:rFonts w:ascii="Times New Roman" w:hAnsi="Times New Roman" w:cs="Times New Roman"/>
                <w:b/>
                <w:bCs/>
                <w:color w:val="000000"/>
                <w:position w:val="-1"/>
                <w:sz w:val="26"/>
                <w:szCs w:val="26"/>
              </w:rPr>
              <w:t>Vice - Chancellor</w:t>
            </w:r>
          </w:p>
        </w:tc>
      </w:tr>
      <w:tr w:rsidR="00F252C6" w:rsidRPr="00D25110" w14:paraId="679F30C8" w14:textId="77777777" w:rsidTr="0019224A">
        <w:trPr>
          <w:trHeight w:hRule="exact" w:val="504"/>
        </w:trPr>
        <w:tc>
          <w:tcPr>
            <w:tcW w:w="888" w:type="dxa"/>
            <w:vMerge/>
            <w:tcBorders>
              <w:top w:val="nil"/>
            </w:tcBorders>
          </w:tcPr>
          <w:p w14:paraId="74C0D231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14" w:type="dxa"/>
          </w:tcPr>
          <w:p w14:paraId="244CAA8C" w14:textId="67780D7C" w:rsidR="00F252C6" w:rsidRPr="00D25110" w:rsidRDefault="00AC7129" w:rsidP="0019224A">
            <w:pPr>
              <w:spacing w:before="17" w:line="276" w:lineRule="auto"/>
              <w:ind w:left="11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Leave is R</w:t>
            </w:r>
            <w:r w:rsidR="00F252C6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commended  </w:t>
            </w:r>
          </w:p>
        </w:tc>
        <w:tc>
          <w:tcPr>
            <w:tcW w:w="953" w:type="dxa"/>
          </w:tcPr>
          <w:p w14:paraId="2C37835E" w14:textId="77777777" w:rsidR="00F252C6" w:rsidRPr="00D25110" w:rsidRDefault="00F252C6" w:rsidP="0019224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84" w:type="dxa"/>
          </w:tcPr>
          <w:p w14:paraId="68B78410" w14:textId="6B608CD0" w:rsidR="00F252C6" w:rsidRPr="00D25110" w:rsidRDefault="00AC7129" w:rsidP="0019224A">
            <w:pPr>
              <w:spacing w:before="17" w:line="276" w:lineRule="auto"/>
              <w:ind w:left="360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ot R</w:t>
            </w:r>
            <w:r w:rsidR="00F252C6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co</w:t>
            </w:r>
            <w:r w:rsidR="00F252C6" w:rsidRPr="00D25110">
              <w:rPr>
                <w:rFonts w:ascii="Times New Roman" w:hAnsi="Times New Roman" w:cs="Times New Roman"/>
                <w:color w:val="000000"/>
                <w:spacing w:val="-3"/>
                <w:sz w:val="26"/>
                <w:szCs w:val="26"/>
              </w:rPr>
              <w:t>m</w:t>
            </w:r>
            <w:r w:rsidR="00F252C6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ended  </w:t>
            </w:r>
          </w:p>
        </w:tc>
        <w:tc>
          <w:tcPr>
            <w:tcW w:w="1199" w:type="dxa"/>
          </w:tcPr>
          <w:p w14:paraId="63524EA0" w14:textId="77777777" w:rsidR="00F252C6" w:rsidRPr="00D25110" w:rsidRDefault="00F252C6" w:rsidP="0019224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252C6" w:rsidRPr="00D25110" w14:paraId="31045B2C" w14:textId="77777777" w:rsidTr="0019224A">
        <w:trPr>
          <w:trHeight w:hRule="exact" w:val="1440"/>
        </w:trPr>
        <w:tc>
          <w:tcPr>
            <w:tcW w:w="10438" w:type="dxa"/>
            <w:gridSpan w:val="5"/>
          </w:tcPr>
          <w:p w14:paraId="611F4EA2" w14:textId="01774A40" w:rsidR="00F252C6" w:rsidRPr="00D25110" w:rsidRDefault="00724ECC" w:rsidP="0019224A">
            <w:pPr>
              <w:spacing w:before="120"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f not Recommended, Please Give R</w:t>
            </w:r>
            <w:r w:rsidR="00F252C6" w:rsidRPr="00D2511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easons  </w:t>
            </w:r>
          </w:p>
          <w:p w14:paraId="09187EDD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0BC787E1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00B480EF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27C2FB29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7E2A1F6C" w14:textId="77777777" w:rsidR="00F252C6" w:rsidRPr="00D25110" w:rsidRDefault="00F252C6" w:rsidP="0019224A">
            <w:pPr>
              <w:spacing w:line="276" w:lineRule="auto"/>
              <w:ind w:left="93"/>
              <w:rPr>
                <w:rFonts w:ascii="Times New Roman" w:hAnsi="Times New Roman" w:cs="Times New Roman"/>
                <w:color w:val="010302"/>
              </w:rPr>
            </w:pPr>
          </w:p>
        </w:tc>
      </w:tr>
    </w:tbl>
    <w:p w14:paraId="66BA06A2" w14:textId="79ABED5A" w:rsidR="00F252C6" w:rsidRDefault="00F252C6" w:rsidP="0091243D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1412"/>
        <w:gridCol w:w="4690"/>
      </w:tblGrid>
      <w:tr w:rsidR="008E5D51" w:rsidRPr="00674BBD" w14:paraId="221A1156" w14:textId="77777777" w:rsidTr="000373BB">
        <w:trPr>
          <w:trHeight w:val="432"/>
        </w:trPr>
        <w:tc>
          <w:tcPr>
            <w:tcW w:w="576" w:type="dxa"/>
          </w:tcPr>
          <w:p w14:paraId="12160247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716224D3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5D2B93FC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</w:tcPr>
          <w:p w14:paraId="6BD90296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vAlign w:val="center"/>
          </w:tcPr>
          <w:p w14:paraId="7F451EBD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2</w:t>
            </w:r>
          </w:p>
        </w:tc>
        <w:tc>
          <w:tcPr>
            <w:tcW w:w="576" w:type="dxa"/>
            <w:vAlign w:val="center"/>
          </w:tcPr>
          <w:p w14:paraId="19B92862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0</w:t>
            </w:r>
          </w:p>
        </w:tc>
        <w:tc>
          <w:tcPr>
            <w:tcW w:w="576" w:type="dxa"/>
            <w:vAlign w:val="center"/>
          </w:tcPr>
          <w:p w14:paraId="6F4EE47B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576" w:type="dxa"/>
            <w:tcBorders>
              <w:right w:val="single" w:sz="4" w:space="0" w:color="auto"/>
            </w:tcBorders>
            <w:vAlign w:val="center"/>
          </w:tcPr>
          <w:p w14:paraId="40A03B52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107D59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5A0E4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</w:tr>
      <w:tr w:rsidR="008E5D51" w:rsidRPr="00674BBD" w14:paraId="60A5B8E0" w14:textId="77777777" w:rsidTr="000373BB">
        <w:trPr>
          <w:trHeight w:val="432"/>
        </w:trPr>
        <w:tc>
          <w:tcPr>
            <w:tcW w:w="1152" w:type="dxa"/>
            <w:gridSpan w:val="2"/>
            <w:vAlign w:val="center"/>
          </w:tcPr>
          <w:p w14:paraId="5D17E728" w14:textId="0D8C4ADB" w:rsidR="008E5D51" w:rsidRPr="00674BBD" w:rsidRDefault="0026669E" w:rsidP="000373BB">
            <w:pPr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20506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y</w:t>
            </w:r>
          </w:p>
        </w:tc>
        <w:tc>
          <w:tcPr>
            <w:tcW w:w="1152" w:type="dxa"/>
            <w:gridSpan w:val="2"/>
            <w:vAlign w:val="center"/>
          </w:tcPr>
          <w:p w14:paraId="790BDE57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Month</w:t>
            </w:r>
          </w:p>
        </w:tc>
        <w:tc>
          <w:tcPr>
            <w:tcW w:w="2304" w:type="dxa"/>
            <w:gridSpan w:val="4"/>
            <w:tcBorders>
              <w:right w:val="single" w:sz="4" w:space="0" w:color="auto"/>
            </w:tcBorders>
            <w:vAlign w:val="center"/>
          </w:tcPr>
          <w:p w14:paraId="575DB6A0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ind w:left="90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 w:rsidRPr="00674BBD">
              <w:rPr>
                <w:rFonts w:ascii="Times New Roman" w:hAnsi="Times New Roman" w:cs="Times New Roman"/>
                <w:color w:val="010302"/>
                <w:sz w:val="26"/>
                <w:szCs w:val="26"/>
              </w:rPr>
              <w:t>Year</w:t>
            </w:r>
          </w:p>
        </w:tc>
        <w:tc>
          <w:tcPr>
            <w:tcW w:w="141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133FE41" w14:textId="77777777" w:rsidR="008E5D51" w:rsidRPr="00674BBD" w:rsidRDefault="008E5D51" w:rsidP="000373BB">
            <w:pPr>
              <w:pStyle w:val="ListParagraph"/>
              <w:tabs>
                <w:tab w:val="left" w:pos="1010"/>
              </w:tabs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ADCD32" w14:textId="3BC5DA9A" w:rsidR="008E5D51" w:rsidRPr="00674BBD" w:rsidRDefault="008E5D51" w:rsidP="008E5D51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  <w:color w:val="010302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ignature of the Vice-Chancellor</w:t>
            </w:r>
          </w:p>
        </w:tc>
      </w:tr>
    </w:tbl>
    <w:p w14:paraId="53BD9D64" w14:textId="77777777" w:rsidR="00F252C6" w:rsidRPr="0091243D" w:rsidRDefault="00F252C6" w:rsidP="00FE454D">
      <w:pPr>
        <w:rPr>
          <w:rFonts w:ascii="Times New Roman" w:hAnsi="Times New Roman" w:cs="Times New Roman"/>
          <w:sz w:val="26"/>
          <w:szCs w:val="26"/>
        </w:rPr>
      </w:pPr>
    </w:p>
    <w:sectPr w:rsidR="00F252C6" w:rsidRPr="0091243D" w:rsidSect="00414970">
      <w:footerReference w:type="default" r:id="rId9"/>
      <w:type w:val="continuous"/>
      <w:pgSz w:w="11906" w:h="16838" w:code="9"/>
      <w:pgMar w:top="450" w:right="746" w:bottom="810" w:left="63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2FD66" w14:textId="77777777" w:rsidR="00425DFF" w:rsidRDefault="00425DFF" w:rsidP="00433928">
      <w:pPr>
        <w:spacing w:after="0" w:line="240" w:lineRule="auto"/>
      </w:pPr>
      <w:r>
        <w:separator/>
      </w:r>
    </w:p>
  </w:endnote>
  <w:endnote w:type="continuationSeparator" w:id="0">
    <w:p w14:paraId="0090102B" w14:textId="77777777" w:rsidR="00425DFF" w:rsidRDefault="00425DFF" w:rsidP="00433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rider">
    <w:altName w:val="Cambria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786387533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369582985"/>
          <w:docPartObj>
            <w:docPartGallery w:val="Page Numbers (Top of Page)"/>
            <w:docPartUnique/>
          </w:docPartObj>
        </w:sdtPr>
        <w:sdtContent>
          <w:p w14:paraId="0BB59ACF" w14:textId="77E41F36" w:rsidR="00EA6E9E" w:rsidRPr="00433928" w:rsidRDefault="00EA6E9E" w:rsidP="005E24D2">
            <w:pPr>
              <w:pStyle w:val="Footer"/>
              <w:tabs>
                <w:tab w:val="clear" w:pos="9360"/>
                <w:tab w:val="right" w:pos="9180"/>
              </w:tabs>
              <w:ind w:right="90"/>
              <w:jc w:val="right"/>
              <w:rPr>
                <w:rFonts w:ascii="Times New Roman" w:hAnsi="Times New Roman" w:cs="Times New Roman"/>
              </w:rPr>
            </w:pPr>
            <w:r w:rsidRPr="00433928">
              <w:rPr>
                <w:rFonts w:ascii="Times New Roman" w:hAnsi="Times New Roman" w:cs="Times New Roman"/>
              </w:rPr>
              <w:t xml:space="preserve">Page </w: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43392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26669E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433928">
              <w:rPr>
                <w:rFonts w:ascii="Times New Roman" w:hAnsi="Times New Roman" w:cs="Times New Roman"/>
              </w:rPr>
              <w:t xml:space="preserve"> of </w: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43392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26669E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433928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5100A13C" w14:textId="77777777" w:rsidR="00EA6E9E" w:rsidRDefault="00EA6E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77454" w14:textId="77777777" w:rsidR="00425DFF" w:rsidRDefault="00425DFF" w:rsidP="00433928">
      <w:pPr>
        <w:spacing w:after="0" w:line="240" w:lineRule="auto"/>
      </w:pPr>
      <w:r>
        <w:separator/>
      </w:r>
    </w:p>
  </w:footnote>
  <w:footnote w:type="continuationSeparator" w:id="0">
    <w:p w14:paraId="19598A95" w14:textId="77777777" w:rsidR="00425DFF" w:rsidRDefault="00425DFF" w:rsidP="00433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86C48"/>
    <w:multiLevelType w:val="multilevel"/>
    <w:tmpl w:val="C7407B98"/>
    <w:lvl w:ilvl="0">
      <w:start w:val="1"/>
      <w:numFmt w:val="decimal"/>
      <w:lvlText w:val="%1.0"/>
      <w:lvlJc w:val="left"/>
      <w:pPr>
        <w:ind w:left="1010" w:hanging="72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"/>
      <w:lvlJc w:val="left"/>
      <w:pPr>
        <w:ind w:left="17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90" w:hanging="1440"/>
      </w:pPr>
      <w:rPr>
        <w:rFonts w:hint="default"/>
      </w:rPr>
    </w:lvl>
  </w:abstractNum>
  <w:abstractNum w:abstractNumId="1" w15:restartNumberingAfterBreak="0">
    <w:nsid w:val="144130FB"/>
    <w:multiLevelType w:val="multilevel"/>
    <w:tmpl w:val="7DBAE8C4"/>
    <w:lvl w:ilvl="0">
      <w:start w:val="7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2D6340"/>
    <w:multiLevelType w:val="multilevel"/>
    <w:tmpl w:val="C7407B98"/>
    <w:lvl w:ilvl="0">
      <w:start w:val="1"/>
      <w:numFmt w:val="decimal"/>
      <w:lvlText w:val="%1.0"/>
      <w:lvlJc w:val="left"/>
      <w:pPr>
        <w:ind w:left="1010" w:hanging="72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"/>
      <w:lvlJc w:val="left"/>
      <w:pPr>
        <w:ind w:left="17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90" w:hanging="1440"/>
      </w:pPr>
      <w:rPr>
        <w:rFonts w:hint="default"/>
      </w:rPr>
    </w:lvl>
  </w:abstractNum>
  <w:abstractNum w:abstractNumId="3" w15:restartNumberingAfterBreak="0">
    <w:nsid w:val="24B27F89"/>
    <w:multiLevelType w:val="hybridMultilevel"/>
    <w:tmpl w:val="40AA255E"/>
    <w:lvl w:ilvl="0" w:tplc="0409000F">
      <w:start w:val="4"/>
      <w:numFmt w:val="decimal"/>
      <w:lvlText w:val="%1."/>
      <w:lvlJc w:val="left"/>
      <w:pPr>
        <w:ind w:left="7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010" w:hanging="360"/>
      </w:pPr>
    </w:lvl>
    <w:lvl w:ilvl="2" w:tplc="0409001B" w:tentative="1">
      <w:start w:val="1"/>
      <w:numFmt w:val="lowerRoman"/>
      <w:lvlText w:val="%3."/>
      <w:lvlJc w:val="right"/>
      <w:pPr>
        <w:ind w:left="8730" w:hanging="180"/>
      </w:pPr>
    </w:lvl>
    <w:lvl w:ilvl="3" w:tplc="0409000F" w:tentative="1">
      <w:start w:val="1"/>
      <w:numFmt w:val="decimal"/>
      <w:lvlText w:val="%4."/>
      <w:lvlJc w:val="left"/>
      <w:pPr>
        <w:ind w:left="9450" w:hanging="360"/>
      </w:pPr>
    </w:lvl>
    <w:lvl w:ilvl="4" w:tplc="04090019" w:tentative="1">
      <w:start w:val="1"/>
      <w:numFmt w:val="lowerLetter"/>
      <w:lvlText w:val="%5."/>
      <w:lvlJc w:val="left"/>
      <w:pPr>
        <w:ind w:left="10170" w:hanging="360"/>
      </w:pPr>
    </w:lvl>
    <w:lvl w:ilvl="5" w:tplc="0409001B" w:tentative="1">
      <w:start w:val="1"/>
      <w:numFmt w:val="lowerRoman"/>
      <w:lvlText w:val="%6."/>
      <w:lvlJc w:val="right"/>
      <w:pPr>
        <w:ind w:left="10890" w:hanging="180"/>
      </w:pPr>
    </w:lvl>
    <w:lvl w:ilvl="6" w:tplc="0409000F" w:tentative="1">
      <w:start w:val="1"/>
      <w:numFmt w:val="decimal"/>
      <w:lvlText w:val="%7."/>
      <w:lvlJc w:val="left"/>
      <w:pPr>
        <w:ind w:left="11610" w:hanging="360"/>
      </w:pPr>
    </w:lvl>
    <w:lvl w:ilvl="7" w:tplc="04090019" w:tentative="1">
      <w:start w:val="1"/>
      <w:numFmt w:val="lowerLetter"/>
      <w:lvlText w:val="%8."/>
      <w:lvlJc w:val="left"/>
      <w:pPr>
        <w:ind w:left="12330" w:hanging="360"/>
      </w:pPr>
    </w:lvl>
    <w:lvl w:ilvl="8" w:tplc="0409001B" w:tentative="1">
      <w:start w:val="1"/>
      <w:numFmt w:val="lowerRoman"/>
      <w:lvlText w:val="%9."/>
      <w:lvlJc w:val="right"/>
      <w:pPr>
        <w:ind w:left="13050" w:hanging="180"/>
      </w:pPr>
    </w:lvl>
  </w:abstractNum>
  <w:abstractNum w:abstractNumId="4" w15:restartNumberingAfterBreak="0">
    <w:nsid w:val="29D46D5E"/>
    <w:multiLevelType w:val="multilevel"/>
    <w:tmpl w:val="2C482792"/>
    <w:lvl w:ilvl="0">
      <w:start w:val="7"/>
      <w:numFmt w:val="none"/>
      <w:lvlText w:val="8.0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FB31A7E"/>
    <w:multiLevelType w:val="multilevel"/>
    <w:tmpl w:val="7C042E76"/>
    <w:lvl w:ilvl="0">
      <w:start w:val="7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4250C59"/>
    <w:multiLevelType w:val="multilevel"/>
    <w:tmpl w:val="664E1640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9284BAF"/>
    <w:multiLevelType w:val="multilevel"/>
    <w:tmpl w:val="C7407B98"/>
    <w:lvl w:ilvl="0">
      <w:start w:val="1"/>
      <w:numFmt w:val="decimal"/>
      <w:lvlText w:val="%1.0"/>
      <w:lvlJc w:val="left"/>
      <w:pPr>
        <w:ind w:left="1010" w:hanging="72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"/>
      <w:lvlJc w:val="left"/>
      <w:pPr>
        <w:ind w:left="17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90" w:hanging="1440"/>
      </w:pPr>
      <w:rPr>
        <w:rFonts w:hint="default"/>
      </w:rPr>
    </w:lvl>
  </w:abstractNum>
  <w:abstractNum w:abstractNumId="8" w15:restartNumberingAfterBreak="0">
    <w:nsid w:val="4D447E42"/>
    <w:multiLevelType w:val="hybridMultilevel"/>
    <w:tmpl w:val="FB127330"/>
    <w:lvl w:ilvl="0" w:tplc="6D3AD05A">
      <w:start w:val="1"/>
      <w:numFmt w:val="lowerLetter"/>
      <w:lvlText w:val="(%1)"/>
      <w:lvlJc w:val="left"/>
      <w:pPr>
        <w:ind w:left="8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25992"/>
    <w:multiLevelType w:val="multilevel"/>
    <w:tmpl w:val="BA6C4B62"/>
    <w:lvl w:ilvl="0">
      <w:start w:val="1"/>
      <w:numFmt w:val="none"/>
      <w:lvlText w:val="7.0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2F136B0"/>
    <w:multiLevelType w:val="multilevel"/>
    <w:tmpl w:val="E1EA7F7E"/>
    <w:lvl w:ilvl="0">
      <w:start w:val="1"/>
      <w:numFmt w:val="none"/>
      <w:lvlText w:val="8.0"/>
      <w:lvlJc w:val="left"/>
      <w:pPr>
        <w:ind w:left="360" w:hanging="360"/>
      </w:pPr>
      <w:rPr>
        <w:rFonts w:hint="default"/>
        <w:b/>
        <w:sz w:val="26"/>
        <w:szCs w:val="2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D0775B0"/>
    <w:multiLevelType w:val="multilevel"/>
    <w:tmpl w:val="B08A14E8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9D7008F"/>
    <w:multiLevelType w:val="multilevel"/>
    <w:tmpl w:val="D8283564"/>
    <w:lvl w:ilvl="0">
      <w:start w:val="1"/>
      <w:numFmt w:val="decimal"/>
      <w:lvlText w:val="3.%1"/>
      <w:lvlJc w:val="lef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93554774">
    <w:abstractNumId w:val="7"/>
  </w:num>
  <w:num w:numId="2" w16cid:durableId="634914441">
    <w:abstractNumId w:val="11"/>
  </w:num>
  <w:num w:numId="3" w16cid:durableId="636034465">
    <w:abstractNumId w:val="5"/>
  </w:num>
  <w:num w:numId="4" w16cid:durableId="1044988219">
    <w:abstractNumId w:val="8"/>
  </w:num>
  <w:num w:numId="5" w16cid:durableId="1108965000">
    <w:abstractNumId w:val="6"/>
  </w:num>
  <w:num w:numId="6" w16cid:durableId="1083337720">
    <w:abstractNumId w:val="2"/>
  </w:num>
  <w:num w:numId="7" w16cid:durableId="954597701">
    <w:abstractNumId w:val="10"/>
  </w:num>
  <w:num w:numId="8" w16cid:durableId="136338554">
    <w:abstractNumId w:val="9"/>
  </w:num>
  <w:num w:numId="9" w16cid:durableId="389227597">
    <w:abstractNumId w:val="3"/>
  </w:num>
  <w:num w:numId="10" w16cid:durableId="154106206">
    <w:abstractNumId w:val="1"/>
  </w:num>
  <w:num w:numId="11" w16cid:durableId="1790278266">
    <w:abstractNumId w:val="4"/>
  </w:num>
  <w:num w:numId="12" w16cid:durableId="1513445892">
    <w:abstractNumId w:val="12"/>
  </w:num>
  <w:num w:numId="13" w16cid:durableId="49757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bcwNbEwNjM1tjRQ0lEKTi0uzszPAykwrgUAxHrczCwAAAA="/>
  </w:docVars>
  <w:rsids>
    <w:rsidRoot w:val="007871E3"/>
    <w:rsid w:val="00000E1F"/>
    <w:rsid w:val="00003B38"/>
    <w:rsid w:val="0000457F"/>
    <w:rsid w:val="00006862"/>
    <w:rsid w:val="00010D29"/>
    <w:rsid w:val="00013C28"/>
    <w:rsid w:val="000142D2"/>
    <w:rsid w:val="00014C8F"/>
    <w:rsid w:val="000178E0"/>
    <w:rsid w:val="00017FDB"/>
    <w:rsid w:val="00027B48"/>
    <w:rsid w:val="000328E5"/>
    <w:rsid w:val="0003373E"/>
    <w:rsid w:val="00033BA4"/>
    <w:rsid w:val="00036135"/>
    <w:rsid w:val="00036601"/>
    <w:rsid w:val="000367B6"/>
    <w:rsid w:val="000377FF"/>
    <w:rsid w:val="00037931"/>
    <w:rsid w:val="000445B4"/>
    <w:rsid w:val="00045016"/>
    <w:rsid w:val="00046899"/>
    <w:rsid w:val="00051437"/>
    <w:rsid w:val="000525D3"/>
    <w:rsid w:val="0005376D"/>
    <w:rsid w:val="00055AD1"/>
    <w:rsid w:val="000609AA"/>
    <w:rsid w:val="000611C5"/>
    <w:rsid w:val="00061BCE"/>
    <w:rsid w:val="00062C7F"/>
    <w:rsid w:val="00063382"/>
    <w:rsid w:val="000749F4"/>
    <w:rsid w:val="0007549C"/>
    <w:rsid w:val="00081840"/>
    <w:rsid w:val="00084D50"/>
    <w:rsid w:val="00085030"/>
    <w:rsid w:val="00085CEF"/>
    <w:rsid w:val="00090234"/>
    <w:rsid w:val="000920B4"/>
    <w:rsid w:val="00093336"/>
    <w:rsid w:val="00097A6A"/>
    <w:rsid w:val="000A1548"/>
    <w:rsid w:val="000A1D9B"/>
    <w:rsid w:val="000A25F1"/>
    <w:rsid w:val="000A2960"/>
    <w:rsid w:val="000A53BB"/>
    <w:rsid w:val="000A5DD7"/>
    <w:rsid w:val="000A6C94"/>
    <w:rsid w:val="000A7AB0"/>
    <w:rsid w:val="000B0351"/>
    <w:rsid w:val="000B0956"/>
    <w:rsid w:val="000B5731"/>
    <w:rsid w:val="000B58E6"/>
    <w:rsid w:val="000B5C7A"/>
    <w:rsid w:val="000B7DC2"/>
    <w:rsid w:val="000C3D24"/>
    <w:rsid w:val="000C7E83"/>
    <w:rsid w:val="000D0F85"/>
    <w:rsid w:val="000D178B"/>
    <w:rsid w:val="000D180E"/>
    <w:rsid w:val="000D1D8A"/>
    <w:rsid w:val="000D4A74"/>
    <w:rsid w:val="000D6441"/>
    <w:rsid w:val="000D6966"/>
    <w:rsid w:val="000E03D2"/>
    <w:rsid w:val="000E33C6"/>
    <w:rsid w:val="000E4E37"/>
    <w:rsid w:val="000E7459"/>
    <w:rsid w:val="000F0403"/>
    <w:rsid w:val="000F062F"/>
    <w:rsid w:val="000F233F"/>
    <w:rsid w:val="000F4359"/>
    <w:rsid w:val="000F5212"/>
    <w:rsid w:val="000F5F39"/>
    <w:rsid w:val="000F5F7A"/>
    <w:rsid w:val="000F7663"/>
    <w:rsid w:val="000F79E2"/>
    <w:rsid w:val="001018DE"/>
    <w:rsid w:val="00101992"/>
    <w:rsid w:val="00103EB3"/>
    <w:rsid w:val="001071C4"/>
    <w:rsid w:val="0010758E"/>
    <w:rsid w:val="001102B1"/>
    <w:rsid w:val="00111DAF"/>
    <w:rsid w:val="001126BF"/>
    <w:rsid w:val="00113FF6"/>
    <w:rsid w:val="00114936"/>
    <w:rsid w:val="001151BA"/>
    <w:rsid w:val="001169AD"/>
    <w:rsid w:val="001179C3"/>
    <w:rsid w:val="00120FCF"/>
    <w:rsid w:val="0012172D"/>
    <w:rsid w:val="00125541"/>
    <w:rsid w:val="0012765A"/>
    <w:rsid w:val="00131236"/>
    <w:rsid w:val="00134313"/>
    <w:rsid w:val="00134CC6"/>
    <w:rsid w:val="001357AD"/>
    <w:rsid w:val="00137DF9"/>
    <w:rsid w:val="00140ADE"/>
    <w:rsid w:val="00141FF5"/>
    <w:rsid w:val="00143386"/>
    <w:rsid w:val="001449A1"/>
    <w:rsid w:val="00144D2C"/>
    <w:rsid w:val="00150E43"/>
    <w:rsid w:val="001542A7"/>
    <w:rsid w:val="00155EB1"/>
    <w:rsid w:val="001572C7"/>
    <w:rsid w:val="00164D2D"/>
    <w:rsid w:val="00171353"/>
    <w:rsid w:val="00173218"/>
    <w:rsid w:val="00173A18"/>
    <w:rsid w:val="001804EA"/>
    <w:rsid w:val="001806FD"/>
    <w:rsid w:val="00181300"/>
    <w:rsid w:val="001815AE"/>
    <w:rsid w:val="0018218A"/>
    <w:rsid w:val="001829B2"/>
    <w:rsid w:val="00184B94"/>
    <w:rsid w:val="001851A3"/>
    <w:rsid w:val="00185AC0"/>
    <w:rsid w:val="00185B5A"/>
    <w:rsid w:val="00186845"/>
    <w:rsid w:val="00187BD9"/>
    <w:rsid w:val="00190519"/>
    <w:rsid w:val="001912D7"/>
    <w:rsid w:val="0019224A"/>
    <w:rsid w:val="00192DCE"/>
    <w:rsid w:val="0019584B"/>
    <w:rsid w:val="0019587C"/>
    <w:rsid w:val="001A0BCE"/>
    <w:rsid w:val="001A2399"/>
    <w:rsid w:val="001A5224"/>
    <w:rsid w:val="001A7733"/>
    <w:rsid w:val="001A7D8C"/>
    <w:rsid w:val="001B64D9"/>
    <w:rsid w:val="001B7CB7"/>
    <w:rsid w:val="001C11CC"/>
    <w:rsid w:val="001C7BBD"/>
    <w:rsid w:val="001D13F8"/>
    <w:rsid w:val="001D4FBA"/>
    <w:rsid w:val="001E0045"/>
    <w:rsid w:val="001E1D0C"/>
    <w:rsid w:val="001E618E"/>
    <w:rsid w:val="001E7482"/>
    <w:rsid w:val="001E7BE6"/>
    <w:rsid w:val="001F19D3"/>
    <w:rsid w:val="001F4ED5"/>
    <w:rsid w:val="001F6075"/>
    <w:rsid w:val="001F6285"/>
    <w:rsid w:val="00201674"/>
    <w:rsid w:val="00201DEC"/>
    <w:rsid w:val="00207C29"/>
    <w:rsid w:val="00212BAA"/>
    <w:rsid w:val="00213CDD"/>
    <w:rsid w:val="00214512"/>
    <w:rsid w:val="00214D22"/>
    <w:rsid w:val="00215B00"/>
    <w:rsid w:val="00217217"/>
    <w:rsid w:val="00221C13"/>
    <w:rsid w:val="00222691"/>
    <w:rsid w:val="00223E45"/>
    <w:rsid w:val="00225867"/>
    <w:rsid w:val="00226FBA"/>
    <w:rsid w:val="0022773C"/>
    <w:rsid w:val="0023021D"/>
    <w:rsid w:val="002330BD"/>
    <w:rsid w:val="002353F0"/>
    <w:rsid w:val="00236B8E"/>
    <w:rsid w:val="00236C3C"/>
    <w:rsid w:val="00240AC3"/>
    <w:rsid w:val="002427FA"/>
    <w:rsid w:val="0024347E"/>
    <w:rsid w:val="002447F4"/>
    <w:rsid w:val="00245662"/>
    <w:rsid w:val="00245F3F"/>
    <w:rsid w:val="002469D8"/>
    <w:rsid w:val="00247E51"/>
    <w:rsid w:val="00253DF2"/>
    <w:rsid w:val="00254B94"/>
    <w:rsid w:val="00255BA6"/>
    <w:rsid w:val="00255C0A"/>
    <w:rsid w:val="00260525"/>
    <w:rsid w:val="00260749"/>
    <w:rsid w:val="00260AB8"/>
    <w:rsid w:val="0026111E"/>
    <w:rsid w:val="00261123"/>
    <w:rsid w:val="002622B5"/>
    <w:rsid w:val="0026669E"/>
    <w:rsid w:val="00266920"/>
    <w:rsid w:val="00270AA9"/>
    <w:rsid w:val="00271314"/>
    <w:rsid w:val="00272AEA"/>
    <w:rsid w:val="00273D92"/>
    <w:rsid w:val="0027530C"/>
    <w:rsid w:val="0027670E"/>
    <w:rsid w:val="00280BB7"/>
    <w:rsid w:val="002813DB"/>
    <w:rsid w:val="00282B3E"/>
    <w:rsid w:val="002842A7"/>
    <w:rsid w:val="00284EA9"/>
    <w:rsid w:val="002852E3"/>
    <w:rsid w:val="002865E5"/>
    <w:rsid w:val="002876F1"/>
    <w:rsid w:val="002922A2"/>
    <w:rsid w:val="00293A7B"/>
    <w:rsid w:val="002955B2"/>
    <w:rsid w:val="002967AD"/>
    <w:rsid w:val="00296875"/>
    <w:rsid w:val="00297924"/>
    <w:rsid w:val="002A00D8"/>
    <w:rsid w:val="002A16E2"/>
    <w:rsid w:val="002A3E98"/>
    <w:rsid w:val="002A401E"/>
    <w:rsid w:val="002A47EF"/>
    <w:rsid w:val="002A7823"/>
    <w:rsid w:val="002B3F5C"/>
    <w:rsid w:val="002B3F63"/>
    <w:rsid w:val="002B7F7B"/>
    <w:rsid w:val="002C010B"/>
    <w:rsid w:val="002C01F8"/>
    <w:rsid w:val="002C2C50"/>
    <w:rsid w:val="002C2F5A"/>
    <w:rsid w:val="002C33B7"/>
    <w:rsid w:val="002C4E2D"/>
    <w:rsid w:val="002C7F10"/>
    <w:rsid w:val="002D004C"/>
    <w:rsid w:val="002D1B98"/>
    <w:rsid w:val="002D1FBA"/>
    <w:rsid w:val="002D407C"/>
    <w:rsid w:val="002D476F"/>
    <w:rsid w:val="002D5B83"/>
    <w:rsid w:val="002D6009"/>
    <w:rsid w:val="002E01BA"/>
    <w:rsid w:val="002E1FF9"/>
    <w:rsid w:val="002E213C"/>
    <w:rsid w:val="002E3615"/>
    <w:rsid w:val="002E5235"/>
    <w:rsid w:val="002E55C8"/>
    <w:rsid w:val="002E5806"/>
    <w:rsid w:val="002E6674"/>
    <w:rsid w:val="002E722B"/>
    <w:rsid w:val="002E72D0"/>
    <w:rsid w:val="002E76DF"/>
    <w:rsid w:val="002E7AB9"/>
    <w:rsid w:val="002E7B80"/>
    <w:rsid w:val="002F0A02"/>
    <w:rsid w:val="002F1D3A"/>
    <w:rsid w:val="002F2CCF"/>
    <w:rsid w:val="002F410D"/>
    <w:rsid w:val="00300532"/>
    <w:rsid w:val="003022C9"/>
    <w:rsid w:val="003027E6"/>
    <w:rsid w:val="0030346C"/>
    <w:rsid w:val="00303A22"/>
    <w:rsid w:val="00304133"/>
    <w:rsid w:val="00306926"/>
    <w:rsid w:val="00306CA7"/>
    <w:rsid w:val="0031048C"/>
    <w:rsid w:val="00310F59"/>
    <w:rsid w:val="0031236A"/>
    <w:rsid w:val="00313A20"/>
    <w:rsid w:val="00313BC3"/>
    <w:rsid w:val="00315EB3"/>
    <w:rsid w:val="0031611D"/>
    <w:rsid w:val="003167AA"/>
    <w:rsid w:val="0031764F"/>
    <w:rsid w:val="0032062E"/>
    <w:rsid w:val="00320BB8"/>
    <w:rsid w:val="00321504"/>
    <w:rsid w:val="0032194A"/>
    <w:rsid w:val="00322167"/>
    <w:rsid w:val="0032247B"/>
    <w:rsid w:val="003227B2"/>
    <w:rsid w:val="0032586D"/>
    <w:rsid w:val="00327E90"/>
    <w:rsid w:val="00330377"/>
    <w:rsid w:val="003316AE"/>
    <w:rsid w:val="00332F24"/>
    <w:rsid w:val="00334F55"/>
    <w:rsid w:val="00336C47"/>
    <w:rsid w:val="0034233F"/>
    <w:rsid w:val="00344472"/>
    <w:rsid w:val="00345B08"/>
    <w:rsid w:val="00346872"/>
    <w:rsid w:val="0034687C"/>
    <w:rsid w:val="003471AF"/>
    <w:rsid w:val="003505D5"/>
    <w:rsid w:val="00351E40"/>
    <w:rsid w:val="00352093"/>
    <w:rsid w:val="003520AC"/>
    <w:rsid w:val="00353F99"/>
    <w:rsid w:val="003609D7"/>
    <w:rsid w:val="0036553D"/>
    <w:rsid w:val="003709B7"/>
    <w:rsid w:val="003710D8"/>
    <w:rsid w:val="003745A9"/>
    <w:rsid w:val="00374834"/>
    <w:rsid w:val="00375FF3"/>
    <w:rsid w:val="00377872"/>
    <w:rsid w:val="0038075B"/>
    <w:rsid w:val="0038185A"/>
    <w:rsid w:val="003837C7"/>
    <w:rsid w:val="00386548"/>
    <w:rsid w:val="003871E1"/>
    <w:rsid w:val="003873E8"/>
    <w:rsid w:val="00387D61"/>
    <w:rsid w:val="003907B4"/>
    <w:rsid w:val="00390F53"/>
    <w:rsid w:val="003911C6"/>
    <w:rsid w:val="003964FF"/>
    <w:rsid w:val="00396663"/>
    <w:rsid w:val="003A00DB"/>
    <w:rsid w:val="003A0E3D"/>
    <w:rsid w:val="003A27AA"/>
    <w:rsid w:val="003A46FC"/>
    <w:rsid w:val="003A57A5"/>
    <w:rsid w:val="003B200A"/>
    <w:rsid w:val="003B3900"/>
    <w:rsid w:val="003B3B05"/>
    <w:rsid w:val="003B705E"/>
    <w:rsid w:val="003C1F33"/>
    <w:rsid w:val="003C24B5"/>
    <w:rsid w:val="003C383F"/>
    <w:rsid w:val="003C5219"/>
    <w:rsid w:val="003C77AC"/>
    <w:rsid w:val="003D08F2"/>
    <w:rsid w:val="003D2A73"/>
    <w:rsid w:val="003D2AA1"/>
    <w:rsid w:val="003D3CCE"/>
    <w:rsid w:val="003D43DB"/>
    <w:rsid w:val="003D5956"/>
    <w:rsid w:val="003D5F63"/>
    <w:rsid w:val="003D663B"/>
    <w:rsid w:val="003E05AD"/>
    <w:rsid w:val="003E26B2"/>
    <w:rsid w:val="003E328E"/>
    <w:rsid w:val="003E3CDE"/>
    <w:rsid w:val="003E6863"/>
    <w:rsid w:val="003E68F1"/>
    <w:rsid w:val="003E7DC4"/>
    <w:rsid w:val="003F3EAF"/>
    <w:rsid w:val="003F5322"/>
    <w:rsid w:val="003F55B3"/>
    <w:rsid w:val="003F5BCC"/>
    <w:rsid w:val="003F71F5"/>
    <w:rsid w:val="00400DC8"/>
    <w:rsid w:val="004047D8"/>
    <w:rsid w:val="00405897"/>
    <w:rsid w:val="004064F8"/>
    <w:rsid w:val="00406DE9"/>
    <w:rsid w:val="00406E9C"/>
    <w:rsid w:val="00410381"/>
    <w:rsid w:val="00410B1A"/>
    <w:rsid w:val="00414970"/>
    <w:rsid w:val="00417911"/>
    <w:rsid w:val="00420F8C"/>
    <w:rsid w:val="00421759"/>
    <w:rsid w:val="00421AF1"/>
    <w:rsid w:val="004246F1"/>
    <w:rsid w:val="00425DFF"/>
    <w:rsid w:val="00425E2C"/>
    <w:rsid w:val="00427103"/>
    <w:rsid w:val="004272FB"/>
    <w:rsid w:val="0042798C"/>
    <w:rsid w:val="00427E99"/>
    <w:rsid w:val="00433928"/>
    <w:rsid w:val="00435AD9"/>
    <w:rsid w:val="004373AF"/>
    <w:rsid w:val="004466B6"/>
    <w:rsid w:val="00450C2B"/>
    <w:rsid w:val="0045111E"/>
    <w:rsid w:val="00455A09"/>
    <w:rsid w:val="00456332"/>
    <w:rsid w:val="00456AED"/>
    <w:rsid w:val="00456FA9"/>
    <w:rsid w:val="00457B21"/>
    <w:rsid w:val="00457DD1"/>
    <w:rsid w:val="00460515"/>
    <w:rsid w:val="00460551"/>
    <w:rsid w:val="0046368C"/>
    <w:rsid w:val="0046440F"/>
    <w:rsid w:val="004656A5"/>
    <w:rsid w:val="004666E9"/>
    <w:rsid w:val="004676DD"/>
    <w:rsid w:val="004747C4"/>
    <w:rsid w:val="00474885"/>
    <w:rsid w:val="00474F69"/>
    <w:rsid w:val="004757CE"/>
    <w:rsid w:val="004769C0"/>
    <w:rsid w:val="004774A1"/>
    <w:rsid w:val="00482849"/>
    <w:rsid w:val="00482CAE"/>
    <w:rsid w:val="00486865"/>
    <w:rsid w:val="00487CBA"/>
    <w:rsid w:val="00492026"/>
    <w:rsid w:val="00493BCF"/>
    <w:rsid w:val="00495004"/>
    <w:rsid w:val="00495C0B"/>
    <w:rsid w:val="00495D5D"/>
    <w:rsid w:val="0049657C"/>
    <w:rsid w:val="00496C3A"/>
    <w:rsid w:val="00497258"/>
    <w:rsid w:val="004A0B95"/>
    <w:rsid w:val="004A1383"/>
    <w:rsid w:val="004A2634"/>
    <w:rsid w:val="004A284B"/>
    <w:rsid w:val="004A28A7"/>
    <w:rsid w:val="004A2B49"/>
    <w:rsid w:val="004A469C"/>
    <w:rsid w:val="004A4C6B"/>
    <w:rsid w:val="004A6FD1"/>
    <w:rsid w:val="004B02FF"/>
    <w:rsid w:val="004B1067"/>
    <w:rsid w:val="004B418C"/>
    <w:rsid w:val="004B41D5"/>
    <w:rsid w:val="004C07B1"/>
    <w:rsid w:val="004C223C"/>
    <w:rsid w:val="004C290B"/>
    <w:rsid w:val="004C6196"/>
    <w:rsid w:val="004C6DB6"/>
    <w:rsid w:val="004D05E3"/>
    <w:rsid w:val="004D282C"/>
    <w:rsid w:val="004D3573"/>
    <w:rsid w:val="004D3A37"/>
    <w:rsid w:val="004D440D"/>
    <w:rsid w:val="004D4A79"/>
    <w:rsid w:val="004D7639"/>
    <w:rsid w:val="004E0E17"/>
    <w:rsid w:val="004E383D"/>
    <w:rsid w:val="004E546A"/>
    <w:rsid w:val="004F2C5A"/>
    <w:rsid w:val="004F4016"/>
    <w:rsid w:val="004F6A82"/>
    <w:rsid w:val="0050182F"/>
    <w:rsid w:val="0050282D"/>
    <w:rsid w:val="00505F97"/>
    <w:rsid w:val="00506993"/>
    <w:rsid w:val="00511DC8"/>
    <w:rsid w:val="0051234E"/>
    <w:rsid w:val="00512726"/>
    <w:rsid w:val="00513CF1"/>
    <w:rsid w:val="00515712"/>
    <w:rsid w:val="005222D4"/>
    <w:rsid w:val="0052260C"/>
    <w:rsid w:val="00523812"/>
    <w:rsid w:val="00523D74"/>
    <w:rsid w:val="00530A84"/>
    <w:rsid w:val="00530E0E"/>
    <w:rsid w:val="00532BFD"/>
    <w:rsid w:val="00532CCC"/>
    <w:rsid w:val="00535868"/>
    <w:rsid w:val="00540986"/>
    <w:rsid w:val="00541FBA"/>
    <w:rsid w:val="0054567C"/>
    <w:rsid w:val="0055396A"/>
    <w:rsid w:val="00553A70"/>
    <w:rsid w:val="005554FA"/>
    <w:rsid w:val="00555F9D"/>
    <w:rsid w:val="005621D9"/>
    <w:rsid w:val="00562B00"/>
    <w:rsid w:val="005641F4"/>
    <w:rsid w:val="005654BA"/>
    <w:rsid w:val="0056611D"/>
    <w:rsid w:val="00566400"/>
    <w:rsid w:val="00566496"/>
    <w:rsid w:val="00570C8A"/>
    <w:rsid w:val="0057118E"/>
    <w:rsid w:val="005715A9"/>
    <w:rsid w:val="00572D0C"/>
    <w:rsid w:val="00583876"/>
    <w:rsid w:val="00586CDD"/>
    <w:rsid w:val="00587012"/>
    <w:rsid w:val="00587EF5"/>
    <w:rsid w:val="00590379"/>
    <w:rsid w:val="005904E6"/>
    <w:rsid w:val="00594580"/>
    <w:rsid w:val="00594FCF"/>
    <w:rsid w:val="00596465"/>
    <w:rsid w:val="00596922"/>
    <w:rsid w:val="00596E29"/>
    <w:rsid w:val="005A0427"/>
    <w:rsid w:val="005A1F8B"/>
    <w:rsid w:val="005A2256"/>
    <w:rsid w:val="005A2821"/>
    <w:rsid w:val="005A2827"/>
    <w:rsid w:val="005A2CB7"/>
    <w:rsid w:val="005A3903"/>
    <w:rsid w:val="005A3E98"/>
    <w:rsid w:val="005B282F"/>
    <w:rsid w:val="005B2AA1"/>
    <w:rsid w:val="005B36CE"/>
    <w:rsid w:val="005B4183"/>
    <w:rsid w:val="005B517C"/>
    <w:rsid w:val="005B740E"/>
    <w:rsid w:val="005C525A"/>
    <w:rsid w:val="005D3284"/>
    <w:rsid w:val="005D548F"/>
    <w:rsid w:val="005D5F0E"/>
    <w:rsid w:val="005D7511"/>
    <w:rsid w:val="005D7B8B"/>
    <w:rsid w:val="005E24D2"/>
    <w:rsid w:val="005E4D8F"/>
    <w:rsid w:val="005E542E"/>
    <w:rsid w:val="005E54E5"/>
    <w:rsid w:val="005E5EC2"/>
    <w:rsid w:val="005E5FE7"/>
    <w:rsid w:val="005F0A08"/>
    <w:rsid w:val="005F12E8"/>
    <w:rsid w:val="005F2E3D"/>
    <w:rsid w:val="005F5AE2"/>
    <w:rsid w:val="005F62F9"/>
    <w:rsid w:val="005F63D8"/>
    <w:rsid w:val="005F7A28"/>
    <w:rsid w:val="0060250C"/>
    <w:rsid w:val="006038B3"/>
    <w:rsid w:val="00606075"/>
    <w:rsid w:val="0060619E"/>
    <w:rsid w:val="00610940"/>
    <w:rsid w:val="00611067"/>
    <w:rsid w:val="00611CCA"/>
    <w:rsid w:val="00611FC1"/>
    <w:rsid w:val="006157F2"/>
    <w:rsid w:val="006165BD"/>
    <w:rsid w:val="0062093B"/>
    <w:rsid w:val="00621E6E"/>
    <w:rsid w:val="006231E4"/>
    <w:rsid w:val="00625A5E"/>
    <w:rsid w:val="00626B40"/>
    <w:rsid w:val="00626E9F"/>
    <w:rsid w:val="00634609"/>
    <w:rsid w:val="006357B6"/>
    <w:rsid w:val="00637908"/>
    <w:rsid w:val="00643715"/>
    <w:rsid w:val="00643769"/>
    <w:rsid w:val="00655A29"/>
    <w:rsid w:val="00660968"/>
    <w:rsid w:val="006612FB"/>
    <w:rsid w:val="006623BD"/>
    <w:rsid w:val="006647B1"/>
    <w:rsid w:val="006714E2"/>
    <w:rsid w:val="00674BBD"/>
    <w:rsid w:val="0067649C"/>
    <w:rsid w:val="00681B1A"/>
    <w:rsid w:val="00684DAF"/>
    <w:rsid w:val="00690365"/>
    <w:rsid w:val="00690FC1"/>
    <w:rsid w:val="00692800"/>
    <w:rsid w:val="00695C09"/>
    <w:rsid w:val="00697B3E"/>
    <w:rsid w:val="006A04D7"/>
    <w:rsid w:val="006A102A"/>
    <w:rsid w:val="006A1887"/>
    <w:rsid w:val="006B0022"/>
    <w:rsid w:val="006B15A6"/>
    <w:rsid w:val="006B3FB8"/>
    <w:rsid w:val="006B562A"/>
    <w:rsid w:val="006B6D45"/>
    <w:rsid w:val="006B7368"/>
    <w:rsid w:val="006C08D3"/>
    <w:rsid w:val="006C108A"/>
    <w:rsid w:val="006C251E"/>
    <w:rsid w:val="006C25AA"/>
    <w:rsid w:val="006C25B0"/>
    <w:rsid w:val="006C32EF"/>
    <w:rsid w:val="006C4B4B"/>
    <w:rsid w:val="006C5106"/>
    <w:rsid w:val="006C6E3C"/>
    <w:rsid w:val="006C7B98"/>
    <w:rsid w:val="006D161D"/>
    <w:rsid w:val="006D3003"/>
    <w:rsid w:val="006D38B3"/>
    <w:rsid w:val="006E1B8C"/>
    <w:rsid w:val="006E21D0"/>
    <w:rsid w:val="006E24B9"/>
    <w:rsid w:val="006E261D"/>
    <w:rsid w:val="006E3745"/>
    <w:rsid w:val="006E47ED"/>
    <w:rsid w:val="006E56DD"/>
    <w:rsid w:val="006F066B"/>
    <w:rsid w:val="006F1AA4"/>
    <w:rsid w:val="006F1BAE"/>
    <w:rsid w:val="006F3FB0"/>
    <w:rsid w:val="006F508A"/>
    <w:rsid w:val="006F52BD"/>
    <w:rsid w:val="00700FB9"/>
    <w:rsid w:val="00701532"/>
    <w:rsid w:val="00703673"/>
    <w:rsid w:val="007045F0"/>
    <w:rsid w:val="00705217"/>
    <w:rsid w:val="00705330"/>
    <w:rsid w:val="0070556B"/>
    <w:rsid w:val="00710FCF"/>
    <w:rsid w:val="00712586"/>
    <w:rsid w:val="00712A8C"/>
    <w:rsid w:val="00712F6C"/>
    <w:rsid w:val="007133F4"/>
    <w:rsid w:val="00714E00"/>
    <w:rsid w:val="00716A4E"/>
    <w:rsid w:val="007202FA"/>
    <w:rsid w:val="0072141E"/>
    <w:rsid w:val="00722020"/>
    <w:rsid w:val="007229CE"/>
    <w:rsid w:val="0072393F"/>
    <w:rsid w:val="00724ECC"/>
    <w:rsid w:val="00730B1C"/>
    <w:rsid w:val="00730D0A"/>
    <w:rsid w:val="0073324C"/>
    <w:rsid w:val="007352AD"/>
    <w:rsid w:val="007422E6"/>
    <w:rsid w:val="00743079"/>
    <w:rsid w:val="00746492"/>
    <w:rsid w:val="00746B92"/>
    <w:rsid w:val="0075071F"/>
    <w:rsid w:val="007527D9"/>
    <w:rsid w:val="007537E8"/>
    <w:rsid w:val="00756DA0"/>
    <w:rsid w:val="00763EE8"/>
    <w:rsid w:val="00764B93"/>
    <w:rsid w:val="007650E7"/>
    <w:rsid w:val="00765DD6"/>
    <w:rsid w:val="00767F69"/>
    <w:rsid w:val="007725F0"/>
    <w:rsid w:val="007735DD"/>
    <w:rsid w:val="00776DA3"/>
    <w:rsid w:val="00780A94"/>
    <w:rsid w:val="00781FC1"/>
    <w:rsid w:val="007830A4"/>
    <w:rsid w:val="007830E5"/>
    <w:rsid w:val="00784789"/>
    <w:rsid w:val="00785E33"/>
    <w:rsid w:val="00785F81"/>
    <w:rsid w:val="00786496"/>
    <w:rsid w:val="007871E3"/>
    <w:rsid w:val="0079256A"/>
    <w:rsid w:val="00796413"/>
    <w:rsid w:val="007A47E1"/>
    <w:rsid w:val="007B2001"/>
    <w:rsid w:val="007B44EA"/>
    <w:rsid w:val="007B4ACA"/>
    <w:rsid w:val="007B4B75"/>
    <w:rsid w:val="007B4E39"/>
    <w:rsid w:val="007B6CDA"/>
    <w:rsid w:val="007B72DB"/>
    <w:rsid w:val="007B754C"/>
    <w:rsid w:val="007C5761"/>
    <w:rsid w:val="007C6837"/>
    <w:rsid w:val="007C72C8"/>
    <w:rsid w:val="007C7824"/>
    <w:rsid w:val="007D0769"/>
    <w:rsid w:val="007D207F"/>
    <w:rsid w:val="007D45A4"/>
    <w:rsid w:val="007D4D59"/>
    <w:rsid w:val="007D6798"/>
    <w:rsid w:val="007E1465"/>
    <w:rsid w:val="007E26CA"/>
    <w:rsid w:val="007E2EB2"/>
    <w:rsid w:val="007E30DA"/>
    <w:rsid w:val="007E5B02"/>
    <w:rsid w:val="007E68E0"/>
    <w:rsid w:val="007F0B8F"/>
    <w:rsid w:val="007F17DD"/>
    <w:rsid w:val="007F1BEC"/>
    <w:rsid w:val="007F1F04"/>
    <w:rsid w:val="007F22DE"/>
    <w:rsid w:val="007F2A2B"/>
    <w:rsid w:val="007F397E"/>
    <w:rsid w:val="007F3FB0"/>
    <w:rsid w:val="007F58C9"/>
    <w:rsid w:val="0080054F"/>
    <w:rsid w:val="008012F0"/>
    <w:rsid w:val="008066AC"/>
    <w:rsid w:val="00807400"/>
    <w:rsid w:val="00810B4C"/>
    <w:rsid w:val="00810F8D"/>
    <w:rsid w:val="00814025"/>
    <w:rsid w:val="0081476D"/>
    <w:rsid w:val="00814DE6"/>
    <w:rsid w:val="00816354"/>
    <w:rsid w:val="00817256"/>
    <w:rsid w:val="00817DF0"/>
    <w:rsid w:val="008213F0"/>
    <w:rsid w:val="00821C15"/>
    <w:rsid w:val="00822208"/>
    <w:rsid w:val="008245B3"/>
    <w:rsid w:val="00825265"/>
    <w:rsid w:val="00827D04"/>
    <w:rsid w:val="00830C23"/>
    <w:rsid w:val="008318A8"/>
    <w:rsid w:val="0083365F"/>
    <w:rsid w:val="008347EA"/>
    <w:rsid w:val="00834E60"/>
    <w:rsid w:val="008350F0"/>
    <w:rsid w:val="00836A34"/>
    <w:rsid w:val="00840EC8"/>
    <w:rsid w:val="00840FF9"/>
    <w:rsid w:val="0084255F"/>
    <w:rsid w:val="008445BB"/>
    <w:rsid w:val="008446BC"/>
    <w:rsid w:val="0084495A"/>
    <w:rsid w:val="00845601"/>
    <w:rsid w:val="00845BD2"/>
    <w:rsid w:val="00845C54"/>
    <w:rsid w:val="008461B3"/>
    <w:rsid w:val="00847967"/>
    <w:rsid w:val="00847A55"/>
    <w:rsid w:val="00847B7B"/>
    <w:rsid w:val="008514D0"/>
    <w:rsid w:val="008560A8"/>
    <w:rsid w:val="008562AB"/>
    <w:rsid w:val="00856810"/>
    <w:rsid w:val="00863B34"/>
    <w:rsid w:val="008647AA"/>
    <w:rsid w:val="00866A0D"/>
    <w:rsid w:val="00867084"/>
    <w:rsid w:val="008673B5"/>
    <w:rsid w:val="00870748"/>
    <w:rsid w:val="00870EBD"/>
    <w:rsid w:val="00871F81"/>
    <w:rsid w:val="00872D77"/>
    <w:rsid w:val="00873563"/>
    <w:rsid w:val="00874335"/>
    <w:rsid w:val="008755A0"/>
    <w:rsid w:val="00876FF0"/>
    <w:rsid w:val="00877A8E"/>
    <w:rsid w:val="00877C74"/>
    <w:rsid w:val="008805A0"/>
    <w:rsid w:val="0088147F"/>
    <w:rsid w:val="008822CE"/>
    <w:rsid w:val="008836D8"/>
    <w:rsid w:val="008844EB"/>
    <w:rsid w:val="00884CD2"/>
    <w:rsid w:val="00884EA5"/>
    <w:rsid w:val="008869F2"/>
    <w:rsid w:val="008869F3"/>
    <w:rsid w:val="00886DFF"/>
    <w:rsid w:val="00887928"/>
    <w:rsid w:val="00887E7A"/>
    <w:rsid w:val="00891F9A"/>
    <w:rsid w:val="008976EE"/>
    <w:rsid w:val="008A02E4"/>
    <w:rsid w:val="008A29A0"/>
    <w:rsid w:val="008A2DCE"/>
    <w:rsid w:val="008A3594"/>
    <w:rsid w:val="008A75EE"/>
    <w:rsid w:val="008B112D"/>
    <w:rsid w:val="008B2320"/>
    <w:rsid w:val="008B2D7B"/>
    <w:rsid w:val="008B3E82"/>
    <w:rsid w:val="008B43A1"/>
    <w:rsid w:val="008B46C4"/>
    <w:rsid w:val="008B7548"/>
    <w:rsid w:val="008C4ED2"/>
    <w:rsid w:val="008C52BD"/>
    <w:rsid w:val="008C68CA"/>
    <w:rsid w:val="008D12CA"/>
    <w:rsid w:val="008D17E9"/>
    <w:rsid w:val="008D1BF2"/>
    <w:rsid w:val="008D25D6"/>
    <w:rsid w:val="008D4C37"/>
    <w:rsid w:val="008D5C39"/>
    <w:rsid w:val="008D5C81"/>
    <w:rsid w:val="008D78F0"/>
    <w:rsid w:val="008E00C9"/>
    <w:rsid w:val="008E062C"/>
    <w:rsid w:val="008E18A6"/>
    <w:rsid w:val="008E23C4"/>
    <w:rsid w:val="008E2470"/>
    <w:rsid w:val="008E3B86"/>
    <w:rsid w:val="008E47FF"/>
    <w:rsid w:val="008E5D51"/>
    <w:rsid w:val="008E6A67"/>
    <w:rsid w:val="008E6EB8"/>
    <w:rsid w:val="008E79FD"/>
    <w:rsid w:val="008F2765"/>
    <w:rsid w:val="008F39B3"/>
    <w:rsid w:val="008F6BBA"/>
    <w:rsid w:val="00900A68"/>
    <w:rsid w:val="00901D9B"/>
    <w:rsid w:val="00901E99"/>
    <w:rsid w:val="00903105"/>
    <w:rsid w:val="00905FBE"/>
    <w:rsid w:val="00911C38"/>
    <w:rsid w:val="009120D8"/>
    <w:rsid w:val="0091243D"/>
    <w:rsid w:val="00912DDD"/>
    <w:rsid w:val="009145E4"/>
    <w:rsid w:val="00915BD4"/>
    <w:rsid w:val="00916208"/>
    <w:rsid w:val="00916F05"/>
    <w:rsid w:val="009176B6"/>
    <w:rsid w:val="00917BD8"/>
    <w:rsid w:val="00922368"/>
    <w:rsid w:val="009233D8"/>
    <w:rsid w:val="0092391D"/>
    <w:rsid w:val="00924623"/>
    <w:rsid w:val="0092776C"/>
    <w:rsid w:val="00935321"/>
    <w:rsid w:val="00940CDB"/>
    <w:rsid w:val="00940DBD"/>
    <w:rsid w:val="00943088"/>
    <w:rsid w:val="00943746"/>
    <w:rsid w:val="009476DF"/>
    <w:rsid w:val="009510DF"/>
    <w:rsid w:val="0095298B"/>
    <w:rsid w:val="00953F4D"/>
    <w:rsid w:val="009573F0"/>
    <w:rsid w:val="0096008E"/>
    <w:rsid w:val="0096312F"/>
    <w:rsid w:val="0096407B"/>
    <w:rsid w:val="009641DD"/>
    <w:rsid w:val="00965084"/>
    <w:rsid w:val="00970D04"/>
    <w:rsid w:val="009713FD"/>
    <w:rsid w:val="0097165B"/>
    <w:rsid w:val="0097205F"/>
    <w:rsid w:val="009727B1"/>
    <w:rsid w:val="009747DD"/>
    <w:rsid w:val="00974C09"/>
    <w:rsid w:val="0097575E"/>
    <w:rsid w:val="00975A55"/>
    <w:rsid w:val="0097776D"/>
    <w:rsid w:val="009804E5"/>
    <w:rsid w:val="009815AC"/>
    <w:rsid w:val="00981C55"/>
    <w:rsid w:val="00982FBF"/>
    <w:rsid w:val="00983090"/>
    <w:rsid w:val="00983522"/>
    <w:rsid w:val="009848B3"/>
    <w:rsid w:val="009863BE"/>
    <w:rsid w:val="009879DD"/>
    <w:rsid w:val="0099000B"/>
    <w:rsid w:val="0099045E"/>
    <w:rsid w:val="009904E1"/>
    <w:rsid w:val="00990A0C"/>
    <w:rsid w:val="00991AEB"/>
    <w:rsid w:val="009920C3"/>
    <w:rsid w:val="00995B3E"/>
    <w:rsid w:val="00995F45"/>
    <w:rsid w:val="009A125A"/>
    <w:rsid w:val="009A253B"/>
    <w:rsid w:val="009A5AF1"/>
    <w:rsid w:val="009B179E"/>
    <w:rsid w:val="009B206F"/>
    <w:rsid w:val="009B39F8"/>
    <w:rsid w:val="009B43BA"/>
    <w:rsid w:val="009B4A6F"/>
    <w:rsid w:val="009B4F8D"/>
    <w:rsid w:val="009B5FAA"/>
    <w:rsid w:val="009B64EF"/>
    <w:rsid w:val="009C071D"/>
    <w:rsid w:val="009C10D2"/>
    <w:rsid w:val="009C20AF"/>
    <w:rsid w:val="009C5ACE"/>
    <w:rsid w:val="009C67EC"/>
    <w:rsid w:val="009C74FA"/>
    <w:rsid w:val="009D2CC5"/>
    <w:rsid w:val="009D3201"/>
    <w:rsid w:val="009D33A7"/>
    <w:rsid w:val="009E2E1D"/>
    <w:rsid w:val="009E2FE7"/>
    <w:rsid w:val="009E6C40"/>
    <w:rsid w:val="009E7CAC"/>
    <w:rsid w:val="009F15D4"/>
    <w:rsid w:val="009F54C2"/>
    <w:rsid w:val="009F7358"/>
    <w:rsid w:val="00A00ABF"/>
    <w:rsid w:val="00A03569"/>
    <w:rsid w:val="00A03D54"/>
    <w:rsid w:val="00A0428A"/>
    <w:rsid w:val="00A04975"/>
    <w:rsid w:val="00A04A9D"/>
    <w:rsid w:val="00A063D4"/>
    <w:rsid w:val="00A07CDC"/>
    <w:rsid w:val="00A07FCD"/>
    <w:rsid w:val="00A134BB"/>
    <w:rsid w:val="00A15A98"/>
    <w:rsid w:val="00A15B7E"/>
    <w:rsid w:val="00A20578"/>
    <w:rsid w:val="00A206F7"/>
    <w:rsid w:val="00A224FC"/>
    <w:rsid w:val="00A22829"/>
    <w:rsid w:val="00A23FA2"/>
    <w:rsid w:val="00A2670D"/>
    <w:rsid w:val="00A26BA8"/>
    <w:rsid w:val="00A34203"/>
    <w:rsid w:val="00A34ABB"/>
    <w:rsid w:val="00A34C18"/>
    <w:rsid w:val="00A366BB"/>
    <w:rsid w:val="00A36922"/>
    <w:rsid w:val="00A41D49"/>
    <w:rsid w:val="00A44666"/>
    <w:rsid w:val="00A5209E"/>
    <w:rsid w:val="00A54DF8"/>
    <w:rsid w:val="00A55007"/>
    <w:rsid w:val="00A61EDA"/>
    <w:rsid w:val="00A62C20"/>
    <w:rsid w:val="00A62F51"/>
    <w:rsid w:val="00A63756"/>
    <w:rsid w:val="00A640A2"/>
    <w:rsid w:val="00A650D0"/>
    <w:rsid w:val="00A65B1E"/>
    <w:rsid w:val="00A702DF"/>
    <w:rsid w:val="00A721C0"/>
    <w:rsid w:val="00A740AF"/>
    <w:rsid w:val="00A76D26"/>
    <w:rsid w:val="00A77DD2"/>
    <w:rsid w:val="00A811AA"/>
    <w:rsid w:val="00A8273C"/>
    <w:rsid w:val="00A862A7"/>
    <w:rsid w:val="00A86625"/>
    <w:rsid w:val="00A874CF"/>
    <w:rsid w:val="00A87810"/>
    <w:rsid w:val="00A90F83"/>
    <w:rsid w:val="00A9288A"/>
    <w:rsid w:val="00A97B75"/>
    <w:rsid w:val="00AA02FA"/>
    <w:rsid w:val="00AA0515"/>
    <w:rsid w:val="00AA355E"/>
    <w:rsid w:val="00AA5653"/>
    <w:rsid w:val="00AA5919"/>
    <w:rsid w:val="00AA601D"/>
    <w:rsid w:val="00AB196A"/>
    <w:rsid w:val="00AB650D"/>
    <w:rsid w:val="00AB690B"/>
    <w:rsid w:val="00AB7054"/>
    <w:rsid w:val="00AB71CC"/>
    <w:rsid w:val="00AC30DC"/>
    <w:rsid w:val="00AC3A37"/>
    <w:rsid w:val="00AC3DD5"/>
    <w:rsid w:val="00AC41D4"/>
    <w:rsid w:val="00AC4F66"/>
    <w:rsid w:val="00AC50A6"/>
    <w:rsid w:val="00AC5383"/>
    <w:rsid w:val="00AC639F"/>
    <w:rsid w:val="00AC7129"/>
    <w:rsid w:val="00AD01DA"/>
    <w:rsid w:val="00AD0A93"/>
    <w:rsid w:val="00AD4534"/>
    <w:rsid w:val="00AD5C36"/>
    <w:rsid w:val="00AD6C52"/>
    <w:rsid w:val="00AE180E"/>
    <w:rsid w:val="00AE1FC1"/>
    <w:rsid w:val="00AE2F6F"/>
    <w:rsid w:val="00AE4609"/>
    <w:rsid w:val="00AE51D8"/>
    <w:rsid w:val="00AE57C1"/>
    <w:rsid w:val="00AE7CB4"/>
    <w:rsid w:val="00AF069B"/>
    <w:rsid w:val="00AF0E1F"/>
    <w:rsid w:val="00AF38CC"/>
    <w:rsid w:val="00AF48FB"/>
    <w:rsid w:val="00AF500F"/>
    <w:rsid w:val="00AF7C45"/>
    <w:rsid w:val="00B00226"/>
    <w:rsid w:val="00B00A17"/>
    <w:rsid w:val="00B02172"/>
    <w:rsid w:val="00B026A8"/>
    <w:rsid w:val="00B02AD6"/>
    <w:rsid w:val="00B02E8E"/>
    <w:rsid w:val="00B03640"/>
    <w:rsid w:val="00B05B76"/>
    <w:rsid w:val="00B069D8"/>
    <w:rsid w:val="00B10998"/>
    <w:rsid w:val="00B14362"/>
    <w:rsid w:val="00B14AEA"/>
    <w:rsid w:val="00B14EA6"/>
    <w:rsid w:val="00B150C3"/>
    <w:rsid w:val="00B17D8B"/>
    <w:rsid w:val="00B220F3"/>
    <w:rsid w:val="00B22A9B"/>
    <w:rsid w:val="00B23949"/>
    <w:rsid w:val="00B24259"/>
    <w:rsid w:val="00B24F40"/>
    <w:rsid w:val="00B26A82"/>
    <w:rsid w:val="00B303ED"/>
    <w:rsid w:val="00B310BC"/>
    <w:rsid w:val="00B36AE5"/>
    <w:rsid w:val="00B429A0"/>
    <w:rsid w:val="00B459DE"/>
    <w:rsid w:val="00B47CB1"/>
    <w:rsid w:val="00B50708"/>
    <w:rsid w:val="00B51E15"/>
    <w:rsid w:val="00B5221A"/>
    <w:rsid w:val="00B5321C"/>
    <w:rsid w:val="00B55AF3"/>
    <w:rsid w:val="00B63F0F"/>
    <w:rsid w:val="00B64DA3"/>
    <w:rsid w:val="00B65980"/>
    <w:rsid w:val="00B675D8"/>
    <w:rsid w:val="00B70600"/>
    <w:rsid w:val="00B7293D"/>
    <w:rsid w:val="00B73549"/>
    <w:rsid w:val="00B7377F"/>
    <w:rsid w:val="00B80E3C"/>
    <w:rsid w:val="00B813FD"/>
    <w:rsid w:val="00B9032F"/>
    <w:rsid w:val="00B93DBD"/>
    <w:rsid w:val="00B93E34"/>
    <w:rsid w:val="00B953A7"/>
    <w:rsid w:val="00BA06DD"/>
    <w:rsid w:val="00BA2759"/>
    <w:rsid w:val="00BA32C6"/>
    <w:rsid w:val="00BA4912"/>
    <w:rsid w:val="00BA4E10"/>
    <w:rsid w:val="00BA6BE0"/>
    <w:rsid w:val="00BB22B6"/>
    <w:rsid w:val="00BB360E"/>
    <w:rsid w:val="00BC01BA"/>
    <w:rsid w:val="00BC1A25"/>
    <w:rsid w:val="00BC1B5A"/>
    <w:rsid w:val="00BC369E"/>
    <w:rsid w:val="00BC46EE"/>
    <w:rsid w:val="00BC51B3"/>
    <w:rsid w:val="00BC5660"/>
    <w:rsid w:val="00BC64A4"/>
    <w:rsid w:val="00BD02C0"/>
    <w:rsid w:val="00BD0862"/>
    <w:rsid w:val="00BD3B57"/>
    <w:rsid w:val="00BD42D4"/>
    <w:rsid w:val="00BD587F"/>
    <w:rsid w:val="00BD65DC"/>
    <w:rsid w:val="00BD6729"/>
    <w:rsid w:val="00BD6B4B"/>
    <w:rsid w:val="00BE06FD"/>
    <w:rsid w:val="00BE3C34"/>
    <w:rsid w:val="00BE6EC9"/>
    <w:rsid w:val="00BF1B90"/>
    <w:rsid w:val="00BF30F4"/>
    <w:rsid w:val="00BF4B46"/>
    <w:rsid w:val="00BF4CAE"/>
    <w:rsid w:val="00BF4E9D"/>
    <w:rsid w:val="00BF585A"/>
    <w:rsid w:val="00C02EF0"/>
    <w:rsid w:val="00C0378E"/>
    <w:rsid w:val="00C07E5C"/>
    <w:rsid w:val="00C10F26"/>
    <w:rsid w:val="00C12603"/>
    <w:rsid w:val="00C16397"/>
    <w:rsid w:val="00C177D8"/>
    <w:rsid w:val="00C20C0B"/>
    <w:rsid w:val="00C22EC4"/>
    <w:rsid w:val="00C2375F"/>
    <w:rsid w:val="00C23D75"/>
    <w:rsid w:val="00C24F81"/>
    <w:rsid w:val="00C2509D"/>
    <w:rsid w:val="00C26200"/>
    <w:rsid w:val="00C264D9"/>
    <w:rsid w:val="00C30343"/>
    <w:rsid w:val="00C315B1"/>
    <w:rsid w:val="00C33023"/>
    <w:rsid w:val="00C34759"/>
    <w:rsid w:val="00C34A31"/>
    <w:rsid w:val="00C356DF"/>
    <w:rsid w:val="00C371CE"/>
    <w:rsid w:val="00C41412"/>
    <w:rsid w:val="00C42F18"/>
    <w:rsid w:val="00C43F8A"/>
    <w:rsid w:val="00C469D3"/>
    <w:rsid w:val="00C47658"/>
    <w:rsid w:val="00C55373"/>
    <w:rsid w:val="00C5547C"/>
    <w:rsid w:val="00C62629"/>
    <w:rsid w:val="00C643D4"/>
    <w:rsid w:val="00C65D71"/>
    <w:rsid w:val="00C66B68"/>
    <w:rsid w:val="00C77437"/>
    <w:rsid w:val="00C803A9"/>
    <w:rsid w:val="00C81426"/>
    <w:rsid w:val="00C84B2C"/>
    <w:rsid w:val="00C85ADE"/>
    <w:rsid w:val="00C86E1E"/>
    <w:rsid w:val="00C87485"/>
    <w:rsid w:val="00C907B6"/>
    <w:rsid w:val="00C91605"/>
    <w:rsid w:val="00C91853"/>
    <w:rsid w:val="00C919AE"/>
    <w:rsid w:val="00C92591"/>
    <w:rsid w:val="00C929DC"/>
    <w:rsid w:val="00C933CE"/>
    <w:rsid w:val="00C93AF4"/>
    <w:rsid w:val="00C965CE"/>
    <w:rsid w:val="00C972C9"/>
    <w:rsid w:val="00C97450"/>
    <w:rsid w:val="00CA02A7"/>
    <w:rsid w:val="00CA1645"/>
    <w:rsid w:val="00CA37D7"/>
    <w:rsid w:val="00CA470F"/>
    <w:rsid w:val="00CA49EA"/>
    <w:rsid w:val="00CA619A"/>
    <w:rsid w:val="00CB0229"/>
    <w:rsid w:val="00CB12B0"/>
    <w:rsid w:val="00CB2856"/>
    <w:rsid w:val="00CB6450"/>
    <w:rsid w:val="00CB7859"/>
    <w:rsid w:val="00CC35D8"/>
    <w:rsid w:val="00CC5797"/>
    <w:rsid w:val="00CD2FFE"/>
    <w:rsid w:val="00CD3272"/>
    <w:rsid w:val="00CD3569"/>
    <w:rsid w:val="00CD3EA1"/>
    <w:rsid w:val="00CD4781"/>
    <w:rsid w:val="00CE208B"/>
    <w:rsid w:val="00CE2347"/>
    <w:rsid w:val="00CE515D"/>
    <w:rsid w:val="00CF1075"/>
    <w:rsid w:val="00CF4CBC"/>
    <w:rsid w:val="00CF7D9D"/>
    <w:rsid w:val="00D01330"/>
    <w:rsid w:val="00D02C60"/>
    <w:rsid w:val="00D03250"/>
    <w:rsid w:val="00D03BDC"/>
    <w:rsid w:val="00D047F2"/>
    <w:rsid w:val="00D05079"/>
    <w:rsid w:val="00D071A4"/>
    <w:rsid w:val="00D0767D"/>
    <w:rsid w:val="00D10169"/>
    <w:rsid w:val="00D116CF"/>
    <w:rsid w:val="00D11EE9"/>
    <w:rsid w:val="00D15695"/>
    <w:rsid w:val="00D205DF"/>
    <w:rsid w:val="00D21593"/>
    <w:rsid w:val="00D22E1F"/>
    <w:rsid w:val="00D22F00"/>
    <w:rsid w:val="00D25110"/>
    <w:rsid w:val="00D262F9"/>
    <w:rsid w:val="00D31C55"/>
    <w:rsid w:val="00D31CD6"/>
    <w:rsid w:val="00D32A93"/>
    <w:rsid w:val="00D32D6E"/>
    <w:rsid w:val="00D33A30"/>
    <w:rsid w:val="00D36DCB"/>
    <w:rsid w:val="00D404F7"/>
    <w:rsid w:val="00D40DC0"/>
    <w:rsid w:val="00D419F6"/>
    <w:rsid w:val="00D42040"/>
    <w:rsid w:val="00D43E6E"/>
    <w:rsid w:val="00D448B0"/>
    <w:rsid w:val="00D45D63"/>
    <w:rsid w:val="00D4767B"/>
    <w:rsid w:val="00D514DE"/>
    <w:rsid w:val="00D51CEB"/>
    <w:rsid w:val="00D52B86"/>
    <w:rsid w:val="00D5301A"/>
    <w:rsid w:val="00D53D6F"/>
    <w:rsid w:val="00D54F03"/>
    <w:rsid w:val="00D550B8"/>
    <w:rsid w:val="00D571CE"/>
    <w:rsid w:val="00D57B35"/>
    <w:rsid w:val="00D60E3F"/>
    <w:rsid w:val="00D61454"/>
    <w:rsid w:val="00D62535"/>
    <w:rsid w:val="00D63300"/>
    <w:rsid w:val="00D65352"/>
    <w:rsid w:val="00D7226C"/>
    <w:rsid w:val="00D72A6C"/>
    <w:rsid w:val="00D72B95"/>
    <w:rsid w:val="00D74680"/>
    <w:rsid w:val="00D75185"/>
    <w:rsid w:val="00D7557C"/>
    <w:rsid w:val="00D76F0F"/>
    <w:rsid w:val="00D80678"/>
    <w:rsid w:val="00D872D8"/>
    <w:rsid w:val="00D87387"/>
    <w:rsid w:val="00D914BC"/>
    <w:rsid w:val="00D91959"/>
    <w:rsid w:val="00D92A73"/>
    <w:rsid w:val="00D92EAC"/>
    <w:rsid w:val="00D935E8"/>
    <w:rsid w:val="00D9395A"/>
    <w:rsid w:val="00D96D8E"/>
    <w:rsid w:val="00D96F61"/>
    <w:rsid w:val="00DA0207"/>
    <w:rsid w:val="00DA7CDD"/>
    <w:rsid w:val="00DB0541"/>
    <w:rsid w:val="00DB3F96"/>
    <w:rsid w:val="00DB61B8"/>
    <w:rsid w:val="00DB6635"/>
    <w:rsid w:val="00DB68B4"/>
    <w:rsid w:val="00DC12BD"/>
    <w:rsid w:val="00DC28E5"/>
    <w:rsid w:val="00DC2B01"/>
    <w:rsid w:val="00DC31B5"/>
    <w:rsid w:val="00DC3498"/>
    <w:rsid w:val="00DD0A14"/>
    <w:rsid w:val="00DD5A22"/>
    <w:rsid w:val="00DD653C"/>
    <w:rsid w:val="00DD6B29"/>
    <w:rsid w:val="00DD6D2D"/>
    <w:rsid w:val="00DE07CC"/>
    <w:rsid w:val="00DE0D68"/>
    <w:rsid w:val="00DE204C"/>
    <w:rsid w:val="00DE4791"/>
    <w:rsid w:val="00DE53DA"/>
    <w:rsid w:val="00DE5964"/>
    <w:rsid w:val="00DE5FC9"/>
    <w:rsid w:val="00DE619F"/>
    <w:rsid w:val="00DE6C6C"/>
    <w:rsid w:val="00DE71E8"/>
    <w:rsid w:val="00DF17FD"/>
    <w:rsid w:val="00DF2949"/>
    <w:rsid w:val="00DF4481"/>
    <w:rsid w:val="00DF7243"/>
    <w:rsid w:val="00E02FB9"/>
    <w:rsid w:val="00E107A9"/>
    <w:rsid w:val="00E11D60"/>
    <w:rsid w:val="00E11F9A"/>
    <w:rsid w:val="00E12C49"/>
    <w:rsid w:val="00E15469"/>
    <w:rsid w:val="00E15486"/>
    <w:rsid w:val="00E1565D"/>
    <w:rsid w:val="00E171BF"/>
    <w:rsid w:val="00E175D4"/>
    <w:rsid w:val="00E17743"/>
    <w:rsid w:val="00E20656"/>
    <w:rsid w:val="00E2171B"/>
    <w:rsid w:val="00E21A59"/>
    <w:rsid w:val="00E33C85"/>
    <w:rsid w:val="00E35C62"/>
    <w:rsid w:val="00E40008"/>
    <w:rsid w:val="00E4232F"/>
    <w:rsid w:val="00E4279A"/>
    <w:rsid w:val="00E42A61"/>
    <w:rsid w:val="00E43B0B"/>
    <w:rsid w:val="00E44584"/>
    <w:rsid w:val="00E448F9"/>
    <w:rsid w:val="00E475D5"/>
    <w:rsid w:val="00E47643"/>
    <w:rsid w:val="00E519B8"/>
    <w:rsid w:val="00E557B8"/>
    <w:rsid w:val="00E565A8"/>
    <w:rsid w:val="00E60880"/>
    <w:rsid w:val="00E61824"/>
    <w:rsid w:val="00E6197D"/>
    <w:rsid w:val="00E61D70"/>
    <w:rsid w:val="00E620B5"/>
    <w:rsid w:val="00E62E18"/>
    <w:rsid w:val="00E636BD"/>
    <w:rsid w:val="00E65830"/>
    <w:rsid w:val="00E66CF5"/>
    <w:rsid w:val="00E67546"/>
    <w:rsid w:val="00E71DB7"/>
    <w:rsid w:val="00E74B05"/>
    <w:rsid w:val="00E75921"/>
    <w:rsid w:val="00E820CD"/>
    <w:rsid w:val="00E82DAC"/>
    <w:rsid w:val="00E8365F"/>
    <w:rsid w:val="00E84FF5"/>
    <w:rsid w:val="00E85262"/>
    <w:rsid w:val="00E859D1"/>
    <w:rsid w:val="00E86397"/>
    <w:rsid w:val="00E8753B"/>
    <w:rsid w:val="00E879BE"/>
    <w:rsid w:val="00E87D4D"/>
    <w:rsid w:val="00E9475A"/>
    <w:rsid w:val="00E95D5E"/>
    <w:rsid w:val="00E96AB3"/>
    <w:rsid w:val="00EA1CB2"/>
    <w:rsid w:val="00EA4666"/>
    <w:rsid w:val="00EA655E"/>
    <w:rsid w:val="00EA6E9E"/>
    <w:rsid w:val="00EA7A51"/>
    <w:rsid w:val="00EA7BE4"/>
    <w:rsid w:val="00EB26D7"/>
    <w:rsid w:val="00EB314F"/>
    <w:rsid w:val="00EB4240"/>
    <w:rsid w:val="00EB47A1"/>
    <w:rsid w:val="00EB4BD7"/>
    <w:rsid w:val="00EB6C1C"/>
    <w:rsid w:val="00EB6CCC"/>
    <w:rsid w:val="00EB6D89"/>
    <w:rsid w:val="00EB769B"/>
    <w:rsid w:val="00EB7E64"/>
    <w:rsid w:val="00EC1AE5"/>
    <w:rsid w:val="00EC4728"/>
    <w:rsid w:val="00EC4E38"/>
    <w:rsid w:val="00ED1194"/>
    <w:rsid w:val="00ED11E3"/>
    <w:rsid w:val="00ED4A6F"/>
    <w:rsid w:val="00ED7BB8"/>
    <w:rsid w:val="00EE24B8"/>
    <w:rsid w:val="00EE4BE0"/>
    <w:rsid w:val="00EF1BA3"/>
    <w:rsid w:val="00EF2807"/>
    <w:rsid w:val="00EF50AF"/>
    <w:rsid w:val="00EF5B0B"/>
    <w:rsid w:val="00EF78B7"/>
    <w:rsid w:val="00F02279"/>
    <w:rsid w:val="00F0395B"/>
    <w:rsid w:val="00F04E63"/>
    <w:rsid w:val="00F11218"/>
    <w:rsid w:val="00F115A7"/>
    <w:rsid w:val="00F15E3A"/>
    <w:rsid w:val="00F206EC"/>
    <w:rsid w:val="00F22E64"/>
    <w:rsid w:val="00F252C6"/>
    <w:rsid w:val="00F25E39"/>
    <w:rsid w:val="00F25F7E"/>
    <w:rsid w:val="00F2749D"/>
    <w:rsid w:val="00F31F66"/>
    <w:rsid w:val="00F32843"/>
    <w:rsid w:val="00F32928"/>
    <w:rsid w:val="00F34746"/>
    <w:rsid w:val="00F350EB"/>
    <w:rsid w:val="00F351CA"/>
    <w:rsid w:val="00F353E6"/>
    <w:rsid w:val="00F372A5"/>
    <w:rsid w:val="00F443CC"/>
    <w:rsid w:val="00F4494C"/>
    <w:rsid w:val="00F44A26"/>
    <w:rsid w:val="00F45873"/>
    <w:rsid w:val="00F459E5"/>
    <w:rsid w:val="00F45D12"/>
    <w:rsid w:val="00F4729A"/>
    <w:rsid w:val="00F5064E"/>
    <w:rsid w:val="00F54A16"/>
    <w:rsid w:val="00F54B68"/>
    <w:rsid w:val="00F55E87"/>
    <w:rsid w:val="00F6231E"/>
    <w:rsid w:val="00F6453B"/>
    <w:rsid w:val="00F64646"/>
    <w:rsid w:val="00F705E1"/>
    <w:rsid w:val="00F70AC1"/>
    <w:rsid w:val="00F72F73"/>
    <w:rsid w:val="00F74126"/>
    <w:rsid w:val="00F7582D"/>
    <w:rsid w:val="00F80E37"/>
    <w:rsid w:val="00F8365B"/>
    <w:rsid w:val="00F84AE4"/>
    <w:rsid w:val="00F8503E"/>
    <w:rsid w:val="00F87EFA"/>
    <w:rsid w:val="00F91B8B"/>
    <w:rsid w:val="00F94E8B"/>
    <w:rsid w:val="00F95C1A"/>
    <w:rsid w:val="00F95ED1"/>
    <w:rsid w:val="00F965AC"/>
    <w:rsid w:val="00F96FB7"/>
    <w:rsid w:val="00F97CE0"/>
    <w:rsid w:val="00FA5744"/>
    <w:rsid w:val="00FA6D36"/>
    <w:rsid w:val="00FB0377"/>
    <w:rsid w:val="00FB2C2D"/>
    <w:rsid w:val="00FB3BDA"/>
    <w:rsid w:val="00FB4489"/>
    <w:rsid w:val="00FB6553"/>
    <w:rsid w:val="00FB6B58"/>
    <w:rsid w:val="00FB7376"/>
    <w:rsid w:val="00FB7E0D"/>
    <w:rsid w:val="00FC3631"/>
    <w:rsid w:val="00FC3DD3"/>
    <w:rsid w:val="00FC7848"/>
    <w:rsid w:val="00FD033C"/>
    <w:rsid w:val="00FD2007"/>
    <w:rsid w:val="00FD25CF"/>
    <w:rsid w:val="00FD2EFE"/>
    <w:rsid w:val="00FD3E90"/>
    <w:rsid w:val="00FD6701"/>
    <w:rsid w:val="00FD6F92"/>
    <w:rsid w:val="00FE2E35"/>
    <w:rsid w:val="00FE4309"/>
    <w:rsid w:val="00FE454D"/>
    <w:rsid w:val="00FE59F7"/>
    <w:rsid w:val="00FF257D"/>
    <w:rsid w:val="00FF2C7D"/>
    <w:rsid w:val="00FF463B"/>
    <w:rsid w:val="00FF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BA230"/>
  <w15:docId w15:val="{448438D4-A2A9-4A16-BC18-E6A93C261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62C"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1E3"/>
    <w:pPr>
      <w:widowControl w:val="0"/>
      <w:spacing w:after="0" w:line="240" w:lineRule="auto"/>
    </w:pPr>
    <w:rPr>
      <w:rFonts w:cstheme="minorBidi"/>
      <w:lang w:bidi="ar-SA"/>
    </w:rPr>
  </w:style>
  <w:style w:type="table" w:styleId="TableGrid">
    <w:name w:val="Table Grid"/>
    <w:basedOn w:val="TableNormal"/>
    <w:uiPriority w:val="59"/>
    <w:rsid w:val="007871E3"/>
    <w:pPr>
      <w:widowControl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0C3D24"/>
    <w:pPr>
      <w:widowControl w:val="0"/>
      <w:spacing w:before="159" w:after="0" w:line="240" w:lineRule="auto"/>
      <w:ind w:left="511"/>
    </w:pPr>
    <w:rPr>
      <w:rFonts w:ascii="Algerian" w:eastAsia="Algerian" w:hAnsi="Algerian" w:cstheme="minorBidi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0C3D24"/>
    <w:rPr>
      <w:rFonts w:ascii="Algerian" w:eastAsia="Algerian" w:hAnsi="Algerian"/>
      <w:sz w:val="24"/>
      <w:szCs w:val="24"/>
      <w:lang w:bidi="ar-SA"/>
    </w:rPr>
  </w:style>
  <w:style w:type="paragraph" w:customStyle="1" w:styleId="TableParagraph">
    <w:name w:val="Table Paragraph"/>
    <w:basedOn w:val="Normal"/>
    <w:uiPriority w:val="1"/>
    <w:qFormat/>
    <w:rsid w:val="000C3D24"/>
    <w:pPr>
      <w:widowControl w:val="0"/>
      <w:spacing w:after="0" w:line="240" w:lineRule="auto"/>
    </w:pPr>
    <w:rPr>
      <w:rFonts w:cstheme="minorBidi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A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3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928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433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928"/>
    <w:rPr>
      <w:rFonts w:cs="Latha"/>
    </w:rPr>
  </w:style>
  <w:style w:type="character" w:styleId="CommentReference">
    <w:name w:val="annotation reference"/>
    <w:basedOn w:val="DefaultParagraphFont"/>
    <w:uiPriority w:val="99"/>
    <w:semiHidden/>
    <w:unhideWhenUsed/>
    <w:rsid w:val="00E636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6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6BD"/>
    <w:rPr>
      <w:rFonts w:cs="Lath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6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6BD"/>
    <w:rPr>
      <w:rFonts w:cs="Lath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B3EF9-5B2D-49E3-8C5A-3A1CB6327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USL</dc:creator>
  <cp:lastModifiedBy>User</cp:lastModifiedBy>
  <cp:revision>2</cp:revision>
  <cp:lastPrinted>2023-09-20T10:47:00Z</cp:lastPrinted>
  <dcterms:created xsi:type="dcterms:W3CDTF">2023-10-05T10:30:00Z</dcterms:created>
  <dcterms:modified xsi:type="dcterms:W3CDTF">2023-10-0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b7d2318e54e22a1e06d8a022c9d40b38a4dad7c5863a58075e7812bfe6e5eb</vt:lpwstr>
  </property>
</Properties>
</file>